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EFF80" w14:textId="0320FA64" w:rsidR="00E54C5A" w:rsidRPr="00504709" w:rsidRDefault="00E54C5A" w:rsidP="00E54C5A">
      <w:r>
        <w:rPr>
          <w:noProof/>
        </w:rPr>
        <w:drawing>
          <wp:anchor distT="0" distB="0" distL="114300" distR="114300" simplePos="0" relativeHeight="251658240" behindDoc="0" locked="0" layoutInCell="1" allowOverlap="1" wp14:anchorId="3ADFE5F0" wp14:editId="16190025">
            <wp:simplePos x="0" y="0"/>
            <wp:positionH relativeFrom="column">
              <wp:posOffset>-483235</wp:posOffset>
            </wp:positionH>
            <wp:positionV relativeFrom="paragraph">
              <wp:posOffset>0</wp:posOffset>
            </wp:positionV>
            <wp:extent cx="9844405" cy="3157220"/>
            <wp:effectExtent l="0" t="0" r="23495" b="0"/>
            <wp:wrapSquare wrapText="bothSides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DD4">
        <w:t xml:space="preserve">Supplementary </w:t>
      </w:r>
      <w:r>
        <w:t xml:space="preserve">Figure. </w:t>
      </w:r>
      <w:r w:rsidR="00383085">
        <w:t xml:space="preserve">Participant flow </w:t>
      </w:r>
      <w:r w:rsidR="00FD18D8">
        <w:t>of the study</w:t>
      </w:r>
    </w:p>
    <w:p w14:paraId="2F5CEBCA" w14:textId="43F1E305" w:rsidR="00E54C5A" w:rsidRDefault="00E54C5A" w:rsidP="00E54C5A"/>
    <w:sectPr w:rsidR="00E54C5A" w:rsidSect="00E54C5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jM2NjUxMTa0MDJT0lEKTi0uzszPAykwqgUAIuyvOSwAAAA="/>
  </w:docVars>
  <w:rsids>
    <w:rsidRoot w:val="00E54C5A"/>
    <w:rsid w:val="00081CC0"/>
    <w:rsid w:val="003656F2"/>
    <w:rsid w:val="00383085"/>
    <w:rsid w:val="00426C3E"/>
    <w:rsid w:val="00440CAF"/>
    <w:rsid w:val="004C7B8E"/>
    <w:rsid w:val="0061309A"/>
    <w:rsid w:val="007250C3"/>
    <w:rsid w:val="008657A2"/>
    <w:rsid w:val="00991374"/>
    <w:rsid w:val="00AE1C2B"/>
    <w:rsid w:val="00C5328A"/>
    <w:rsid w:val="00C61DD4"/>
    <w:rsid w:val="00D37640"/>
    <w:rsid w:val="00D86339"/>
    <w:rsid w:val="00DB311B"/>
    <w:rsid w:val="00E43BC6"/>
    <w:rsid w:val="00E54C5A"/>
    <w:rsid w:val="00FD1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C8DAB"/>
  <w15:chartTrackingRefBased/>
  <w15:docId w15:val="{B19CDCBC-67B1-45C3-B593-86D2F5BAE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43AB863-1EA7-4699-AEDD-266CD9FCD4A7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4E2CB315-162D-458F-A01D-E7B369114050}">
      <dgm:prSet phldrT="[Text]" custT="1"/>
      <dgm:spPr/>
      <dgm:t>
        <a:bodyPr/>
        <a:lstStyle/>
        <a:p>
          <a:pPr algn="ctr"/>
          <a:r>
            <a:rPr lang="en-US" sz="900"/>
            <a:t>School 1 </a:t>
          </a:r>
          <a:br>
            <a:rPr lang="en-US" sz="900"/>
          </a:br>
          <a:r>
            <a:rPr lang="en-US" sz="900"/>
            <a:t>(n = 530 invited)</a:t>
          </a:r>
        </a:p>
      </dgm:t>
    </dgm:pt>
    <dgm:pt modelId="{62FF30DE-5FFB-41A4-8204-348FC840514C}" type="parTrans" cxnId="{318C6141-4652-478C-8250-A4B857FA9795}">
      <dgm:prSet/>
      <dgm:spPr/>
      <dgm:t>
        <a:bodyPr/>
        <a:lstStyle/>
        <a:p>
          <a:pPr algn="ctr"/>
          <a:endParaRPr lang="en-US" sz="900"/>
        </a:p>
      </dgm:t>
    </dgm:pt>
    <dgm:pt modelId="{CBAEBB45-5924-4A36-A923-747C22AB5D14}" type="sibTrans" cxnId="{318C6141-4652-478C-8250-A4B857FA9795}">
      <dgm:prSet/>
      <dgm:spPr/>
      <dgm:t>
        <a:bodyPr/>
        <a:lstStyle/>
        <a:p>
          <a:pPr algn="ctr"/>
          <a:endParaRPr lang="en-US" sz="900"/>
        </a:p>
      </dgm:t>
    </dgm:pt>
    <dgm:pt modelId="{11B960C4-40E2-43A0-81DA-1E185239195C}">
      <dgm:prSet phldrT="[Text]" custT="1"/>
      <dgm:spPr/>
      <dgm:t>
        <a:bodyPr/>
        <a:lstStyle/>
        <a:p>
          <a:pPr algn="ctr"/>
          <a:r>
            <a:rPr lang="en-US" sz="900"/>
            <a:t>9-10 years old </a:t>
          </a:r>
          <a:br>
            <a:rPr lang="en-US" sz="900"/>
          </a:br>
          <a:r>
            <a:rPr lang="en-US" sz="900"/>
            <a:t>(n = 100)</a:t>
          </a:r>
        </a:p>
      </dgm:t>
    </dgm:pt>
    <dgm:pt modelId="{A7513351-1F05-4F08-A412-1FDCC5E1CED9}" type="parTrans" cxnId="{9176E83A-52BF-450A-AE79-597654421D57}">
      <dgm:prSet/>
      <dgm:spPr/>
      <dgm:t>
        <a:bodyPr/>
        <a:lstStyle/>
        <a:p>
          <a:pPr algn="ctr"/>
          <a:endParaRPr lang="en-US" sz="900"/>
        </a:p>
      </dgm:t>
    </dgm:pt>
    <dgm:pt modelId="{6F038315-8B6F-4EBE-9555-CDD63808BD33}" type="sibTrans" cxnId="{9176E83A-52BF-450A-AE79-597654421D57}">
      <dgm:prSet/>
      <dgm:spPr/>
      <dgm:t>
        <a:bodyPr/>
        <a:lstStyle/>
        <a:p>
          <a:pPr algn="ctr"/>
          <a:endParaRPr lang="en-US" sz="900"/>
        </a:p>
      </dgm:t>
    </dgm:pt>
    <dgm:pt modelId="{6D7228F3-0F10-4536-8191-389378DD49DB}">
      <dgm:prSet phldrT="[Text]" custT="1"/>
      <dgm:spPr/>
      <dgm:t>
        <a:bodyPr/>
        <a:lstStyle/>
        <a:p>
          <a:pPr algn="ctr"/>
          <a:r>
            <a:rPr lang="en-US" sz="900"/>
            <a:t>11 years old </a:t>
          </a:r>
          <a:br>
            <a:rPr lang="en-US" sz="900"/>
          </a:br>
          <a:r>
            <a:rPr lang="en-US" sz="900"/>
            <a:t>(n = 210)</a:t>
          </a:r>
        </a:p>
      </dgm:t>
    </dgm:pt>
    <dgm:pt modelId="{BCC46816-4CF3-4334-A5AE-E2AEF8FCDBE0}" type="parTrans" cxnId="{3FDFAB76-C563-4A50-80F0-225A7AF39F28}">
      <dgm:prSet/>
      <dgm:spPr/>
      <dgm:t>
        <a:bodyPr/>
        <a:lstStyle/>
        <a:p>
          <a:pPr algn="ctr"/>
          <a:endParaRPr lang="en-US" sz="900"/>
        </a:p>
      </dgm:t>
    </dgm:pt>
    <dgm:pt modelId="{C1A24C30-F774-4AD8-908C-EF417AF19D23}" type="sibTrans" cxnId="{3FDFAB76-C563-4A50-80F0-225A7AF39F28}">
      <dgm:prSet/>
      <dgm:spPr/>
      <dgm:t>
        <a:bodyPr/>
        <a:lstStyle/>
        <a:p>
          <a:pPr algn="ctr"/>
          <a:endParaRPr lang="en-US" sz="900"/>
        </a:p>
      </dgm:t>
    </dgm:pt>
    <dgm:pt modelId="{4DC35E4D-8A81-41E9-96A1-E79E3928B249}">
      <dgm:prSet phldrT="[Text]" custT="1"/>
      <dgm:spPr/>
      <dgm:t>
        <a:bodyPr/>
        <a:lstStyle/>
        <a:p>
          <a:pPr algn="ctr"/>
          <a:r>
            <a:rPr lang="en-US" sz="900"/>
            <a:t>12 years old </a:t>
          </a:r>
          <a:br>
            <a:rPr lang="en-US" sz="900"/>
          </a:br>
          <a:r>
            <a:rPr lang="en-US" sz="900"/>
            <a:t>(n = 220)</a:t>
          </a:r>
        </a:p>
      </dgm:t>
    </dgm:pt>
    <dgm:pt modelId="{20771541-C4BB-436C-ADCE-838A7B798702}" type="parTrans" cxnId="{C7EA948D-FE06-44F4-8A29-2F0236E56A3D}">
      <dgm:prSet/>
      <dgm:spPr/>
      <dgm:t>
        <a:bodyPr/>
        <a:lstStyle/>
        <a:p>
          <a:pPr algn="ctr"/>
          <a:endParaRPr lang="en-US" sz="900"/>
        </a:p>
      </dgm:t>
    </dgm:pt>
    <dgm:pt modelId="{E9FF9CB9-47D2-481C-937E-B7AB73D29523}" type="sibTrans" cxnId="{C7EA948D-FE06-44F4-8A29-2F0236E56A3D}">
      <dgm:prSet/>
      <dgm:spPr/>
      <dgm:t>
        <a:bodyPr/>
        <a:lstStyle/>
        <a:p>
          <a:pPr algn="ctr"/>
          <a:endParaRPr lang="en-US" sz="900"/>
        </a:p>
      </dgm:t>
    </dgm:pt>
    <dgm:pt modelId="{EB269444-D7F5-4F0B-8159-D25D5AFA3651}">
      <dgm:prSet phldrT="[Text]" custT="1"/>
      <dgm:spPr/>
      <dgm:t>
        <a:bodyPr/>
        <a:lstStyle/>
        <a:p>
          <a:pPr algn="ctr"/>
          <a:r>
            <a:rPr lang="en-US" sz="900"/>
            <a:t>Boys </a:t>
          </a:r>
          <a:br>
            <a:rPr lang="en-US" sz="900"/>
          </a:br>
          <a:r>
            <a:rPr lang="en-US" sz="900"/>
            <a:t>(n = 3)</a:t>
          </a:r>
        </a:p>
      </dgm:t>
    </dgm:pt>
    <dgm:pt modelId="{60C5BAEB-46E0-4840-9CF1-7095808CB6A7}" type="parTrans" cxnId="{AF73237A-BC9D-4E5A-93E0-2607A9DF1E2A}">
      <dgm:prSet/>
      <dgm:spPr/>
      <dgm:t>
        <a:bodyPr/>
        <a:lstStyle/>
        <a:p>
          <a:pPr algn="ctr"/>
          <a:endParaRPr lang="en-US" sz="900"/>
        </a:p>
      </dgm:t>
    </dgm:pt>
    <dgm:pt modelId="{5F21AC85-00B5-4FD9-9C15-3E604D3C98EA}" type="sibTrans" cxnId="{AF73237A-BC9D-4E5A-93E0-2607A9DF1E2A}">
      <dgm:prSet/>
      <dgm:spPr/>
      <dgm:t>
        <a:bodyPr/>
        <a:lstStyle/>
        <a:p>
          <a:pPr algn="ctr"/>
          <a:endParaRPr lang="en-US" sz="900"/>
        </a:p>
      </dgm:t>
    </dgm:pt>
    <dgm:pt modelId="{2ADEB44B-D3E7-4A9B-9948-AED906529AEE}">
      <dgm:prSet phldrT="[Text]" custT="1"/>
      <dgm:spPr/>
      <dgm:t>
        <a:bodyPr/>
        <a:lstStyle/>
        <a:p>
          <a:pPr algn="ctr"/>
          <a:r>
            <a:rPr lang="en-US" sz="900"/>
            <a:t>Participated </a:t>
          </a:r>
          <a:br>
            <a:rPr lang="en-US" sz="900"/>
          </a:br>
          <a:r>
            <a:rPr lang="en-US" sz="900"/>
            <a:t>(n = 4)</a:t>
          </a:r>
        </a:p>
      </dgm:t>
    </dgm:pt>
    <dgm:pt modelId="{14DE0594-EDFD-4EE3-B9F0-EE3D9EBCFB1C}" type="parTrans" cxnId="{19E32698-EA31-4F9E-807B-27B12F9EEC80}">
      <dgm:prSet/>
      <dgm:spPr/>
      <dgm:t>
        <a:bodyPr/>
        <a:lstStyle/>
        <a:p>
          <a:pPr algn="ctr"/>
          <a:endParaRPr lang="en-US" sz="900"/>
        </a:p>
      </dgm:t>
    </dgm:pt>
    <dgm:pt modelId="{1DFD6344-9EAB-4450-B179-F5D5BBF2D1D5}" type="sibTrans" cxnId="{19E32698-EA31-4F9E-807B-27B12F9EEC80}">
      <dgm:prSet/>
      <dgm:spPr/>
      <dgm:t>
        <a:bodyPr/>
        <a:lstStyle/>
        <a:p>
          <a:pPr algn="ctr"/>
          <a:endParaRPr lang="en-US" sz="900"/>
        </a:p>
      </dgm:t>
    </dgm:pt>
    <dgm:pt modelId="{58B08872-F6A5-4457-A3F1-F137F2887C20}">
      <dgm:prSet phldrT="[Text]" custT="1"/>
      <dgm:spPr/>
      <dgm:t>
        <a:bodyPr/>
        <a:lstStyle/>
        <a:p>
          <a:pPr algn="ctr"/>
          <a:r>
            <a:rPr lang="en-US" sz="900"/>
            <a:t>Participated </a:t>
          </a:r>
          <a:br>
            <a:rPr lang="en-US" sz="900"/>
          </a:br>
          <a:r>
            <a:rPr lang="en-US" sz="900"/>
            <a:t>(n = 2)</a:t>
          </a:r>
        </a:p>
      </dgm:t>
    </dgm:pt>
    <dgm:pt modelId="{063F832A-EA9E-4938-8008-B196D208F2E3}" type="parTrans" cxnId="{4CAF1BEA-0614-48E3-AB1F-16FF40E9FFF0}">
      <dgm:prSet/>
      <dgm:spPr/>
      <dgm:t>
        <a:bodyPr/>
        <a:lstStyle/>
        <a:p>
          <a:pPr algn="ctr"/>
          <a:endParaRPr lang="en-US" sz="900"/>
        </a:p>
      </dgm:t>
    </dgm:pt>
    <dgm:pt modelId="{7CFD7826-B95C-48FB-96D7-BF803C14CAAC}" type="sibTrans" cxnId="{4CAF1BEA-0614-48E3-AB1F-16FF40E9FFF0}">
      <dgm:prSet/>
      <dgm:spPr/>
      <dgm:t>
        <a:bodyPr/>
        <a:lstStyle/>
        <a:p>
          <a:pPr algn="ctr"/>
          <a:endParaRPr lang="en-US" sz="900"/>
        </a:p>
      </dgm:t>
    </dgm:pt>
    <dgm:pt modelId="{0D821C8C-72A9-47E2-9707-079881CB140C}">
      <dgm:prSet phldrT="[Text]" custT="1"/>
      <dgm:spPr/>
      <dgm:t>
        <a:bodyPr/>
        <a:lstStyle/>
        <a:p>
          <a:pPr algn="ctr"/>
          <a:r>
            <a:rPr lang="en-US" sz="900"/>
            <a:t>Girls </a:t>
          </a:r>
          <a:br>
            <a:rPr lang="en-US" sz="900"/>
          </a:br>
          <a:r>
            <a:rPr lang="en-US" sz="900"/>
            <a:t>(n = 9)</a:t>
          </a:r>
        </a:p>
      </dgm:t>
    </dgm:pt>
    <dgm:pt modelId="{1A0ACFBD-DCB0-42E3-9395-3C09485D156A}" type="parTrans" cxnId="{9FFD52FB-CCF1-4570-A7EF-BD418171AA2B}">
      <dgm:prSet/>
      <dgm:spPr/>
      <dgm:t>
        <a:bodyPr/>
        <a:lstStyle/>
        <a:p>
          <a:pPr algn="ctr"/>
          <a:endParaRPr lang="en-US" sz="900"/>
        </a:p>
      </dgm:t>
    </dgm:pt>
    <dgm:pt modelId="{FA57F12A-E2E1-49A6-A05B-779AF334F599}" type="sibTrans" cxnId="{9FFD52FB-CCF1-4570-A7EF-BD418171AA2B}">
      <dgm:prSet/>
      <dgm:spPr/>
      <dgm:t>
        <a:bodyPr/>
        <a:lstStyle/>
        <a:p>
          <a:pPr algn="ctr"/>
          <a:endParaRPr lang="en-US" sz="900"/>
        </a:p>
      </dgm:t>
    </dgm:pt>
    <dgm:pt modelId="{D47802B5-0CB4-465F-9325-FAF2C3D5B00E}">
      <dgm:prSet phldrT="[Text]" custT="1"/>
      <dgm:spPr/>
      <dgm:t>
        <a:bodyPr/>
        <a:lstStyle/>
        <a:p>
          <a:pPr algn="ctr"/>
          <a:r>
            <a:rPr lang="en-US" sz="900"/>
            <a:t>Girls </a:t>
          </a:r>
          <a:br>
            <a:rPr lang="en-US" sz="900"/>
          </a:br>
          <a:r>
            <a:rPr lang="en-US" sz="900"/>
            <a:t>(n = 6)</a:t>
          </a:r>
        </a:p>
      </dgm:t>
    </dgm:pt>
    <dgm:pt modelId="{8D3D38E0-8EEE-471E-AC46-CFF5FDD0260B}" type="parTrans" cxnId="{6E645DE4-5344-4E23-9967-DA7FD20D7478}">
      <dgm:prSet/>
      <dgm:spPr/>
      <dgm:t>
        <a:bodyPr/>
        <a:lstStyle/>
        <a:p>
          <a:pPr algn="ctr"/>
          <a:endParaRPr lang="en-US" sz="900"/>
        </a:p>
      </dgm:t>
    </dgm:pt>
    <dgm:pt modelId="{1928A5DD-DA3B-46F7-B9B9-ADFB7B170F3B}" type="sibTrans" cxnId="{6E645DE4-5344-4E23-9967-DA7FD20D7478}">
      <dgm:prSet/>
      <dgm:spPr/>
      <dgm:t>
        <a:bodyPr/>
        <a:lstStyle/>
        <a:p>
          <a:pPr algn="ctr"/>
          <a:endParaRPr lang="en-US" sz="900"/>
        </a:p>
      </dgm:t>
    </dgm:pt>
    <dgm:pt modelId="{DBBD282A-2B76-42F3-B6B4-78FAD7A9493B}">
      <dgm:prSet phldrT="[Text]" custT="1"/>
      <dgm:spPr/>
      <dgm:t>
        <a:bodyPr/>
        <a:lstStyle/>
        <a:p>
          <a:pPr algn="ctr"/>
          <a:r>
            <a:rPr lang="en-US" sz="900"/>
            <a:t>Boys </a:t>
          </a:r>
          <a:br>
            <a:rPr lang="en-US" sz="900"/>
          </a:br>
          <a:r>
            <a:rPr lang="en-US" sz="900"/>
            <a:t>(n=3)</a:t>
          </a:r>
        </a:p>
      </dgm:t>
    </dgm:pt>
    <dgm:pt modelId="{52276874-54B1-4230-807C-753CBCEF9B4A}" type="parTrans" cxnId="{483BACA1-A395-4451-B79C-C5C41B626B4E}">
      <dgm:prSet/>
      <dgm:spPr/>
      <dgm:t>
        <a:bodyPr/>
        <a:lstStyle/>
        <a:p>
          <a:pPr algn="ctr"/>
          <a:endParaRPr lang="en-US" sz="900"/>
        </a:p>
      </dgm:t>
    </dgm:pt>
    <dgm:pt modelId="{C8A08CB3-7779-4C40-9E2D-D3C08A555AB8}" type="sibTrans" cxnId="{483BACA1-A395-4451-B79C-C5C41B626B4E}">
      <dgm:prSet/>
      <dgm:spPr/>
      <dgm:t>
        <a:bodyPr/>
        <a:lstStyle/>
        <a:p>
          <a:pPr algn="ctr"/>
          <a:endParaRPr lang="en-US" sz="900"/>
        </a:p>
      </dgm:t>
    </dgm:pt>
    <dgm:pt modelId="{0512A947-89E0-4E99-B202-CCEC8F453E0B}">
      <dgm:prSet phldrT="[Text]" custT="1"/>
      <dgm:spPr/>
      <dgm:t>
        <a:bodyPr/>
        <a:lstStyle/>
        <a:p>
          <a:pPr algn="ctr"/>
          <a:r>
            <a:rPr lang="en-US" sz="900"/>
            <a:t>Participated </a:t>
          </a:r>
          <a:br>
            <a:rPr lang="en-US" sz="900"/>
          </a:br>
          <a:r>
            <a:rPr lang="en-US" sz="900"/>
            <a:t>(n = 6)</a:t>
          </a:r>
        </a:p>
      </dgm:t>
    </dgm:pt>
    <dgm:pt modelId="{439BD549-A04A-44F4-9901-080C10875A7A}" type="parTrans" cxnId="{68F58ADB-AA29-43A8-BA45-962AA6B53F31}">
      <dgm:prSet/>
      <dgm:spPr/>
      <dgm:t>
        <a:bodyPr/>
        <a:lstStyle/>
        <a:p>
          <a:pPr algn="ctr"/>
          <a:endParaRPr lang="en-US" sz="900"/>
        </a:p>
      </dgm:t>
    </dgm:pt>
    <dgm:pt modelId="{56453A9B-9A2A-4CCA-934B-A4F8858B97D9}" type="sibTrans" cxnId="{68F58ADB-AA29-43A8-BA45-962AA6B53F31}">
      <dgm:prSet/>
      <dgm:spPr/>
      <dgm:t>
        <a:bodyPr/>
        <a:lstStyle/>
        <a:p>
          <a:pPr algn="ctr"/>
          <a:endParaRPr lang="en-US" sz="900"/>
        </a:p>
      </dgm:t>
    </dgm:pt>
    <dgm:pt modelId="{58C78E51-0BDB-406D-91CF-BBAC9F4F2CE5}">
      <dgm:prSet phldrT="[Text]" custT="1"/>
      <dgm:spPr/>
      <dgm:t>
        <a:bodyPr/>
        <a:lstStyle/>
        <a:p>
          <a:pPr algn="ctr"/>
          <a:r>
            <a:rPr lang="en-US" sz="900"/>
            <a:t>Forms returned</a:t>
          </a:r>
        </a:p>
      </dgm:t>
    </dgm:pt>
    <dgm:pt modelId="{53C33579-4AFA-4FB5-895A-01445CEB6ADC}" type="parTrans" cxnId="{D4458840-0A3F-4BDB-A2B6-F70E718CEE7E}">
      <dgm:prSet/>
      <dgm:spPr/>
      <dgm:t>
        <a:bodyPr/>
        <a:lstStyle/>
        <a:p>
          <a:pPr algn="ctr"/>
          <a:endParaRPr lang="en-US" sz="900"/>
        </a:p>
      </dgm:t>
    </dgm:pt>
    <dgm:pt modelId="{6A05AC02-4B73-4F05-A86B-D563551FD2CE}" type="sibTrans" cxnId="{D4458840-0A3F-4BDB-A2B6-F70E718CEE7E}">
      <dgm:prSet/>
      <dgm:spPr/>
      <dgm:t>
        <a:bodyPr/>
        <a:lstStyle/>
        <a:p>
          <a:pPr algn="ctr"/>
          <a:endParaRPr lang="en-US" sz="900"/>
        </a:p>
      </dgm:t>
    </dgm:pt>
    <dgm:pt modelId="{AD53A854-26AB-4CFB-95B5-C804061775A1}">
      <dgm:prSet phldrT="[Text]" custT="1"/>
      <dgm:spPr/>
      <dgm:t>
        <a:bodyPr/>
        <a:lstStyle/>
        <a:p>
          <a:pPr algn="ctr"/>
          <a:r>
            <a:rPr lang="en-US" sz="900"/>
            <a:t>Forms returned</a:t>
          </a:r>
        </a:p>
      </dgm:t>
    </dgm:pt>
    <dgm:pt modelId="{4FE55795-D031-4B57-B778-2A1A4C0F14FD}" type="parTrans" cxnId="{68A5C30F-79EF-4FF9-B9E1-AE424AC71F6B}">
      <dgm:prSet/>
      <dgm:spPr/>
      <dgm:t>
        <a:bodyPr/>
        <a:lstStyle/>
        <a:p>
          <a:pPr algn="ctr"/>
          <a:endParaRPr lang="en-US" sz="900"/>
        </a:p>
      </dgm:t>
    </dgm:pt>
    <dgm:pt modelId="{3BFD02B8-A707-4285-9CD8-C8372707DE2F}" type="sibTrans" cxnId="{68A5C30F-79EF-4FF9-B9E1-AE424AC71F6B}">
      <dgm:prSet/>
      <dgm:spPr/>
      <dgm:t>
        <a:bodyPr/>
        <a:lstStyle/>
        <a:p>
          <a:pPr algn="ctr"/>
          <a:endParaRPr lang="en-US" sz="900"/>
        </a:p>
      </dgm:t>
    </dgm:pt>
    <dgm:pt modelId="{AAB2F7DB-FCED-494F-A671-D4F66F898800}">
      <dgm:prSet phldrT="[Text]" custT="1"/>
      <dgm:spPr/>
      <dgm:t>
        <a:bodyPr/>
        <a:lstStyle/>
        <a:p>
          <a:pPr algn="ctr"/>
          <a:r>
            <a:rPr lang="en-US" sz="900"/>
            <a:t>Participated</a:t>
          </a:r>
          <a:br>
            <a:rPr lang="en-US" sz="900"/>
          </a:br>
          <a:r>
            <a:rPr lang="en-US" sz="900"/>
            <a:t>(n = 2)</a:t>
          </a:r>
        </a:p>
      </dgm:t>
    </dgm:pt>
    <dgm:pt modelId="{38822584-2AC3-4CDE-B14C-B18A80E3C09C}" type="parTrans" cxnId="{D40B92CF-3C42-417B-9EBB-5330C32830A5}">
      <dgm:prSet/>
      <dgm:spPr/>
      <dgm:t>
        <a:bodyPr/>
        <a:lstStyle/>
        <a:p>
          <a:pPr algn="ctr"/>
          <a:endParaRPr lang="en-US" sz="900"/>
        </a:p>
      </dgm:t>
    </dgm:pt>
    <dgm:pt modelId="{F96A98E8-4E12-4786-9C15-C812202FD1B8}" type="sibTrans" cxnId="{D40B92CF-3C42-417B-9EBB-5330C32830A5}">
      <dgm:prSet/>
      <dgm:spPr/>
      <dgm:t>
        <a:bodyPr/>
        <a:lstStyle/>
        <a:p>
          <a:pPr algn="ctr"/>
          <a:endParaRPr lang="en-US" sz="900"/>
        </a:p>
      </dgm:t>
    </dgm:pt>
    <dgm:pt modelId="{916E9318-564D-469E-9ED7-417DC5B99CED}">
      <dgm:prSet phldrT="[Text]" custT="1"/>
      <dgm:spPr/>
      <dgm:t>
        <a:bodyPr/>
        <a:lstStyle/>
        <a:p>
          <a:pPr algn="ctr"/>
          <a:r>
            <a:rPr lang="en-US" sz="900"/>
            <a:t>Forms returned</a:t>
          </a:r>
        </a:p>
      </dgm:t>
    </dgm:pt>
    <dgm:pt modelId="{DCF6059F-D8EA-4EEB-A939-214DCEF1C4D6}" type="parTrans" cxnId="{8CB7FFD4-850D-43A1-B51E-F7B9EC77E44F}">
      <dgm:prSet/>
      <dgm:spPr/>
      <dgm:t>
        <a:bodyPr/>
        <a:lstStyle/>
        <a:p>
          <a:pPr algn="ctr"/>
          <a:endParaRPr lang="en-US" sz="900"/>
        </a:p>
      </dgm:t>
    </dgm:pt>
    <dgm:pt modelId="{842C39B3-6AF3-432F-8CFF-51ED6B224E51}" type="sibTrans" cxnId="{8CB7FFD4-850D-43A1-B51E-F7B9EC77E44F}">
      <dgm:prSet/>
      <dgm:spPr/>
      <dgm:t>
        <a:bodyPr/>
        <a:lstStyle/>
        <a:p>
          <a:pPr algn="ctr"/>
          <a:endParaRPr lang="en-US" sz="900"/>
        </a:p>
      </dgm:t>
    </dgm:pt>
    <dgm:pt modelId="{B4985E5C-7E69-47CA-ABED-82E1F5A49FA7}">
      <dgm:prSet phldrT="[Text]" custT="1"/>
      <dgm:spPr/>
      <dgm:t>
        <a:bodyPr/>
        <a:lstStyle/>
        <a:p>
          <a:pPr algn="ctr"/>
          <a:r>
            <a:rPr lang="en-US" sz="900"/>
            <a:t>Girls </a:t>
          </a:r>
          <a:br>
            <a:rPr lang="en-US" sz="900"/>
          </a:br>
          <a:r>
            <a:rPr lang="en-US" sz="900"/>
            <a:t>(n = 1)</a:t>
          </a:r>
        </a:p>
      </dgm:t>
    </dgm:pt>
    <dgm:pt modelId="{5C4E8853-B2A5-4F2A-A5F8-EFEC26E61D8D}" type="parTrans" cxnId="{47CB1B6B-5108-4CAD-8F9D-3F99F4B2BF70}">
      <dgm:prSet/>
      <dgm:spPr/>
      <dgm:t>
        <a:bodyPr/>
        <a:lstStyle/>
        <a:p>
          <a:pPr algn="ctr"/>
          <a:endParaRPr lang="en-US" sz="900"/>
        </a:p>
      </dgm:t>
    </dgm:pt>
    <dgm:pt modelId="{EB3DCB36-778F-4E3B-9DBF-FC285CA7DB05}" type="sibTrans" cxnId="{47CB1B6B-5108-4CAD-8F9D-3F99F4B2BF70}">
      <dgm:prSet/>
      <dgm:spPr/>
      <dgm:t>
        <a:bodyPr/>
        <a:lstStyle/>
        <a:p>
          <a:pPr algn="ctr"/>
          <a:endParaRPr lang="en-US" sz="900"/>
        </a:p>
      </dgm:t>
    </dgm:pt>
    <dgm:pt modelId="{B9DB39A2-9003-448E-8875-D7A85200C9CA}">
      <dgm:prSet phldrT="[Text]" custT="1"/>
      <dgm:spPr/>
      <dgm:t>
        <a:bodyPr/>
        <a:lstStyle/>
        <a:p>
          <a:pPr algn="ctr"/>
          <a:r>
            <a:rPr lang="en-US" sz="900"/>
            <a:t>No FGD conducted</a:t>
          </a:r>
        </a:p>
      </dgm:t>
    </dgm:pt>
    <dgm:pt modelId="{958D4CCF-354E-414A-875A-8B8A1DF3245F}" type="parTrans" cxnId="{EBC3B992-24EA-417F-9A07-DA74170F998D}">
      <dgm:prSet/>
      <dgm:spPr/>
      <dgm:t>
        <a:bodyPr/>
        <a:lstStyle/>
        <a:p>
          <a:pPr algn="ctr"/>
          <a:endParaRPr lang="en-US" sz="900"/>
        </a:p>
      </dgm:t>
    </dgm:pt>
    <dgm:pt modelId="{B2C88FB4-A6F2-4A93-866F-13C99C417EF9}" type="sibTrans" cxnId="{EBC3B992-24EA-417F-9A07-DA74170F998D}">
      <dgm:prSet/>
      <dgm:spPr/>
      <dgm:t>
        <a:bodyPr/>
        <a:lstStyle/>
        <a:p>
          <a:pPr algn="ctr"/>
          <a:endParaRPr lang="en-US" sz="900"/>
        </a:p>
      </dgm:t>
    </dgm:pt>
    <dgm:pt modelId="{B263F422-3EF4-47DD-82E8-AC4427B866BF}">
      <dgm:prSet phldrT="[Text]" custT="1"/>
      <dgm:spPr/>
      <dgm:t>
        <a:bodyPr/>
        <a:lstStyle/>
        <a:p>
          <a:pPr algn="ctr"/>
          <a:r>
            <a:rPr lang="en-US" sz="900"/>
            <a:t>Boys </a:t>
          </a:r>
          <a:br>
            <a:rPr lang="en-US" sz="900"/>
          </a:br>
          <a:r>
            <a:rPr lang="en-US" sz="900"/>
            <a:t>(n=2)</a:t>
          </a:r>
        </a:p>
      </dgm:t>
    </dgm:pt>
    <dgm:pt modelId="{957586DE-08FC-4365-B34E-D8850BEF7391}" type="parTrans" cxnId="{A5C0DAE1-42C4-4FC8-B97F-31900E4662DA}">
      <dgm:prSet/>
      <dgm:spPr/>
      <dgm:t>
        <a:bodyPr/>
        <a:lstStyle/>
        <a:p>
          <a:pPr algn="ctr"/>
          <a:endParaRPr lang="en-US" sz="900"/>
        </a:p>
      </dgm:t>
    </dgm:pt>
    <dgm:pt modelId="{EA389305-3B23-4FFB-AB8A-12B63D3A9FB8}" type="sibTrans" cxnId="{A5C0DAE1-42C4-4FC8-B97F-31900E4662DA}">
      <dgm:prSet/>
      <dgm:spPr/>
      <dgm:t>
        <a:bodyPr/>
        <a:lstStyle/>
        <a:p>
          <a:pPr algn="ctr"/>
          <a:endParaRPr lang="en-US" sz="900"/>
        </a:p>
      </dgm:t>
    </dgm:pt>
    <dgm:pt modelId="{BEB7D78D-27F3-4253-827B-C973EB40B91A}">
      <dgm:prSet phldrT="[Text]" custT="1"/>
      <dgm:spPr/>
      <dgm:t>
        <a:bodyPr/>
        <a:lstStyle/>
        <a:p>
          <a:pPr algn="ctr"/>
          <a:r>
            <a:rPr lang="en-US" sz="900"/>
            <a:t>Participated</a:t>
          </a:r>
          <a:br>
            <a:rPr lang="en-US" sz="900"/>
          </a:br>
          <a:r>
            <a:rPr lang="en-US" sz="900"/>
            <a:t>(n = 2)</a:t>
          </a:r>
        </a:p>
      </dgm:t>
    </dgm:pt>
    <dgm:pt modelId="{3C1A275C-60EE-4A8D-919D-48DD95042223}" type="parTrans" cxnId="{FBD4BA54-FDCF-48BF-9ED6-B2939378C53C}">
      <dgm:prSet/>
      <dgm:spPr/>
      <dgm:t>
        <a:bodyPr/>
        <a:lstStyle/>
        <a:p>
          <a:pPr algn="ctr"/>
          <a:endParaRPr lang="en-US" sz="900"/>
        </a:p>
      </dgm:t>
    </dgm:pt>
    <dgm:pt modelId="{BB06EE74-39AC-4787-BA84-9643F1412964}" type="sibTrans" cxnId="{FBD4BA54-FDCF-48BF-9ED6-B2939378C53C}">
      <dgm:prSet/>
      <dgm:spPr/>
      <dgm:t>
        <a:bodyPr/>
        <a:lstStyle/>
        <a:p>
          <a:pPr algn="ctr"/>
          <a:endParaRPr lang="en-US" sz="900"/>
        </a:p>
      </dgm:t>
    </dgm:pt>
    <dgm:pt modelId="{99C0D561-307D-4766-9862-0C9BF929F34E}">
      <dgm:prSet phldrT="[Text]" custT="1"/>
      <dgm:spPr/>
      <dgm:t>
        <a:bodyPr/>
        <a:lstStyle/>
        <a:p>
          <a:pPr algn="ctr"/>
          <a:r>
            <a:rPr lang="en-US" sz="900"/>
            <a:t>School 2</a:t>
          </a:r>
          <a:br>
            <a:rPr lang="en-US" sz="900"/>
          </a:br>
          <a:r>
            <a:rPr lang="en-US" sz="900"/>
            <a:t>(n = 220 invited)</a:t>
          </a:r>
        </a:p>
      </dgm:t>
    </dgm:pt>
    <dgm:pt modelId="{CF600EBD-9DB4-43C9-95E9-18B779DE4B22}" type="parTrans" cxnId="{DB7376E6-5456-470E-91CA-E2BA7EF77392}">
      <dgm:prSet/>
      <dgm:spPr/>
      <dgm:t>
        <a:bodyPr/>
        <a:lstStyle/>
        <a:p>
          <a:pPr algn="ctr"/>
          <a:endParaRPr lang="en-US" sz="900"/>
        </a:p>
      </dgm:t>
    </dgm:pt>
    <dgm:pt modelId="{5F9045F6-5F2A-4221-AA57-2F998F88D046}" type="sibTrans" cxnId="{DB7376E6-5456-470E-91CA-E2BA7EF77392}">
      <dgm:prSet/>
      <dgm:spPr/>
      <dgm:t>
        <a:bodyPr/>
        <a:lstStyle/>
        <a:p>
          <a:pPr algn="ctr"/>
          <a:endParaRPr lang="en-US" sz="900"/>
        </a:p>
      </dgm:t>
    </dgm:pt>
    <dgm:pt modelId="{F6407812-AAE3-43A5-B5DC-C7B8399A19B3}">
      <dgm:prSet phldrT="[Text]" custT="1"/>
      <dgm:spPr/>
      <dgm:t>
        <a:bodyPr/>
        <a:lstStyle/>
        <a:p>
          <a:pPr algn="ctr"/>
          <a:r>
            <a:rPr lang="en-US" sz="900"/>
            <a:t>9-10 years old </a:t>
          </a:r>
          <a:br>
            <a:rPr lang="en-US" sz="900"/>
          </a:br>
          <a:r>
            <a:rPr lang="en-US" sz="900"/>
            <a:t>(n = 100)</a:t>
          </a:r>
        </a:p>
      </dgm:t>
    </dgm:pt>
    <dgm:pt modelId="{DD4EB490-29F1-4FCF-BB11-E0407DFA7E5E}" type="parTrans" cxnId="{C9A98E29-B8A8-4D58-9278-5BFE19C36163}">
      <dgm:prSet/>
      <dgm:spPr/>
      <dgm:t>
        <a:bodyPr/>
        <a:lstStyle/>
        <a:p>
          <a:pPr algn="ctr"/>
          <a:endParaRPr lang="en-US" sz="900"/>
        </a:p>
      </dgm:t>
    </dgm:pt>
    <dgm:pt modelId="{28AC3736-5725-4D8F-9AB4-D8CD52091D52}" type="sibTrans" cxnId="{C9A98E29-B8A8-4D58-9278-5BFE19C36163}">
      <dgm:prSet/>
      <dgm:spPr/>
      <dgm:t>
        <a:bodyPr/>
        <a:lstStyle/>
        <a:p>
          <a:pPr algn="ctr"/>
          <a:endParaRPr lang="en-US" sz="900"/>
        </a:p>
      </dgm:t>
    </dgm:pt>
    <dgm:pt modelId="{F86AEE15-7B17-4A45-9A36-FA35AD020584}">
      <dgm:prSet phldrT="[Text]" custT="1"/>
      <dgm:spPr/>
      <dgm:t>
        <a:bodyPr/>
        <a:lstStyle/>
        <a:p>
          <a:pPr algn="ctr"/>
          <a:r>
            <a:rPr lang="en-US" sz="900"/>
            <a:t>Forms returned</a:t>
          </a:r>
        </a:p>
      </dgm:t>
    </dgm:pt>
    <dgm:pt modelId="{6DABDD89-1328-4D29-AF1B-AAA824E88818}" type="parTrans" cxnId="{E0E5F03B-9542-4291-9854-8AF4D7605AAF}">
      <dgm:prSet/>
      <dgm:spPr/>
      <dgm:t>
        <a:bodyPr/>
        <a:lstStyle/>
        <a:p>
          <a:pPr algn="ctr"/>
          <a:endParaRPr lang="en-US" sz="900"/>
        </a:p>
      </dgm:t>
    </dgm:pt>
    <dgm:pt modelId="{F4F71D74-8C85-4E09-AD31-F5503CCC19BF}" type="sibTrans" cxnId="{E0E5F03B-9542-4291-9854-8AF4D7605AAF}">
      <dgm:prSet/>
      <dgm:spPr/>
      <dgm:t>
        <a:bodyPr/>
        <a:lstStyle/>
        <a:p>
          <a:pPr algn="ctr"/>
          <a:endParaRPr lang="en-US" sz="900"/>
        </a:p>
      </dgm:t>
    </dgm:pt>
    <dgm:pt modelId="{571308E1-B461-4D43-9647-BF63C11CCE95}">
      <dgm:prSet phldrT="[Text]" custT="1"/>
      <dgm:spPr/>
      <dgm:t>
        <a:bodyPr/>
        <a:lstStyle/>
        <a:p>
          <a:pPr algn="ctr"/>
          <a:r>
            <a:rPr lang="en-US" sz="900"/>
            <a:t>Girls </a:t>
          </a:r>
          <a:br>
            <a:rPr lang="en-US" sz="900"/>
          </a:br>
          <a:r>
            <a:rPr lang="en-US" sz="900"/>
            <a:t>(n = 8)</a:t>
          </a:r>
        </a:p>
      </dgm:t>
    </dgm:pt>
    <dgm:pt modelId="{C997F739-D09E-455F-B620-461C140A4D07}" type="parTrans" cxnId="{9184F8C3-00CA-42C1-B888-CEC258D57C3B}">
      <dgm:prSet/>
      <dgm:spPr/>
      <dgm:t>
        <a:bodyPr/>
        <a:lstStyle/>
        <a:p>
          <a:pPr algn="ctr"/>
          <a:endParaRPr lang="en-US" sz="900"/>
        </a:p>
      </dgm:t>
    </dgm:pt>
    <dgm:pt modelId="{6706EBFD-AFE7-4F22-BE68-C5F34365C663}" type="sibTrans" cxnId="{9184F8C3-00CA-42C1-B888-CEC258D57C3B}">
      <dgm:prSet/>
      <dgm:spPr/>
      <dgm:t>
        <a:bodyPr/>
        <a:lstStyle/>
        <a:p>
          <a:pPr algn="ctr"/>
          <a:endParaRPr lang="en-US" sz="900"/>
        </a:p>
      </dgm:t>
    </dgm:pt>
    <dgm:pt modelId="{96CB5F5D-1768-4BE1-83AB-C15E95F67E39}">
      <dgm:prSet phldrT="[Text]" custT="1"/>
      <dgm:spPr/>
      <dgm:t>
        <a:bodyPr/>
        <a:lstStyle/>
        <a:p>
          <a:pPr algn="ctr"/>
          <a:r>
            <a:rPr lang="en-US" sz="900"/>
            <a:t>Participated </a:t>
          </a:r>
          <a:br>
            <a:rPr lang="en-US" sz="900"/>
          </a:br>
          <a:r>
            <a:rPr lang="en-US" sz="900"/>
            <a:t>(n = 5)</a:t>
          </a:r>
        </a:p>
      </dgm:t>
    </dgm:pt>
    <dgm:pt modelId="{215E6BE5-B231-4D3E-8CA8-4C4D3B766CBA}" type="parTrans" cxnId="{458B5718-6600-4B8A-A48A-FC9944435F7D}">
      <dgm:prSet/>
      <dgm:spPr/>
      <dgm:t>
        <a:bodyPr/>
        <a:lstStyle/>
        <a:p>
          <a:pPr algn="ctr"/>
          <a:endParaRPr lang="en-US" sz="900"/>
        </a:p>
      </dgm:t>
    </dgm:pt>
    <dgm:pt modelId="{E819FE32-588C-41B3-9C19-619231B5EF3A}" type="sibTrans" cxnId="{458B5718-6600-4B8A-A48A-FC9944435F7D}">
      <dgm:prSet/>
      <dgm:spPr/>
      <dgm:t>
        <a:bodyPr/>
        <a:lstStyle/>
        <a:p>
          <a:pPr algn="ctr"/>
          <a:endParaRPr lang="en-US" sz="900"/>
        </a:p>
      </dgm:t>
    </dgm:pt>
    <dgm:pt modelId="{FE875432-60E5-4236-8EA7-AD931E696B77}">
      <dgm:prSet phldrT="[Text]" custT="1"/>
      <dgm:spPr/>
      <dgm:t>
        <a:bodyPr/>
        <a:lstStyle/>
        <a:p>
          <a:pPr algn="ctr"/>
          <a:r>
            <a:rPr lang="en-US" sz="900"/>
            <a:t>Boys </a:t>
          </a:r>
          <a:br>
            <a:rPr lang="en-US" sz="900"/>
          </a:br>
          <a:r>
            <a:rPr lang="en-US" sz="900"/>
            <a:t>(n = 7)</a:t>
          </a:r>
        </a:p>
      </dgm:t>
    </dgm:pt>
    <dgm:pt modelId="{DA28D18F-7CEF-4AAC-ADC6-41A21FB9040A}" type="parTrans" cxnId="{B47B9988-339B-435E-89FB-C923634D3093}">
      <dgm:prSet/>
      <dgm:spPr/>
      <dgm:t>
        <a:bodyPr/>
        <a:lstStyle/>
        <a:p>
          <a:pPr algn="ctr"/>
          <a:endParaRPr lang="en-US" sz="900"/>
        </a:p>
      </dgm:t>
    </dgm:pt>
    <dgm:pt modelId="{3F831401-A2E1-4890-A943-517C6A462A58}" type="sibTrans" cxnId="{B47B9988-339B-435E-89FB-C923634D3093}">
      <dgm:prSet/>
      <dgm:spPr/>
      <dgm:t>
        <a:bodyPr/>
        <a:lstStyle/>
        <a:p>
          <a:pPr algn="ctr"/>
          <a:endParaRPr lang="en-US" sz="900"/>
        </a:p>
      </dgm:t>
    </dgm:pt>
    <dgm:pt modelId="{39CF60F1-E553-4D84-8B79-EAEF71ADF0D3}">
      <dgm:prSet phldrT="[Text]" custT="1"/>
      <dgm:spPr/>
      <dgm:t>
        <a:bodyPr/>
        <a:lstStyle/>
        <a:p>
          <a:pPr algn="ctr"/>
          <a:r>
            <a:rPr lang="en-US" sz="900"/>
            <a:t>Participated </a:t>
          </a:r>
          <a:br>
            <a:rPr lang="en-US" sz="900"/>
          </a:br>
          <a:r>
            <a:rPr lang="en-US" sz="900"/>
            <a:t>(n = 5)</a:t>
          </a:r>
        </a:p>
      </dgm:t>
    </dgm:pt>
    <dgm:pt modelId="{88D3CEA3-A877-42A6-8BDD-7D8023B23370}" type="parTrans" cxnId="{151E8642-0A40-4D97-8030-4AA0DA924B25}">
      <dgm:prSet/>
      <dgm:spPr/>
      <dgm:t>
        <a:bodyPr/>
        <a:lstStyle/>
        <a:p>
          <a:pPr algn="ctr"/>
          <a:endParaRPr lang="en-US" sz="900"/>
        </a:p>
      </dgm:t>
    </dgm:pt>
    <dgm:pt modelId="{3C16AB0C-5329-4D5C-9E38-6308EA8C8C5F}" type="sibTrans" cxnId="{151E8642-0A40-4D97-8030-4AA0DA924B25}">
      <dgm:prSet/>
      <dgm:spPr/>
      <dgm:t>
        <a:bodyPr/>
        <a:lstStyle/>
        <a:p>
          <a:pPr algn="ctr"/>
          <a:endParaRPr lang="en-US" sz="900"/>
        </a:p>
      </dgm:t>
    </dgm:pt>
    <dgm:pt modelId="{07CE9D08-ADD7-48AD-8A79-34F80852B143}">
      <dgm:prSet phldrT="[Text]" custT="1"/>
      <dgm:spPr/>
      <dgm:t>
        <a:bodyPr/>
        <a:lstStyle/>
        <a:p>
          <a:pPr algn="ctr"/>
          <a:r>
            <a:rPr lang="en-US" sz="900"/>
            <a:t>11 years old </a:t>
          </a:r>
          <a:br>
            <a:rPr lang="en-US" sz="900"/>
          </a:br>
          <a:r>
            <a:rPr lang="en-US" sz="900"/>
            <a:t>(n = 60)</a:t>
          </a:r>
        </a:p>
      </dgm:t>
    </dgm:pt>
    <dgm:pt modelId="{D974A043-15CD-4C21-B459-406AEDC01D07}" type="parTrans" cxnId="{25D1475A-2BFC-4105-A541-EC938ED4A62C}">
      <dgm:prSet/>
      <dgm:spPr/>
      <dgm:t>
        <a:bodyPr/>
        <a:lstStyle/>
        <a:p>
          <a:pPr algn="ctr"/>
          <a:endParaRPr lang="en-US" sz="900"/>
        </a:p>
      </dgm:t>
    </dgm:pt>
    <dgm:pt modelId="{309BCB4A-6065-468D-895F-DD38CB59A323}" type="sibTrans" cxnId="{25D1475A-2BFC-4105-A541-EC938ED4A62C}">
      <dgm:prSet/>
      <dgm:spPr/>
      <dgm:t>
        <a:bodyPr/>
        <a:lstStyle/>
        <a:p>
          <a:pPr algn="ctr"/>
          <a:endParaRPr lang="en-US" sz="900"/>
        </a:p>
      </dgm:t>
    </dgm:pt>
    <dgm:pt modelId="{56D18A89-0CD9-451A-8358-759C30350293}">
      <dgm:prSet phldrT="[Text]" custT="1"/>
      <dgm:spPr/>
      <dgm:t>
        <a:bodyPr/>
        <a:lstStyle/>
        <a:p>
          <a:pPr algn="ctr"/>
          <a:r>
            <a:rPr lang="en-US" sz="900"/>
            <a:t>Forms returned</a:t>
          </a:r>
        </a:p>
      </dgm:t>
    </dgm:pt>
    <dgm:pt modelId="{47D28129-1FB7-4CF8-ACC2-C2C1C6D76BE0}" type="parTrans" cxnId="{605799A1-1E7A-4EBD-BF2F-952A64F854F9}">
      <dgm:prSet/>
      <dgm:spPr/>
      <dgm:t>
        <a:bodyPr/>
        <a:lstStyle/>
        <a:p>
          <a:pPr algn="ctr"/>
          <a:endParaRPr lang="en-US" sz="900"/>
        </a:p>
      </dgm:t>
    </dgm:pt>
    <dgm:pt modelId="{E0FFE63E-7A13-43C5-903E-93D9BDF2FEB6}" type="sibTrans" cxnId="{605799A1-1E7A-4EBD-BF2F-952A64F854F9}">
      <dgm:prSet/>
      <dgm:spPr/>
      <dgm:t>
        <a:bodyPr/>
        <a:lstStyle/>
        <a:p>
          <a:pPr algn="ctr"/>
          <a:endParaRPr lang="en-US" sz="900"/>
        </a:p>
      </dgm:t>
    </dgm:pt>
    <dgm:pt modelId="{746FEB4A-B696-4AEF-B977-2B34519614F8}">
      <dgm:prSet phldrT="[Text]" custT="1"/>
      <dgm:spPr/>
      <dgm:t>
        <a:bodyPr/>
        <a:lstStyle/>
        <a:p>
          <a:pPr algn="ctr"/>
          <a:r>
            <a:rPr lang="en-US" sz="900"/>
            <a:t>Girls </a:t>
          </a:r>
          <a:br>
            <a:rPr lang="en-US" sz="900"/>
          </a:br>
          <a:r>
            <a:rPr lang="en-US" sz="900"/>
            <a:t>(n = 8)</a:t>
          </a:r>
        </a:p>
      </dgm:t>
    </dgm:pt>
    <dgm:pt modelId="{C48E42EB-410D-4770-A44B-78FE59E17EDB}" type="parTrans" cxnId="{B9920721-C614-4282-B14F-9C5A56603375}">
      <dgm:prSet/>
      <dgm:spPr/>
      <dgm:t>
        <a:bodyPr/>
        <a:lstStyle/>
        <a:p>
          <a:pPr algn="ctr"/>
          <a:endParaRPr lang="en-US" sz="900"/>
        </a:p>
      </dgm:t>
    </dgm:pt>
    <dgm:pt modelId="{C031D9E5-A601-4092-82D7-A89088F45E84}" type="sibTrans" cxnId="{B9920721-C614-4282-B14F-9C5A56603375}">
      <dgm:prSet/>
      <dgm:spPr/>
      <dgm:t>
        <a:bodyPr/>
        <a:lstStyle/>
        <a:p>
          <a:pPr algn="ctr"/>
          <a:endParaRPr lang="en-US" sz="900"/>
        </a:p>
      </dgm:t>
    </dgm:pt>
    <dgm:pt modelId="{64F8E58D-01F8-46A0-A783-823FCEB85914}">
      <dgm:prSet phldrT="[Text]" custT="1"/>
      <dgm:spPr/>
      <dgm:t>
        <a:bodyPr/>
        <a:lstStyle/>
        <a:p>
          <a:pPr algn="ctr"/>
          <a:r>
            <a:rPr lang="en-US" sz="900"/>
            <a:t>Participated </a:t>
          </a:r>
          <a:br>
            <a:rPr lang="en-US" sz="900"/>
          </a:br>
          <a:r>
            <a:rPr lang="en-US" sz="900"/>
            <a:t>(n = 6)</a:t>
          </a:r>
        </a:p>
      </dgm:t>
    </dgm:pt>
    <dgm:pt modelId="{B5D96CB9-D5B2-4886-9A1F-5B4378E25D21}" type="parTrans" cxnId="{A599297A-33B5-4A0B-A43A-746D916508B0}">
      <dgm:prSet/>
      <dgm:spPr/>
      <dgm:t>
        <a:bodyPr/>
        <a:lstStyle/>
        <a:p>
          <a:pPr algn="ctr"/>
          <a:endParaRPr lang="en-US" sz="900"/>
        </a:p>
      </dgm:t>
    </dgm:pt>
    <dgm:pt modelId="{2C4ED0B4-5C19-4A16-B798-51DD0ACEBF10}" type="sibTrans" cxnId="{A599297A-33B5-4A0B-A43A-746D916508B0}">
      <dgm:prSet/>
      <dgm:spPr/>
      <dgm:t>
        <a:bodyPr/>
        <a:lstStyle/>
        <a:p>
          <a:pPr algn="ctr"/>
          <a:endParaRPr lang="en-US" sz="900"/>
        </a:p>
      </dgm:t>
    </dgm:pt>
    <dgm:pt modelId="{2852BF0E-CC16-4EB2-BE60-3CB501592C52}">
      <dgm:prSet phldrT="[Text]" custT="1"/>
      <dgm:spPr/>
      <dgm:t>
        <a:bodyPr/>
        <a:lstStyle/>
        <a:p>
          <a:pPr algn="ctr"/>
          <a:r>
            <a:rPr lang="en-US" sz="900"/>
            <a:t>Boys </a:t>
          </a:r>
          <a:br>
            <a:rPr lang="en-US" sz="900"/>
          </a:br>
          <a:r>
            <a:rPr lang="en-US" sz="900"/>
            <a:t>(n=8)</a:t>
          </a:r>
        </a:p>
      </dgm:t>
    </dgm:pt>
    <dgm:pt modelId="{907B545F-D16E-454B-AEE8-3F76C112746E}" type="parTrans" cxnId="{75009C4A-9A52-4859-9D0D-42FD06FE9920}">
      <dgm:prSet/>
      <dgm:spPr/>
      <dgm:t>
        <a:bodyPr/>
        <a:lstStyle/>
        <a:p>
          <a:pPr algn="ctr"/>
          <a:endParaRPr lang="en-US" sz="900"/>
        </a:p>
      </dgm:t>
    </dgm:pt>
    <dgm:pt modelId="{2351A925-F627-4046-A90B-94D0B106FAC6}" type="sibTrans" cxnId="{75009C4A-9A52-4859-9D0D-42FD06FE9920}">
      <dgm:prSet/>
      <dgm:spPr/>
      <dgm:t>
        <a:bodyPr/>
        <a:lstStyle/>
        <a:p>
          <a:pPr algn="ctr"/>
          <a:endParaRPr lang="en-US" sz="900"/>
        </a:p>
      </dgm:t>
    </dgm:pt>
    <dgm:pt modelId="{17411BF3-9845-4741-9011-0A5F65E6742E}">
      <dgm:prSet phldrT="[Text]" custT="1"/>
      <dgm:spPr/>
      <dgm:t>
        <a:bodyPr/>
        <a:lstStyle/>
        <a:p>
          <a:pPr algn="ctr"/>
          <a:r>
            <a:rPr lang="en-US" sz="900"/>
            <a:t>Participated</a:t>
          </a:r>
          <a:br>
            <a:rPr lang="en-US" sz="900"/>
          </a:br>
          <a:r>
            <a:rPr lang="en-US" sz="900"/>
            <a:t>(n = 7)</a:t>
          </a:r>
        </a:p>
      </dgm:t>
    </dgm:pt>
    <dgm:pt modelId="{60AACC0D-5775-4B04-976A-69E455B418F4}" type="parTrans" cxnId="{B45B2706-86B7-4180-A36D-785FBB78CBA4}">
      <dgm:prSet/>
      <dgm:spPr/>
      <dgm:t>
        <a:bodyPr/>
        <a:lstStyle/>
        <a:p>
          <a:pPr algn="ctr"/>
          <a:endParaRPr lang="en-US" sz="900"/>
        </a:p>
      </dgm:t>
    </dgm:pt>
    <dgm:pt modelId="{50E91279-E09F-4468-A01A-312131B7049E}" type="sibTrans" cxnId="{B45B2706-86B7-4180-A36D-785FBB78CBA4}">
      <dgm:prSet/>
      <dgm:spPr/>
      <dgm:t>
        <a:bodyPr/>
        <a:lstStyle/>
        <a:p>
          <a:pPr algn="ctr"/>
          <a:endParaRPr lang="en-US" sz="900"/>
        </a:p>
      </dgm:t>
    </dgm:pt>
    <dgm:pt modelId="{5F2444DB-7D25-4755-BC97-B97ADB11D217}">
      <dgm:prSet phldrT="[Text]" custT="1"/>
      <dgm:spPr/>
      <dgm:t>
        <a:bodyPr/>
        <a:lstStyle/>
        <a:p>
          <a:pPr algn="ctr"/>
          <a:r>
            <a:rPr lang="en-US" sz="900"/>
            <a:t>12 years old </a:t>
          </a:r>
          <a:br>
            <a:rPr lang="en-US" sz="900"/>
          </a:br>
          <a:r>
            <a:rPr lang="en-US" sz="900"/>
            <a:t>(n = 60)</a:t>
          </a:r>
        </a:p>
      </dgm:t>
    </dgm:pt>
    <dgm:pt modelId="{F841E676-7758-4BE4-B969-67CA8E9211A2}" type="parTrans" cxnId="{03C83441-620F-4022-93C1-ABE078A0493C}">
      <dgm:prSet/>
      <dgm:spPr/>
      <dgm:t>
        <a:bodyPr/>
        <a:lstStyle/>
        <a:p>
          <a:pPr algn="ctr"/>
          <a:endParaRPr lang="en-US" sz="900"/>
        </a:p>
      </dgm:t>
    </dgm:pt>
    <dgm:pt modelId="{D8CF920E-6CFD-4366-B4D2-FCDCE4F1BDFD}" type="sibTrans" cxnId="{03C83441-620F-4022-93C1-ABE078A0493C}">
      <dgm:prSet/>
      <dgm:spPr/>
      <dgm:t>
        <a:bodyPr/>
        <a:lstStyle/>
        <a:p>
          <a:pPr algn="ctr"/>
          <a:endParaRPr lang="en-US" sz="900"/>
        </a:p>
      </dgm:t>
    </dgm:pt>
    <dgm:pt modelId="{E6F8F1BE-AF58-411B-8F96-CF39F90FE2FA}">
      <dgm:prSet phldrT="[Text]" custT="1"/>
      <dgm:spPr/>
      <dgm:t>
        <a:bodyPr/>
        <a:lstStyle/>
        <a:p>
          <a:pPr algn="ctr"/>
          <a:r>
            <a:rPr lang="en-US" sz="900"/>
            <a:t>Forms returned</a:t>
          </a:r>
        </a:p>
      </dgm:t>
    </dgm:pt>
    <dgm:pt modelId="{D8CD908B-48B3-4256-8A07-A5616862B6BB}" type="parTrans" cxnId="{BC5F8982-0F63-42F5-BB9F-96CDAA2F9F6C}">
      <dgm:prSet/>
      <dgm:spPr/>
      <dgm:t>
        <a:bodyPr/>
        <a:lstStyle/>
        <a:p>
          <a:pPr algn="ctr"/>
          <a:endParaRPr lang="en-US" sz="900"/>
        </a:p>
      </dgm:t>
    </dgm:pt>
    <dgm:pt modelId="{EC178561-6C86-4078-9D97-084AC4DCA7E6}" type="sibTrans" cxnId="{BC5F8982-0F63-42F5-BB9F-96CDAA2F9F6C}">
      <dgm:prSet/>
      <dgm:spPr/>
      <dgm:t>
        <a:bodyPr/>
        <a:lstStyle/>
        <a:p>
          <a:pPr algn="ctr"/>
          <a:endParaRPr lang="en-US" sz="900"/>
        </a:p>
      </dgm:t>
    </dgm:pt>
    <dgm:pt modelId="{B14BC14E-00C9-47BC-8E03-B15F9F89AFF5}">
      <dgm:prSet phldrT="[Text]" custT="1"/>
      <dgm:spPr/>
      <dgm:t>
        <a:bodyPr/>
        <a:lstStyle/>
        <a:p>
          <a:pPr algn="ctr"/>
          <a:r>
            <a:rPr lang="en-US" sz="900"/>
            <a:t>Girls </a:t>
          </a:r>
          <a:br>
            <a:rPr lang="en-US" sz="900"/>
          </a:br>
          <a:r>
            <a:rPr lang="en-US" sz="900"/>
            <a:t>(n = 5)</a:t>
          </a:r>
        </a:p>
      </dgm:t>
    </dgm:pt>
    <dgm:pt modelId="{BD15130A-3FB3-44BF-9385-6E91E0E5D749}" type="parTrans" cxnId="{B6153EB7-9097-45C3-AD7C-8806DE2B54AF}">
      <dgm:prSet/>
      <dgm:spPr/>
      <dgm:t>
        <a:bodyPr/>
        <a:lstStyle/>
        <a:p>
          <a:pPr algn="ctr"/>
          <a:endParaRPr lang="en-US" sz="900"/>
        </a:p>
      </dgm:t>
    </dgm:pt>
    <dgm:pt modelId="{5C4FE6A4-2C2F-444C-B41D-2329402CC353}" type="sibTrans" cxnId="{B6153EB7-9097-45C3-AD7C-8806DE2B54AF}">
      <dgm:prSet/>
      <dgm:spPr/>
      <dgm:t>
        <a:bodyPr/>
        <a:lstStyle/>
        <a:p>
          <a:pPr algn="ctr"/>
          <a:endParaRPr lang="en-US" sz="900"/>
        </a:p>
      </dgm:t>
    </dgm:pt>
    <dgm:pt modelId="{7CD40E0B-E04E-492B-87AB-339CAE60828E}">
      <dgm:prSet phldrT="[Text]" custT="1"/>
      <dgm:spPr/>
      <dgm:t>
        <a:bodyPr/>
        <a:lstStyle/>
        <a:p>
          <a:pPr algn="ctr"/>
          <a:r>
            <a:rPr lang="en-US" sz="900"/>
            <a:t>Participated </a:t>
          </a:r>
          <a:br>
            <a:rPr lang="en-US" sz="900"/>
          </a:br>
          <a:r>
            <a:rPr lang="en-US" sz="900"/>
            <a:t>(n = 5)</a:t>
          </a:r>
        </a:p>
      </dgm:t>
    </dgm:pt>
    <dgm:pt modelId="{43EE9B79-C61A-4AB5-8C02-4798037FBA72}" type="parTrans" cxnId="{1D7F6EDE-B7D8-4EB2-98FD-4FC031E87FAD}">
      <dgm:prSet/>
      <dgm:spPr/>
      <dgm:t>
        <a:bodyPr/>
        <a:lstStyle/>
        <a:p>
          <a:pPr algn="ctr"/>
          <a:endParaRPr lang="en-US" sz="900"/>
        </a:p>
      </dgm:t>
    </dgm:pt>
    <dgm:pt modelId="{CF846DF9-D932-4C9A-B181-54C37EE0929F}" type="sibTrans" cxnId="{1D7F6EDE-B7D8-4EB2-98FD-4FC031E87FAD}">
      <dgm:prSet/>
      <dgm:spPr/>
      <dgm:t>
        <a:bodyPr/>
        <a:lstStyle/>
        <a:p>
          <a:pPr algn="ctr"/>
          <a:endParaRPr lang="en-US" sz="900"/>
        </a:p>
      </dgm:t>
    </dgm:pt>
    <dgm:pt modelId="{495EDCC7-1763-4C59-9706-9FDAB9A3B1BF}">
      <dgm:prSet phldrT="[Text]" custT="1"/>
      <dgm:spPr/>
      <dgm:t>
        <a:bodyPr/>
        <a:lstStyle/>
        <a:p>
          <a:pPr algn="ctr"/>
          <a:r>
            <a:rPr lang="en-US" sz="900"/>
            <a:t>Boys </a:t>
          </a:r>
          <a:br>
            <a:rPr lang="en-US" sz="900"/>
          </a:br>
          <a:r>
            <a:rPr lang="en-US" sz="900"/>
            <a:t>(n=4)</a:t>
          </a:r>
        </a:p>
      </dgm:t>
    </dgm:pt>
    <dgm:pt modelId="{8BCCDB7E-7E04-4EA3-9B90-8A00FF7AD51C}" type="parTrans" cxnId="{F1A3A223-4CAF-4CFC-8C96-630B738A76CB}">
      <dgm:prSet/>
      <dgm:spPr/>
      <dgm:t>
        <a:bodyPr/>
        <a:lstStyle/>
        <a:p>
          <a:pPr algn="ctr"/>
          <a:endParaRPr lang="en-US" sz="900"/>
        </a:p>
      </dgm:t>
    </dgm:pt>
    <dgm:pt modelId="{4A0FF4D5-93FC-423F-BED6-5026A8368835}" type="sibTrans" cxnId="{F1A3A223-4CAF-4CFC-8C96-630B738A76CB}">
      <dgm:prSet/>
      <dgm:spPr/>
      <dgm:t>
        <a:bodyPr/>
        <a:lstStyle/>
        <a:p>
          <a:pPr algn="ctr"/>
          <a:endParaRPr lang="en-US" sz="900"/>
        </a:p>
      </dgm:t>
    </dgm:pt>
    <dgm:pt modelId="{28F47CD2-0044-4720-9473-1EBD4097E226}">
      <dgm:prSet phldrT="[Text]" custT="1"/>
      <dgm:spPr/>
      <dgm:t>
        <a:bodyPr/>
        <a:lstStyle/>
        <a:p>
          <a:pPr algn="ctr"/>
          <a:r>
            <a:rPr lang="en-US" sz="900"/>
            <a:t>Participated</a:t>
          </a:r>
          <a:br>
            <a:rPr lang="en-US" sz="900"/>
          </a:br>
          <a:r>
            <a:rPr lang="en-US" sz="900"/>
            <a:t>(n = 4)</a:t>
          </a:r>
        </a:p>
      </dgm:t>
    </dgm:pt>
    <dgm:pt modelId="{BF6FF8C2-E80F-492D-8E87-BCBA7F37534F}" type="parTrans" cxnId="{20EB7F01-3F09-407C-8CDA-4D87AEEFD82B}">
      <dgm:prSet/>
      <dgm:spPr/>
      <dgm:t>
        <a:bodyPr/>
        <a:lstStyle/>
        <a:p>
          <a:pPr algn="ctr"/>
          <a:endParaRPr lang="en-US" sz="900"/>
        </a:p>
      </dgm:t>
    </dgm:pt>
    <dgm:pt modelId="{52950FF0-A7C2-44FD-9586-3EB4AE4D3B95}" type="sibTrans" cxnId="{20EB7F01-3F09-407C-8CDA-4D87AEEFD82B}">
      <dgm:prSet/>
      <dgm:spPr/>
      <dgm:t>
        <a:bodyPr/>
        <a:lstStyle/>
        <a:p>
          <a:pPr algn="ctr"/>
          <a:endParaRPr lang="en-US" sz="900"/>
        </a:p>
      </dgm:t>
    </dgm:pt>
    <dgm:pt modelId="{5FF58408-89C3-4C15-A56E-BF323BC60FFA}" type="pres">
      <dgm:prSet presAssocID="{843AB863-1EA7-4699-AEDD-266CD9FCD4A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4FADE26-E5C0-4BF4-AA8B-FCAB05F016A3}" type="pres">
      <dgm:prSet presAssocID="{4E2CB315-162D-458F-A01D-E7B369114050}" presName="hierRoot1" presStyleCnt="0">
        <dgm:presLayoutVars>
          <dgm:hierBranch val="init"/>
        </dgm:presLayoutVars>
      </dgm:prSet>
      <dgm:spPr/>
    </dgm:pt>
    <dgm:pt modelId="{1D66F1A4-CF5E-4947-9A4F-4E4A304F7A61}" type="pres">
      <dgm:prSet presAssocID="{4E2CB315-162D-458F-A01D-E7B369114050}" presName="rootComposite1" presStyleCnt="0"/>
      <dgm:spPr/>
    </dgm:pt>
    <dgm:pt modelId="{050F3E07-9C9B-4DC7-9813-9A1A89429301}" type="pres">
      <dgm:prSet presAssocID="{4E2CB315-162D-458F-A01D-E7B369114050}" presName="rootText1" presStyleLbl="node0" presStyleIdx="0" presStyleCnt="2" custScaleX="162476" custScaleY="108318">
        <dgm:presLayoutVars>
          <dgm:chPref val="3"/>
        </dgm:presLayoutVars>
      </dgm:prSet>
      <dgm:spPr/>
    </dgm:pt>
    <dgm:pt modelId="{E2AE1FE0-6ADD-4CB4-A272-93C8B4C65EB2}" type="pres">
      <dgm:prSet presAssocID="{4E2CB315-162D-458F-A01D-E7B369114050}" presName="rootConnector1" presStyleLbl="node1" presStyleIdx="0" presStyleCnt="0"/>
      <dgm:spPr/>
    </dgm:pt>
    <dgm:pt modelId="{23A1F263-BFA1-49A4-A3AA-8F2FFDFE1649}" type="pres">
      <dgm:prSet presAssocID="{4E2CB315-162D-458F-A01D-E7B369114050}" presName="hierChild2" presStyleCnt="0"/>
      <dgm:spPr/>
    </dgm:pt>
    <dgm:pt modelId="{D164C7B6-8B9B-4ED8-8563-2831811F9351}" type="pres">
      <dgm:prSet presAssocID="{A7513351-1F05-4F08-A412-1FDCC5E1CED9}" presName="Name37" presStyleLbl="parChTrans1D2" presStyleIdx="0" presStyleCnt="6"/>
      <dgm:spPr/>
    </dgm:pt>
    <dgm:pt modelId="{8B264FC8-5EFC-47B1-B256-040BBC8C8B6A}" type="pres">
      <dgm:prSet presAssocID="{11B960C4-40E2-43A0-81DA-1E185239195C}" presName="hierRoot2" presStyleCnt="0">
        <dgm:presLayoutVars>
          <dgm:hierBranch val="init"/>
        </dgm:presLayoutVars>
      </dgm:prSet>
      <dgm:spPr/>
    </dgm:pt>
    <dgm:pt modelId="{5F86133C-ADD0-4AD9-ABC2-D768E18923F3}" type="pres">
      <dgm:prSet presAssocID="{11B960C4-40E2-43A0-81DA-1E185239195C}" presName="rootComposite" presStyleCnt="0"/>
      <dgm:spPr/>
    </dgm:pt>
    <dgm:pt modelId="{94D94B92-CFD2-4E7F-8CE0-E63991DA6F5F}" type="pres">
      <dgm:prSet presAssocID="{11B960C4-40E2-43A0-81DA-1E185239195C}" presName="rootText" presStyleLbl="node2" presStyleIdx="0" presStyleCnt="6" custScaleX="108318" custScaleY="108318">
        <dgm:presLayoutVars>
          <dgm:chPref val="3"/>
        </dgm:presLayoutVars>
      </dgm:prSet>
      <dgm:spPr/>
    </dgm:pt>
    <dgm:pt modelId="{1B859057-AC5D-46CD-8130-9A81D1F02C91}" type="pres">
      <dgm:prSet presAssocID="{11B960C4-40E2-43A0-81DA-1E185239195C}" presName="rootConnector" presStyleLbl="node2" presStyleIdx="0" presStyleCnt="6"/>
      <dgm:spPr/>
    </dgm:pt>
    <dgm:pt modelId="{E52DBE2C-A954-40EF-A3DF-59C1DCE2EEF0}" type="pres">
      <dgm:prSet presAssocID="{11B960C4-40E2-43A0-81DA-1E185239195C}" presName="hierChild4" presStyleCnt="0"/>
      <dgm:spPr/>
    </dgm:pt>
    <dgm:pt modelId="{467902ED-6C82-47D8-8BB0-9AC9D61F6177}" type="pres">
      <dgm:prSet presAssocID="{53C33579-4AFA-4FB5-895A-01445CEB6ADC}" presName="Name37" presStyleLbl="parChTrans1D3" presStyleIdx="0" presStyleCnt="6"/>
      <dgm:spPr/>
    </dgm:pt>
    <dgm:pt modelId="{8DC22DD1-A65F-494D-BE54-F2F76B917493}" type="pres">
      <dgm:prSet presAssocID="{58C78E51-0BDB-406D-91CF-BBAC9F4F2CE5}" presName="hierRoot2" presStyleCnt="0">
        <dgm:presLayoutVars>
          <dgm:hierBranch val="init"/>
        </dgm:presLayoutVars>
      </dgm:prSet>
      <dgm:spPr/>
    </dgm:pt>
    <dgm:pt modelId="{7A8EB26B-8316-45AA-84EE-95C4AEF1F4FB}" type="pres">
      <dgm:prSet presAssocID="{58C78E51-0BDB-406D-91CF-BBAC9F4F2CE5}" presName="rootComposite" presStyleCnt="0"/>
      <dgm:spPr/>
    </dgm:pt>
    <dgm:pt modelId="{D823D09E-ABDC-4F23-9472-4E47E065F6B2}" type="pres">
      <dgm:prSet presAssocID="{58C78E51-0BDB-406D-91CF-BBAC9F4F2CE5}" presName="rootText" presStyleLbl="node3" presStyleIdx="0" presStyleCnt="6" custScaleX="135397" custScaleY="42605">
        <dgm:presLayoutVars>
          <dgm:chPref val="3"/>
        </dgm:presLayoutVars>
      </dgm:prSet>
      <dgm:spPr/>
    </dgm:pt>
    <dgm:pt modelId="{DAB5D79F-C823-416F-BB5F-DBD1525DD7F5}" type="pres">
      <dgm:prSet presAssocID="{58C78E51-0BDB-406D-91CF-BBAC9F4F2CE5}" presName="rootConnector" presStyleLbl="node3" presStyleIdx="0" presStyleCnt="6"/>
      <dgm:spPr/>
    </dgm:pt>
    <dgm:pt modelId="{7E418393-0F49-4ABC-8BB8-7E5981290BD0}" type="pres">
      <dgm:prSet presAssocID="{58C78E51-0BDB-406D-91CF-BBAC9F4F2CE5}" presName="hierChild4" presStyleCnt="0"/>
      <dgm:spPr/>
    </dgm:pt>
    <dgm:pt modelId="{A833751D-CCBB-454E-A481-C4EA9294CDE1}" type="pres">
      <dgm:prSet presAssocID="{1A0ACFBD-DCB0-42E3-9395-3C09485D156A}" presName="Name37" presStyleLbl="parChTrans1D4" presStyleIdx="0" presStyleCnt="24"/>
      <dgm:spPr/>
    </dgm:pt>
    <dgm:pt modelId="{35DB8D73-8E68-4581-BDE4-2EBA7541D938}" type="pres">
      <dgm:prSet presAssocID="{0D821C8C-72A9-47E2-9707-079881CB140C}" presName="hierRoot2" presStyleCnt="0">
        <dgm:presLayoutVars>
          <dgm:hierBranch val="init"/>
        </dgm:presLayoutVars>
      </dgm:prSet>
      <dgm:spPr/>
    </dgm:pt>
    <dgm:pt modelId="{CC43D533-6118-4911-A386-FBA8D7994C2C}" type="pres">
      <dgm:prSet presAssocID="{0D821C8C-72A9-47E2-9707-079881CB140C}" presName="rootComposite" presStyleCnt="0"/>
      <dgm:spPr/>
    </dgm:pt>
    <dgm:pt modelId="{EEDC563A-F7A6-4906-8BB6-F36A75B02589}" type="pres">
      <dgm:prSet presAssocID="{0D821C8C-72A9-47E2-9707-079881CB140C}" presName="rootText" presStyleLbl="node4" presStyleIdx="0" presStyleCnt="24">
        <dgm:presLayoutVars>
          <dgm:chPref val="3"/>
        </dgm:presLayoutVars>
      </dgm:prSet>
      <dgm:spPr/>
    </dgm:pt>
    <dgm:pt modelId="{71C8FCA1-8653-4080-8E77-B818B60F4FA7}" type="pres">
      <dgm:prSet presAssocID="{0D821C8C-72A9-47E2-9707-079881CB140C}" presName="rootConnector" presStyleLbl="node4" presStyleIdx="0" presStyleCnt="24"/>
      <dgm:spPr/>
    </dgm:pt>
    <dgm:pt modelId="{DABDFDCB-AC06-41CA-A0B6-0FD986521CE6}" type="pres">
      <dgm:prSet presAssocID="{0D821C8C-72A9-47E2-9707-079881CB140C}" presName="hierChild4" presStyleCnt="0"/>
      <dgm:spPr/>
    </dgm:pt>
    <dgm:pt modelId="{44D3EC2D-C767-4124-A0B6-4EB2F475E826}" type="pres">
      <dgm:prSet presAssocID="{14DE0594-EDFD-4EE3-B9F0-EE3D9EBCFB1C}" presName="Name37" presStyleLbl="parChTrans1D4" presStyleIdx="1" presStyleCnt="24"/>
      <dgm:spPr/>
    </dgm:pt>
    <dgm:pt modelId="{57EF328B-7EFA-4EAF-ABCA-62CA036B06C7}" type="pres">
      <dgm:prSet presAssocID="{2ADEB44B-D3E7-4A9B-9948-AED906529AEE}" presName="hierRoot2" presStyleCnt="0">
        <dgm:presLayoutVars>
          <dgm:hierBranch/>
        </dgm:presLayoutVars>
      </dgm:prSet>
      <dgm:spPr/>
    </dgm:pt>
    <dgm:pt modelId="{23A73C1B-5B5A-4076-9095-302D42D9A902}" type="pres">
      <dgm:prSet presAssocID="{2ADEB44B-D3E7-4A9B-9948-AED906529AEE}" presName="rootComposite" presStyleCnt="0"/>
      <dgm:spPr/>
    </dgm:pt>
    <dgm:pt modelId="{9B048D3A-0A23-48EF-BF04-91253E1D8838}" type="pres">
      <dgm:prSet presAssocID="{2ADEB44B-D3E7-4A9B-9948-AED906529AEE}" presName="rootText" presStyleLbl="node4" presStyleIdx="1" presStyleCnt="24">
        <dgm:presLayoutVars>
          <dgm:chPref val="3"/>
        </dgm:presLayoutVars>
      </dgm:prSet>
      <dgm:spPr/>
    </dgm:pt>
    <dgm:pt modelId="{18F00B55-465D-438B-BC76-2256A548FB3A}" type="pres">
      <dgm:prSet presAssocID="{2ADEB44B-D3E7-4A9B-9948-AED906529AEE}" presName="rootConnector" presStyleLbl="node4" presStyleIdx="1" presStyleCnt="24"/>
      <dgm:spPr/>
    </dgm:pt>
    <dgm:pt modelId="{E61F5FE1-505A-4BA0-B094-543367753F45}" type="pres">
      <dgm:prSet presAssocID="{2ADEB44B-D3E7-4A9B-9948-AED906529AEE}" presName="hierChild4" presStyleCnt="0"/>
      <dgm:spPr/>
    </dgm:pt>
    <dgm:pt modelId="{210792B6-BE2A-4E00-B3CD-3BF1454F2239}" type="pres">
      <dgm:prSet presAssocID="{2ADEB44B-D3E7-4A9B-9948-AED906529AEE}" presName="hierChild5" presStyleCnt="0"/>
      <dgm:spPr/>
    </dgm:pt>
    <dgm:pt modelId="{ACC99A6A-4371-42B6-A947-FDBE316E66EA}" type="pres">
      <dgm:prSet presAssocID="{0D821C8C-72A9-47E2-9707-079881CB140C}" presName="hierChild5" presStyleCnt="0"/>
      <dgm:spPr/>
    </dgm:pt>
    <dgm:pt modelId="{EA2901B2-AC58-400D-9A8E-6F33F5536645}" type="pres">
      <dgm:prSet presAssocID="{60C5BAEB-46E0-4840-9CF1-7095808CB6A7}" presName="Name37" presStyleLbl="parChTrans1D4" presStyleIdx="2" presStyleCnt="24"/>
      <dgm:spPr/>
    </dgm:pt>
    <dgm:pt modelId="{B690F717-36CA-46ED-8558-D966323BBA41}" type="pres">
      <dgm:prSet presAssocID="{EB269444-D7F5-4F0B-8159-D25D5AFA3651}" presName="hierRoot2" presStyleCnt="0">
        <dgm:presLayoutVars>
          <dgm:hierBranch val="init"/>
        </dgm:presLayoutVars>
      </dgm:prSet>
      <dgm:spPr/>
    </dgm:pt>
    <dgm:pt modelId="{3B386E62-0243-411A-8E47-C92C1B0D040C}" type="pres">
      <dgm:prSet presAssocID="{EB269444-D7F5-4F0B-8159-D25D5AFA3651}" presName="rootComposite" presStyleCnt="0"/>
      <dgm:spPr/>
    </dgm:pt>
    <dgm:pt modelId="{3D8B6EED-A1D9-4BD4-B6CA-364742FC95D3}" type="pres">
      <dgm:prSet presAssocID="{EB269444-D7F5-4F0B-8159-D25D5AFA3651}" presName="rootText" presStyleLbl="node4" presStyleIdx="2" presStyleCnt="24">
        <dgm:presLayoutVars>
          <dgm:chPref val="3"/>
        </dgm:presLayoutVars>
      </dgm:prSet>
      <dgm:spPr/>
    </dgm:pt>
    <dgm:pt modelId="{D55F4EBE-7EF8-4020-B646-538D8B3C6F19}" type="pres">
      <dgm:prSet presAssocID="{EB269444-D7F5-4F0B-8159-D25D5AFA3651}" presName="rootConnector" presStyleLbl="node4" presStyleIdx="2" presStyleCnt="24"/>
      <dgm:spPr/>
    </dgm:pt>
    <dgm:pt modelId="{86A04A10-C490-4199-9729-1B3B1FA36289}" type="pres">
      <dgm:prSet presAssocID="{EB269444-D7F5-4F0B-8159-D25D5AFA3651}" presName="hierChild4" presStyleCnt="0"/>
      <dgm:spPr/>
    </dgm:pt>
    <dgm:pt modelId="{7E23AB8B-961D-4B9F-AB4C-DC4D85131FA6}" type="pres">
      <dgm:prSet presAssocID="{063F832A-EA9E-4938-8008-B196D208F2E3}" presName="Name37" presStyleLbl="parChTrans1D4" presStyleIdx="3" presStyleCnt="24"/>
      <dgm:spPr/>
    </dgm:pt>
    <dgm:pt modelId="{29F81FB8-0FCE-433E-A3F8-9304CDB60D9D}" type="pres">
      <dgm:prSet presAssocID="{58B08872-F6A5-4457-A3F1-F137F2887C20}" presName="hierRoot2" presStyleCnt="0">
        <dgm:presLayoutVars>
          <dgm:hierBranch val="init"/>
        </dgm:presLayoutVars>
      </dgm:prSet>
      <dgm:spPr/>
    </dgm:pt>
    <dgm:pt modelId="{7F8E43D0-7D4D-4741-A5FE-4C4B4BE0F47E}" type="pres">
      <dgm:prSet presAssocID="{58B08872-F6A5-4457-A3F1-F137F2887C20}" presName="rootComposite" presStyleCnt="0"/>
      <dgm:spPr/>
    </dgm:pt>
    <dgm:pt modelId="{9B838F41-F217-4D11-9FDB-D48C97385764}" type="pres">
      <dgm:prSet presAssocID="{58B08872-F6A5-4457-A3F1-F137F2887C20}" presName="rootText" presStyleLbl="node4" presStyleIdx="3" presStyleCnt="24">
        <dgm:presLayoutVars>
          <dgm:chPref val="3"/>
        </dgm:presLayoutVars>
      </dgm:prSet>
      <dgm:spPr/>
    </dgm:pt>
    <dgm:pt modelId="{0BF759AC-E246-4050-974D-F97E7E2D2F05}" type="pres">
      <dgm:prSet presAssocID="{58B08872-F6A5-4457-A3F1-F137F2887C20}" presName="rootConnector" presStyleLbl="node4" presStyleIdx="3" presStyleCnt="24"/>
      <dgm:spPr/>
    </dgm:pt>
    <dgm:pt modelId="{D868FC74-AC96-4FC3-AFAE-EA6B98E695DE}" type="pres">
      <dgm:prSet presAssocID="{58B08872-F6A5-4457-A3F1-F137F2887C20}" presName="hierChild4" presStyleCnt="0"/>
      <dgm:spPr/>
    </dgm:pt>
    <dgm:pt modelId="{99530F7D-2B65-459D-9B4E-2504C3BB30AF}" type="pres">
      <dgm:prSet presAssocID="{58B08872-F6A5-4457-A3F1-F137F2887C20}" presName="hierChild5" presStyleCnt="0"/>
      <dgm:spPr/>
    </dgm:pt>
    <dgm:pt modelId="{215E8DB2-CB50-467E-BFBA-52F2B0187A8D}" type="pres">
      <dgm:prSet presAssocID="{EB269444-D7F5-4F0B-8159-D25D5AFA3651}" presName="hierChild5" presStyleCnt="0"/>
      <dgm:spPr/>
    </dgm:pt>
    <dgm:pt modelId="{A8925659-21DD-4F8C-BEE8-5404D1E304AE}" type="pres">
      <dgm:prSet presAssocID="{58C78E51-0BDB-406D-91CF-BBAC9F4F2CE5}" presName="hierChild5" presStyleCnt="0"/>
      <dgm:spPr/>
    </dgm:pt>
    <dgm:pt modelId="{1D828671-58A9-4307-8D5D-8CB16E8DBA07}" type="pres">
      <dgm:prSet presAssocID="{11B960C4-40E2-43A0-81DA-1E185239195C}" presName="hierChild5" presStyleCnt="0"/>
      <dgm:spPr/>
    </dgm:pt>
    <dgm:pt modelId="{9491444D-EACD-4A8A-ACB1-CFC3D90FCE8F}" type="pres">
      <dgm:prSet presAssocID="{BCC46816-4CF3-4334-A5AE-E2AEF8FCDBE0}" presName="Name37" presStyleLbl="parChTrans1D2" presStyleIdx="1" presStyleCnt="6"/>
      <dgm:spPr/>
    </dgm:pt>
    <dgm:pt modelId="{E7636361-BC9E-4721-B43B-BCDBA22CBE96}" type="pres">
      <dgm:prSet presAssocID="{6D7228F3-0F10-4536-8191-389378DD49DB}" presName="hierRoot2" presStyleCnt="0">
        <dgm:presLayoutVars>
          <dgm:hierBranch val="init"/>
        </dgm:presLayoutVars>
      </dgm:prSet>
      <dgm:spPr/>
    </dgm:pt>
    <dgm:pt modelId="{D422716A-E755-4B00-BA89-8918B2BC5818}" type="pres">
      <dgm:prSet presAssocID="{6D7228F3-0F10-4536-8191-389378DD49DB}" presName="rootComposite" presStyleCnt="0"/>
      <dgm:spPr/>
    </dgm:pt>
    <dgm:pt modelId="{6330E940-3ADE-4203-A618-205FBB3BC772}" type="pres">
      <dgm:prSet presAssocID="{6D7228F3-0F10-4536-8191-389378DD49DB}" presName="rootText" presStyleLbl="node2" presStyleIdx="1" presStyleCnt="6" custScaleX="108318" custScaleY="108318">
        <dgm:presLayoutVars>
          <dgm:chPref val="3"/>
        </dgm:presLayoutVars>
      </dgm:prSet>
      <dgm:spPr/>
    </dgm:pt>
    <dgm:pt modelId="{0FF13EEA-1667-4D58-BEF8-6041D42DBCAD}" type="pres">
      <dgm:prSet presAssocID="{6D7228F3-0F10-4536-8191-389378DD49DB}" presName="rootConnector" presStyleLbl="node2" presStyleIdx="1" presStyleCnt="6"/>
      <dgm:spPr/>
    </dgm:pt>
    <dgm:pt modelId="{58645E9E-27A2-410C-BCB1-D067B2FCD97D}" type="pres">
      <dgm:prSet presAssocID="{6D7228F3-0F10-4536-8191-389378DD49DB}" presName="hierChild4" presStyleCnt="0"/>
      <dgm:spPr/>
    </dgm:pt>
    <dgm:pt modelId="{B81EA9A7-B407-4371-8AC4-40E246DE0AB7}" type="pres">
      <dgm:prSet presAssocID="{4FE55795-D031-4B57-B778-2A1A4C0F14FD}" presName="Name37" presStyleLbl="parChTrans1D3" presStyleIdx="1" presStyleCnt="6"/>
      <dgm:spPr/>
    </dgm:pt>
    <dgm:pt modelId="{F061E6ED-AEC7-4F1D-8452-91FAE73498A8}" type="pres">
      <dgm:prSet presAssocID="{AD53A854-26AB-4CFB-95B5-C804061775A1}" presName="hierRoot2" presStyleCnt="0">
        <dgm:presLayoutVars>
          <dgm:hierBranch val="init"/>
        </dgm:presLayoutVars>
      </dgm:prSet>
      <dgm:spPr/>
    </dgm:pt>
    <dgm:pt modelId="{589DB039-D550-4679-AD9E-4A0C048191EA}" type="pres">
      <dgm:prSet presAssocID="{AD53A854-26AB-4CFB-95B5-C804061775A1}" presName="rootComposite" presStyleCnt="0"/>
      <dgm:spPr/>
    </dgm:pt>
    <dgm:pt modelId="{4D72FA4C-4C63-417B-ADDA-F5D0F31498CC}" type="pres">
      <dgm:prSet presAssocID="{AD53A854-26AB-4CFB-95B5-C804061775A1}" presName="rootText" presStyleLbl="node3" presStyleIdx="1" presStyleCnt="6" custScaleX="135397" custScaleY="43327">
        <dgm:presLayoutVars>
          <dgm:chPref val="3"/>
        </dgm:presLayoutVars>
      </dgm:prSet>
      <dgm:spPr/>
    </dgm:pt>
    <dgm:pt modelId="{24977E90-B0B1-4C26-96CF-038B7400128A}" type="pres">
      <dgm:prSet presAssocID="{AD53A854-26AB-4CFB-95B5-C804061775A1}" presName="rootConnector" presStyleLbl="node3" presStyleIdx="1" presStyleCnt="6"/>
      <dgm:spPr/>
    </dgm:pt>
    <dgm:pt modelId="{A1FFAA07-CFDE-4D10-946A-74F097C2CF7E}" type="pres">
      <dgm:prSet presAssocID="{AD53A854-26AB-4CFB-95B5-C804061775A1}" presName="hierChild4" presStyleCnt="0"/>
      <dgm:spPr/>
    </dgm:pt>
    <dgm:pt modelId="{50327D71-245A-4C63-8748-0FC78B0A3FFE}" type="pres">
      <dgm:prSet presAssocID="{8D3D38E0-8EEE-471E-AC46-CFF5FDD0260B}" presName="Name37" presStyleLbl="parChTrans1D4" presStyleIdx="4" presStyleCnt="24"/>
      <dgm:spPr/>
    </dgm:pt>
    <dgm:pt modelId="{E4B07535-89F7-469A-A285-DDB00EB96B3B}" type="pres">
      <dgm:prSet presAssocID="{D47802B5-0CB4-465F-9325-FAF2C3D5B00E}" presName="hierRoot2" presStyleCnt="0">
        <dgm:presLayoutVars>
          <dgm:hierBranch val="init"/>
        </dgm:presLayoutVars>
      </dgm:prSet>
      <dgm:spPr/>
    </dgm:pt>
    <dgm:pt modelId="{6D684401-162B-442B-AC1D-4307ECC5F281}" type="pres">
      <dgm:prSet presAssocID="{D47802B5-0CB4-465F-9325-FAF2C3D5B00E}" presName="rootComposite" presStyleCnt="0"/>
      <dgm:spPr/>
    </dgm:pt>
    <dgm:pt modelId="{95234237-CE54-414E-A31E-296BD021BE45}" type="pres">
      <dgm:prSet presAssocID="{D47802B5-0CB4-465F-9325-FAF2C3D5B00E}" presName="rootText" presStyleLbl="node4" presStyleIdx="4" presStyleCnt="24">
        <dgm:presLayoutVars>
          <dgm:chPref val="3"/>
        </dgm:presLayoutVars>
      </dgm:prSet>
      <dgm:spPr/>
    </dgm:pt>
    <dgm:pt modelId="{15BA98CE-DC9E-4F8A-9882-FF6833A4C36E}" type="pres">
      <dgm:prSet presAssocID="{D47802B5-0CB4-465F-9325-FAF2C3D5B00E}" presName="rootConnector" presStyleLbl="node4" presStyleIdx="4" presStyleCnt="24"/>
      <dgm:spPr/>
    </dgm:pt>
    <dgm:pt modelId="{EE66B952-B08E-40CB-8AC1-E729B6116B8A}" type="pres">
      <dgm:prSet presAssocID="{D47802B5-0CB4-465F-9325-FAF2C3D5B00E}" presName="hierChild4" presStyleCnt="0"/>
      <dgm:spPr/>
    </dgm:pt>
    <dgm:pt modelId="{F4A53EF0-940A-437F-91FD-5B03395C7F72}" type="pres">
      <dgm:prSet presAssocID="{439BD549-A04A-44F4-9901-080C10875A7A}" presName="Name37" presStyleLbl="parChTrans1D4" presStyleIdx="5" presStyleCnt="24"/>
      <dgm:spPr/>
    </dgm:pt>
    <dgm:pt modelId="{53877414-C5CA-40B3-A554-42643F62D49E}" type="pres">
      <dgm:prSet presAssocID="{0512A947-89E0-4E99-B202-CCEC8F453E0B}" presName="hierRoot2" presStyleCnt="0">
        <dgm:presLayoutVars>
          <dgm:hierBranch val="init"/>
        </dgm:presLayoutVars>
      </dgm:prSet>
      <dgm:spPr/>
    </dgm:pt>
    <dgm:pt modelId="{AAE0D27E-B991-4AE3-B833-BBECA5F8635D}" type="pres">
      <dgm:prSet presAssocID="{0512A947-89E0-4E99-B202-CCEC8F453E0B}" presName="rootComposite" presStyleCnt="0"/>
      <dgm:spPr/>
    </dgm:pt>
    <dgm:pt modelId="{E38BF51D-B807-45E1-A986-A4F6399E160F}" type="pres">
      <dgm:prSet presAssocID="{0512A947-89E0-4E99-B202-CCEC8F453E0B}" presName="rootText" presStyleLbl="node4" presStyleIdx="5" presStyleCnt="24">
        <dgm:presLayoutVars>
          <dgm:chPref val="3"/>
        </dgm:presLayoutVars>
      </dgm:prSet>
      <dgm:spPr/>
    </dgm:pt>
    <dgm:pt modelId="{D9AE7712-49B6-48FB-8DAB-E8E461544283}" type="pres">
      <dgm:prSet presAssocID="{0512A947-89E0-4E99-B202-CCEC8F453E0B}" presName="rootConnector" presStyleLbl="node4" presStyleIdx="5" presStyleCnt="24"/>
      <dgm:spPr/>
    </dgm:pt>
    <dgm:pt modelId="{B14CF902-91BE-4586-A87F-566A3D6FE263}" type="pres">
      <dgm:prSet presAssocID="{0512A947-89E0-4E99-B202-CCEC8F453E0B}" presName="hierChild4" presStyleCnt="0"/>
      <dgm:spPr/>
    </dgm:pt>
    <dgm:pt modelId="{AA857C1A-B91F-4DA5-9CF4-F72115E8BB7F}" type="pres">
      <dgm:prSet presAssocID="{0512A947-89E0-4E99-B202-CCEC8F453E0B}" presName="hierChild5" presStyleCnt="0"/>
      <dgm:spPr/>
    </dgm:pt>
    <dgm:pt modelId="{82F1D51A-F2C3-4183-8B36-8720729222AA}" type="pres">
      <dgm:prSet presAssocID="{D47802B5-0CB4-465F-9325-FAF2C3D5B00E}" presName="hierChild5" presStyleCnt="0"/>
      <dgm:spPr/>
    </dgm:pt>
    <dgm:pt modelId="{18FA7C0F-D021-435F-8DA9-4A90BCA5B9A2}" type="pres">
      <dgm:prSet presAssocID="{52276874-54B1-4230-807C-753CBCEF9B4A}" presName="Name37" presStyleLbl="parChTrans1D4" presStyleIdx="6" presStyleCnt="24"/>
      <dgm:spPr/>
    </dgm:pt>
    <dgm:pt modelId="{E11CE910-D1B8-4202-A687-BC7CF0B1B66E}" type="pres">
      <dgm:prSet presAssocID="{DBBD282A-2B76-42F3-B6B4-78FAD7A9493B}" presName="hierRoot2" presStyleCnt="0">
        <dgm:presLayoutVars>
          <dgm:hierBranch val="init"/>
        </dgm:presLayoutVars>
      </dgm:prSet>
      <dgm:spPr/>
    </dgm:pt>
    <dgm:pt modelId="{7B21FD6A-136B-4C01-84BD-79FEAA88268B}" type="pres">
      <dgm:prSet presAssocID="{DBBD282A-2B76-42F3-B6B4-78FAD7A9493B}" presName="rootComposite" presStyleCnt="0"/>
      <dgm:spPr/>
    </dgm:pt>
    <dgm:pt modelId="{644C7F39-2025-40D2-9C61-330C77D90930}" type="pres">
      <dgm:prSet presAssocID="{DBBD282A-2B76-42F3-B6B4-78FAD7A9493B}" presName="rootText" presStyleLbl="node4" presStyleIdx="6" presStyleCnt="24">
        <dgm:presLayoutVars>
          <dgm:chPref val="3"/>
        </dgm:presLayoutVars>
      </dgm:prSet>
      <dgm:spPr/>
    </dgm:pt>
    <dgm:pt modelId="{3FAF2B0D-EB19-4E9C-8641-A92B0920D529}" type="pres">
      <dgm:prSet presAssocID="{DBBD282A-2B76-42F3-B6B4-78FAD7A9493B}" presName="rootConnector" presStyleLbl="node4" presStyleIdx="6" presStyleCnt="24"/>
      <dgm:spPr/>
    </dgm:pt>
    <dgm:pt modelId="{AC73A3D7-7F74-445A-B2DD-A5443A81B56C}" type="pres">
      <dgm:prSet presAssocID="{DBBD282A-2B76-42F3-B6B4-78FAD7A9493B}" presName="hierChild4" presStyleCnt="0"/>
      <dgm:spPr/>
    </dgm:pt>
    <dgm:pt modelId="{FEF2C185-2AAE-43B1-8171-B54DCE06A0A0}" type="pres">
      <dgm:prSet presAssocID="{38822584-2AC3-4CDE-B14C-B18A80E3C09C}" presName="Name37" presStyleLbl="parChTrans1D4" presStyleIdx="7" presStyleCnt="24"/>
      <dgm:spPr/>
    </dgm:pt>
    <dgm:pt modelId="{E76269E6-865D-4B84-9421-AA324DCC4CEA}" type="pres">
      <dgm:prSet presAssocID="{AAB2F7DB-FCED-494F-A671-D4F66F898800}" presName="hierRoot2" presStyleCnt="0">
        <dgm:presLayoutVars>
          <dgm:hierBranch val="init"/>
        </dgm:presLayoutVars>
      </dgm:prSet>
      <dgm:spPr/>
    </dgm:pt>
    <dgm:pt modelId="{12CC7F34-2854-484F-B11E-4B186ABA0845}" type="pres">
      <dgm:prSet presAssocID="{AAB2F7DB-FCED-494F-A671-D4F66F898800}" presName="rootComposite" presStyleCnt="0"/>
      <dgm:spPr/>
    </dgm:pt>
    <dgm:pt modelId="{50ADA2D9-B52A-4D55-929B-30050E8C486E}" type="pres">
      <dgm:prSet presAssocID="{AAB2F7DB-FCED-494F-A671-D4F66F898800}" presName="rootText" presStyleLbl="node4" presStyleIdx="7" presStyleCnt="24">
        <dgm:presLayoutVars>
          <dgm:chPref val="3"/>
        </dgm:presLayoutVars>
      </dgm:prSet>
      <dgm:spPr/>
    </dgm:pt>
    <dgm:pt modelId="{5B6A399D-5482-44BE-9EB1-746104179AED}" type="pres">
      <dgm:prSet presAssocID="{AAB2F7DB-FCED-494F-A671-D4F66F898800}" presName="rootConnector" presStyleLbl="node4" presStyleIdx="7" presStyleCnt="24"/>
      <dgm:spPr/>
    </dgm:pt>
    <dgm:pt modelId="{8E084A18-A46A-4C45-B4AB-3CA8004A4AF1}" type="pres">
      <dgm:prSet presAssocID="{AAB2F7DB-FCED-494F-A671-D4F66F898800}" presName="hierChild4" presStyleCnt="0"/>
      <dgm:spPr/>
    </dgm:pt>
    <dgm:pt modelId="{6CC9742B-8E3A-44B9-BBC7-9F83116B9485}" type="pres">
      <dgm:prSet presAssocID="{AAB2F7DB-FCED-494F-A671-D4F66F898800}" presName="hierChild5" presStyleCnt="0"/>
      <dgm:spPr/>
    </dgm:pt>
    <dgm:pt modelId="{DF507661-D4B5-421C-A553-C864FD565873}" type="pres">
      <dgm:prSet presAssocID="{DBBD282A-2B76-42F3-B6B4-78FAD7A9493B}" presName="hierChild5" presStyleCnt="0"/>
      <dgm:spPr/>
    </dgm:pt>
    <dgm:pt modelId="{D8E00F48-4230-4348-97AF-F1009848428C}" type="pres">
      <dgm:prSet presAssocID="{AD53A854-26AB-4CFB-95B5-C804061775A1}" presName="hierChild5" presStyleCnt="0"/>
      <dgm:spPr/>
    </dgm:pt>
    <dgm:pt modelId="{E24A9A35-51D0-4DF6-8F9F-0A35CF6A5E1C}" type="pres">
      <dgm:prSet presAssocID="{6D7228F3-0F10-4536-8191-389378DD49DB}" presName="hierChild5" presStyleCnt="0"/>
      <dgm:spPr/>
    </dgm:pt>
    <dgm:pt modelId="{96091DD5-B9DA-4E70-9DBE-D262C0E93B9B}" type="pres">
      <dgm:prSet presAssocID="{20771541-C4BB-436C-ADCE-838A7B798702}" presName="Name37" presStyleLbl="parChTrans1D2" presStyleIdx="2" presStyleCnt="6"/>
      <dgm:spPr/>
    </dgm:pt>
    <dgm:pt modelId="{6105E226-1999-44A8-98A6-430058376296}" type="pres">
      <dgm:prSet presAssocID="{4DC35E4D-8A81-41E9-96A1-E79E3928B249}" presName="hierRoot2" presStyleCnt="0">
        <dgm:presLayoutVars>
          <dgm:hierBranch val="init"/>
        </dgm:presLayoutVars>
      </dgm:prSet>
      <dgm:spPr/>
    </dgm:pt>
    <dgm:pt modelId="{90859349-68A6-4F04-A559-E4E47F1D1A3A}" type="pres">
      <dgm:prSet presAssocID="{4DC35E4D-8A81-41E9-96A1-E79E3928B249}" presName="rootComposite" presStyleCnt="0"/>
      <dgm:spPr/>
    </dgm:pt>
    <dgm:pt modelId="{ED040279-841A-4397-BF11-035E0CAEA6D6}" type="pres">
      <dgm:prSet presAssocID="{4DC35E4D-8A81-41E9-96A1-E79E3928B249}" presName="rootText" presStyleLbl="node2" presStyleIdx="2" presStyleCnt="6" custScaleX="108318" custScaleY="108318">
        <dgm:presLayoutVars>
          <dgm:chPref val="3"/>
        </dgm:presLayoutVars>
      </dgm:prSet>
      <dgm:spPr/>
    </dgm:pt>
    <dgm:pt modelId="{EB46EE1B-6977-4B97-AB52-BB08872EB0B2}" type="pres">
      <dgm:prSet presAssocID="{4DC35E4D-8A81-41E9-96A1-E79E3928B249}" presName="rootConnector" presStyleLbl="node2" presStyleIdx="2" presStyleCnt="6"/>
      <dgm:spPr/>
    </dgm:pt>
    <dgm:pt modelId="{B1A1A851-7710-4792-AB5F-31417CD33A36}" type="pres">
      <dgm:prSet presAssocID="{4DC35E4D-8A81-41E9-96A1-E79E3928B249}" presName="hierChild4" presStyleCnt="0"/>
      <dgm:spPr/>
    </dgm:pt>
    <dgm:pt modelId="{F25E6F59-EC30-424F-B499-7ACFA0CD94DC}" type="pres">
      <dgm:prSet presAssocID="{DCF6059F-D8EA-4EEB-A939-214DCEF1C4D6}" presName="Name37" presStyleLbl="parChTrans1D3" presStyleIdx="2" presStyleCnt="6"/>
      <dgm:spPr/>
    </dgm:pt>
    <dgm:pt modelId="{D75B0D43-1A9D-463F-A24B-25371FDB3916}" type="pres">
      <dgm:prSet presAssocID="{916E9318-564D-469E-9ED7-417DC5B99CED}" presName="hierRoot2" presStyleCnt="0">
        <dgm:presLayoutVars>
          <dgm:hierBranch val="init"/>
        </dgm:presLayoutVars>
      </dgm:prSet>
      <dgm:spPr/>
    </dgm:pt>
    <dgm:pt modelId="{FC45A8B5-E2CB-4A0E-B215-0EB5C89E6BF1}" type="pres">
      <dgm:prSet presAssocID="{916E9318-564D-469E-9ED7-417DC5B99CED}" presName="rootComposite" presStyleCnt="0"/>
      <dgm:spPr/>
    </dgm:pt>
    <dgm:pt modelId="{C3E4A5F0-D89C-499B-B3FC-0B754DAB44DE}" type="pres">
      <dgm:prSet presAssocID="{916E9318-564D-469E-9ED7-417DC5B99CED}" presName="rootText" presStyleLbl="node3" presStyleIdx="2" presStyleCnt="6" custScaleX="135397" custScaleY="43327">
        <dgm:presLayoutVars>
          <dgm:chPref val="3"/>
        </dgm:presLayoutVars>
      </dgm:prSet>
      <dgm:spPr/>
    </dgm:pt>
    <dgm:pt modelId="{6DE51348-79A5-418B-84A3-F506C7F9E8D5}" type="pres">
      <dgm:prSet presAssocID="{916E9318-564D-469E-9ED7-417DC5B99CED}" presName="rootConnector" presStyleLbl="node3" presStyleIdx="2" presStyleCnt="6"/>
      <dgm:spPr/>
    </dgm:pt>
    <dgm:pt modelId="{7C3E9728-9046-4447-A0BB-9CD68E5FDF56}" type="pres">
      <dgm:prSet presAssocID="{916E9318-564D-469E-9ED7-417DC5B99CED}" presName="hierChild4" presStyleCnt="0"/>
      <dgm:spPr/>
    </dgm:pt>
    <dgm:pt modelId="{7AEC66FF-9C21-4A91-AF7C-3F656FBA8365}" type="pres">
      <dgm:prSet presAssocID="{5C4E8853-B2A5-4F2A-A5F8-EFEC26E61D8D}" presName="Name37" presStyleLbl="parChTrans1D4" presStyleIdx="8" presStyleCnt="24"/>
      <dgm:spPr/>
    </dgm:pt>
    <dgm:pt modelId="{1AACB3E2-B7E1-4523-8520-FE7FF8E2D628}" type="pres">
      <dgm:prSet presAssocID="{B4985E5C-7E69-47CA-ABED-82E1F5A49FA7}" presName="hierRoot2" presStyleCnt="0">
        <dgm:presLayoutVars>
          <dgm:hierBranch val="init"/>
        </dgm:presLayoutVars>
      </dgm:prSet>
      <dgm:spPr/>
    </dgm:pt>
    <dgm:pt modelId="{F614353A-2C44-4FF5-A0FA-9F07523B7A30}" type="pres">
      <dgm:prSet presAssocID="{B4985E5C-7E69-47CA-ABED-82E1F5A49FA7}" presName="rootComposite" presStyleCnt="0"/>
      <dgm:spPr/>
    </dgm:pt>
    <dgm:pt modelId="{E6450836-259D-4BA2-BECF-88306046145C}" type="pres">
      <dgm:prSet presAssocID="{B4985E5C-7E69-47CA-ABED-82E1F5A49FA7}" presName="rootText" presStyleLbl="node4" presStyleIdx="8" presStyleCnt="24">
        <dgm:presLayoutVars>
          <dgm:chPref val="3"/>
        </dgm:presLayoutVars>
      </dgm:prSet>
      <dgm:spPr/>
    </dgm:pt>
    <dgm:pt modelId="{C6449AAB-9CC1-4566-95A2-186ED76D79D7}" type="pres">
      <dgm:prSet presAssocID="{B4985E5C-7E69-47CA-ABED-82E1F5A49FA7}" presName="rootConnector" presStyleLbl="node4" presStyleIdx="8" presStyleCnt="24"/>
      <dgm:spPr/>
    </dgm:pt>
    <dgm:pt modelId="{9AA3EA15-AA41-44FD-8821-F2107D462672}" type="pres">
      <dgm:prSet presAssocID="{B4985E5C-7E69-47CA-ABED-82E1F5A49FA7}" presName="hierChild4" presStyleCnt="0"/>
      <dgm:spPr/>
    </dgm:pt>
    <dgm:pt modelId="{BAB1D7D1-D768-4828-8EC9-DFA1C8273145}" type="pres">
      <dgm:prSet presAssocID="{958D4CCF-354E-414A-875A-8B8A1DF3245F}" presName="Name37" presStyleLbl="parChTrans1D4" presStyleIdx="9" presStyleCnt="24"/>
      <dgm:spPr/>
    </dgm:pt>
    <dgm:pt modelId="{D66213E8-2BD8-4C18-A580-181B2803D07F}" type="pres">
      <dgm:prSet presAssocID="{B9DB39A2-9003-448E-8875-D7A85200C9CA}" presName="hierRoot2" presStyleCnt="0">
        <dgm:presLayoutVars>
          <dgm:hierBranch val="init"/>
        </dgm:presLayoutVars>
      </dgm:prSet>
      <dgm:spPr/>
    </dgm:pt>
    <dgm:pt modelId="{C8F1A824-003D-43C7-87CC-FC7615B50C43}" type="pres">
      <dgm:prSet presAssocID="{B9DB39A2-9003-448E-8875-D7A85200C9CA}" presName="rootComposite" presStyleCnt="0"/>
      <dgm:spPr/>
    </dgm:pt>
    <dgm:pt modelId="{6111B1C5-455C-41F5-8714-1D3DB11940BB}" type="pres">
      <dgm:prSet presAssocID="{B9DB39A2-9003-448E-8875-D7A85200C9CA}" presName="rootText" presStyleLbl="node4" presStyleIdx="9" presStyleCnt="24">
        <dgm:presLayoutVars>
          <dgm:chPref val="3"/>
        </dgm:presLayoutVars>
      </dgm:prSet>
      <dgm:spPr/>
    </dgm:pt>
    <dgm:pt modelId="{C58425C6-6A22-4ABA-81CF-94AFF1D0D75B}" type="pres">
      <dgm:prSet presAssocID="{B9DB39A2-9003-448E-8875-D7A85200C9CA}" presName="rootConnector" presStyleLbl="node4" presStyleIdx="9" presStyleCnt="24"/>
      <dgm:spPr/>
    </dgm:pt>
    <dgm:pt modelId="{BFEB3D36-C2BC-45FC-B81D-35551A8D4A3B}" type="pres">
      <dgm:prSet presAssocID="{B9DB39A2-9003-448E-8875-D7A85200C9CA}" presName="hierChild4" presStyleCnt="0"/>
      <dgm:spPr/>
    </dgm:pt>
    <dgm:pt modelId="{26658B5E-D000-4B63-907F-2699075FFA20}" type="pres">
      <dgm:prSet presAssocID="{B9DB39A2-9003-448E-8875-D7A85200C9CA}" presName="hierChild5" presStyleCnt="0"/>
      <dgm:spPr/>
    </dgm:pt>
    <dgm:pt modelId="{72F96240-0A49-4BD6-AC04-F1619D0DB4C9}" type="pres">
      <dgm:prSet presAssocID="{B4985E5C-7E69-47CA-ABED-82E1F5A49FA7}" presName="hierChild5" presStyleCnt="0"/>
      <dgm:spPr/>
    </dgm:pt>
    <dgm:pt modelId="{19381CA4-9A42-43C2-BA73-BE3A753880D6}" type="pres">
      <dgm:prSet presAssocID="{957586DE-08FC-4365-B34E-D8850BEF7391}" presName="Name37" presStyleLbl="parChTrans1D4" presStyleIdx="10" presStyleCnt="24"/>
      <dgm:spPr/>
    </dgm:pt>
    <dgm:pt modelId="{97F9F5E2-F4A8-4DA4-AA7B-19AA9A08755E}" type="pres">
      <dgm:prSet presAssocID="{B263F422-3EF4-47DD-82E8-AC4427B866BF}" presName="hierRoot2" presStyleCnt="0">
        <dgm:presLayoutVars>
          <dgm:hierBranch val="init"/>
        </dgm:presLayoutVars>
      </dgm:prSet>
      <dgm:spPr/>
    </dgm:pt>
    <dgm:pt modelId="{A6A86F5B-F9A6-43C0-A9D3-BDE8C2285A0E}" type="pres">
      <dgm:prSet presAssocID="{B263F422-3EF4-47DD-82E8-AC4427B866BF}" presName="rootComposite" presStyleCnt="0"/>
      <dgm:spPr/>
    </dgm:pt>
    <dgm:pt modelId="{B81202EE-87F6-42CD-9083-70146D1CB21B}" type="pres">
      <dgm:prSet presAssocID="{B263F422-3EF4-47DD-82E8-AC4427B866BF}" presName="rootText" presStyleLbl="node4" presStyleIdx="10" presStyleCnt="24">
        <dgm:presLayoutVars>
          <dgm:chPref val="3"/>
        </dgm:presLayoutVars>
      </dgm:prSet>
      <dgm:spPr/>
    </dgm:pt>
    <dgm:pt modelId="{32BD6E72-E432-4EB2-A000-28F0C58EBEAC}" type="pres">
      <dgm:prSet presAssocID="{B263F422-3EF4-47DD-82E8-AC4427B866BF}" presName="rootConnector" presStyleLbl="node4" presStyleIdx="10" presStyleCnt="24"/>
      <dgm:spPr/>
    </dgm:pt>
    <dgm:pt modelId="{4EDCD9B4-3BFF-4F67-8BF6-FDB6EF847768}" type="pres">
      <dgm:prSet presAssocID="{B263F422-3EF4-47DD-82E8-AC4427B866BF}" presName="hierChild4" presStyleCnt="0"/>
      <dgm:spPr/>
    </dgm:pt>
    <dgm:pt modelId="{6C2D7D89-8A0C-49AE-8E9A-B95B47C72DC7}" type="pres">
      <dgm:prSet presAssocID="{3C1A275C-60EE-4A8D-919D-48DD95042223}" presName="Name37" presStyleLbl="parChTrans1D4" presStyleIdx="11" presStyleCnt="24"/>
      <dgm:spPr/>
    </dgm:pt>
    <dgm:pt modelId="{7B9A1B8A-115D-4CC2-B85D-1D9A74741FB2}" type="pres">
      <dgm:prSet presAssocID="{BEB7D78D-27F3-4253-827B-C973EB40B91A}" presName="hierRoot2" presStyleCnt="0">
        <dgm:presLayoutVars>
          <dgm:hierBranch val="init"/>
        </dgm:presLayoutVars>
      </dgm:prSet>
      <dgm:spPr/>
    </dgm:pt>
    <dgm:pt modelId="{2F4F581B-0018-4C5D-AEE8-04564638AEAB}" type="pres">
      <dgm:prSet presAssocID="{BEB7D78D-27F3-4253-827B-C973EB40B91A}" presName="rootComposite" presStyleCnt="0"/>
      <dgm:spPr/>
    </dgm:pt>
    <dgm:pt modelId="{E18877A4-45E0-461D-BFD7-DED3643E88BF}" type="pres">
      <dgm:prSet presAssocID="{BEB7D78D-27F3-4253-827B-C973EB40B91A}" presName="rootText" presStyleLbl="node4" presStyleIdx="11" presStyleCnt="24">
        <dgm:presLayoutVars>
          <dgm:chPref val="3"/>
        </dgm:presLayoutVars>
      </dgm:prSet>
      <dgm:spPr/>
    </dgm:pt>
    <dgm:pt modelId="{8C4B5210-6E02-490F-8879-DB6E140DF345}" type="pres">
      <dgm:prSet presAssocID="{BEB7D78D-27F3-4253-827B-C973EB40B91A}" presName="rootConnector" presStyleLbl="node4" presStyleIdx="11" presStyleCnt="24"/>
      <dgm:spPr/>
    </dgm:pt>
    <dgm:pt modelId="{D439D597-CC23-44ED-9F8F-1CE5FB3EBE76}" type="pres">
      <dgm:prSet presAssocID="{BEB7D78D-27F3-4253-827B-C973EB40B91A}" presName="hierChild4" presStyleCnt="0"/>
      <dgm:spPr/>
    </dgm:pt>
    <dgm:pt modelId="{697A99FA-4879-4CA2-BB56-04EC4DE86600}" type="pres">
      <dgm:prSet presAssocID="{BEB7D78D-27F3-4253-827B-C973EB40B91A}" presName="hierChild5" presStyleCnt="0"/>
      <dgm:spPr/>
    </dgm:pt>
    <dgm:pt modelId="{FC59600F-D6EB-47D5-9166-D6E18931574D}" type="pres">
      <dgm:prSet presAssocID="{B263F422-3EF4-47DD-82E8-AC4427B866BF}" presName="hierChild5" presStyleCnt="0"/>
      <dgm:spPr/>
    </dgm:pt>
    <dgm:pt modelId="{37BD3279-B7F9-4F69-A061-9E1AFF4024CF}" type="pres">
      <dgm:prSet presAssocID="{916E9318-564D-469E-9ED7-417DC5B99CED}" presName="hierChild5" presStyleCnt="0"/>
      <dgm:spPr/>
    </dgm:pt>
    <dgm:pt modelId="{F45AE43E-8DFF-4BA5-AF70-B943EC5554CA}" type="pres">
      <dgm:prSet presAssocID="{4DC35E4D-8A81-41E9-96A1-E79E3928B249}" presName="hierChild5" presStyleCnt="0"/>
      <dgm:spPr/>
    </dgm:pt>
    <dgm:pt modelId="{307AB78C-3BC8-4910-8CB6-1AE768E42929}" type="pres">
      <dgm:prSet presAssocID="{4E2CB315-162D-458F-A01D-E7B369114050}" presName="hierChild3" presStyleCnt="0"/>
      <dgm:spPr/>
    </dgm:pt>
    <dgm:pt modelId="{FBAB7BEE-506C-4661-B180-85B5F271C0F6}" type="pres">
      <dgm:prSet presAssocID="{99C0D561-307D-4766-9862-0C9BF929F34E}" presName="hierRoot1" presStyleCnt="0">
        <dgm:presLayoutVars>
          <dgm:hierBranch val="init"/>
        </dgm:presLayoutVars>
      </dgm:prSet>
      <dgm:spPr/>
    </dgm:pt>
    <dgm:pt modelId="{20ED2F8B-8C96-4C54-B63F-B05E50DC21ED}" type="pres">
      <dgm:prSet presAssocID="{99C0D561-307D-4766-9862-0C9BF929F34E}" presName="rootComposite1" presStyleCnt="0"/>
      <dgm:spPr/>
    </dgm:pt>
    <dgm:pt modelId="{DA0923B9-9385-48E3-B55D-2C0BA1E8336B}" type="pres">
      <dgm:prSet presAssocID="{99C0D561-307D-4766-9862-0C9BF929F34E}" presName="rootText1" presStyleLbl="node0" presStyleIdx="1" presStyleCnt="2" custScaleX="162477" custScaleY="108318">
        <dgm:presLayoutVars>
          <dgm:chPref val="3"/>
        </dgm:presLayoutVars>
      </dgm:prSet>
      <dgm:spPr/>
    </dgm:pt>
    <dgm:pt modelId="{80DE2901-88FF-4154-81D1-6FD1F82DC12E}" type="pres">
      <dgm:prSet presAssocID="{99C0D561-307D-4766-9862-0C9BF929F34E}" presName="rootConnector1" presStyleLbl="node1" presStyleIdx="0" presStyleCnt="0"/>
      <dgm:spPr/>
    </dgm:pt>
    <dgm:pt modelId="{48006DC4-13FF-49E8-ACF3-573B34F5EF30}" type="pres">
      <dgm:prSet presAssocID="{99C0D561-307D-4766-9862-0C9BF929F34E}" presName="hierChild2" presStyleCnt="0"/>
      <dgm:spPr/>
    </dgm:pt>
    <dgm:pt modelId="{BB752B68-8C93-42E0-91C3-7015FD58C725}" type="pres">
      <dgm:prSet presAssocID="{DD4EB490-29F1-4FCF-BB11-E0407DFA7E5E}" presName="Name37" presStyleLbl="parChTrans1D2" presStyleIdx="3" presStyleCnt="6"/>
      <dgm:spPr/>
    </dgm:pt>
    <dgm:pt modelId="{B23A8C05-A94C-47BC-827B-EF1EEE9E6A84}" type="pres">
      <dgm:prSet presAssocID="{F6407812-AAE3-43A5-B5DC-C7B8399A19B3}" presName="hierRoot2" presStyleCnt="0">
        <dgm:presLayoutVars>
          <dgm:hierBranch val="init"/>
        </dgm:presLayoutVars>
      </dgm:prSet>
      <dgm:spPr/>
    </dgm:pt>
    <dgm:pt modelId="{877C5AA6-B54C-45A6-B84C-4ED7CB500DF1}" type="pres">
      <dgm:prSet presAssocID="{F6407812-AAE3-43A5-B5DC-C7B8399A19B3}" presName="rootComposite" presStyleCnt="0"/>
      <dgm:spPr/>
    </dgm:pt>
    <dgm:pt modelId="{D08E92D4-ACEF-4B89-90E3-553FDCE953C9}" type="pres">
      <dgm:prSet presAssocID="{F6407812-AAE3-43A5-B5DC-C7B8399A19B3}" presName="rootText" presStyleLbl="node2" presStyleIdx="3" presStyleCnt="6" custScaleX="108318" custScaleY="108318">
        <dgm:presLayoutVars>
          <dgm:chPref val="3"/>
        </dgm:presLayoutVars>
      </dgm:prSet>
      <dgm:spPr/>
    </dgm:pt>
    <dgm:pt modelId="{762E5EC9-9516-481E-AC2A-7F538425BFDF}" type="pres">
      <dgm:prSet presAssocID="{F6407812-AAE3-43A5-B5DC-C7B8399A19B3}" presName="rootConnector" presStyleLbl="node2" presStyleIdx="3" presStyleCnt="6"/>
      <dgm:spPr/>
    </dgm:pt>
    <dgm:pt modelId="{AAEC8DA1-2BB0-4C45-8960-04D36D6501F5}" type="pres">
      <dgm:prSet presAssocID="{F6407812-AAE3-43A5-B5DC-C7B8399A19B3}" presName="hierChild4" presStyleCnt="0"/>
      <dgm:spPr/>
    </dgm:pt>
    <dgm:pt modelId="{C620512F-977A-49B0-B012-415E6D49B956}" type="pres">
      <dgm:prSet presAssocID="{6DABDD89-1328-4D29-AF1B-AAA824E88818}" presName="Name37" presStyleLbl="parChTrans1D3" presStyleIdx="3" presStyleCnt="6"/>
      <dgm:spPr/>
    </dgm:pt>
    <dgm:pt modelId="{F3B766AD-8F72-42F2-8257-FD8EE130470C}" type="pres">
      <dgm:prSet presAssocID="{F86AEE15-7B17-4A45-9A36-FA35AD020584}" presName="hierRoot2" presStyleCnt="0">
        <dgm:presLayoutVars>
          <dgm:hierBranch val="init"/>
        </dgm:presLayoutVars>
      </dgm:prSet>
      <dgm:spPr/>
    </dgm:pt>
    <dgm:pt modelId="{A050C928-4A11-42AC-9FF1-51910DD2D43D}" type="pres">
      <dgm:prSet presAssocID="{F86AEE15-7B17-4A45-9A36-FA35AD020584}" presName="rootComposite" presStyleCnt="0"/>
      <dgm:spPr/>
    </dgm:pt>
    <dgm:pt modelId="{2D257ABB-AF93-4C85-84D3-437B5937E56A}" type="pres">
      <dgm:prSet presAssocID="{F86AEE15-7B17-4A45-9A36-FA35AD020584}" presName="rootText" presStyleLbl="node3" presStyleIdx="3" presStyleCnt="6" custScaleX="135397" custScaleY="43327">
        <dgm:presLayoutVars>
          <dgm:chPref val="3"/>
        </dgm:presLayoutVars>
      </dgm:prSet>
      <dgm:spPr/>
    </dgm:pt>
    <dgm:pt modelId="{7BF5CC9B-CC21-4F5F-9793-A5318276E8F3}" type="pres">
      <dgm:prSet presAssocID="{F86AEE15-7B17-4A45-9A36-FA35AD020584}" presName="rootConnector" presStyleLbl="node3" presStyleIdx="3" presStyleCnt="6"/>
      <dgm:spPr/>
    </dgm:pt>
    <dgm:pt modelId="{BA300B79-A731-4F3D-B4EC-5CCB043F3F69}" type="pres">
      <dgm:prSet presAssocID="{F86AEE15-7B17-4A45-9A36-FA35AD020584}" presName="hierChild4" presStyleCnt="0"/>
      <dgm:spPr/>
    </dgm:pt>
    <dgm:pt modelId="{109DB669-A01A-4837-BBFF-4848128CCD5E}" type="pres">
      <dgm:prSet presAssocID="{C997F739-D09E-455F-B620-461C140A4D07}" presName="Name37" presStyleLbl="parChTrans1D4" presStyleIdx="12" presStyleCnt="24"/>
      <dgm:spPr/>
    </dgm:pt>
    <dgm:pt modelId="{87260A2A-4B68-41BA-9414-1FE60FC37CA3}" type="pres">
      <dgm:prSet presAssocID="{571308E1-B461-4D43-9647-BF63C11CCE95}" presName="hierRoot2" presStyleCnt="0">
        <dgm:presLayoutVars>
          <dgm:hierBranch val="init"/>
        </dgm:presLayoutVars>
      </dgm:prSet>
      <dgm:spPr/>
    </dgm:pt>
    <dgm:pt modelId="{6342439D-F6E4-46B1-A026-B66CE16E8B7C}" type="pres">
      <dgm:prSet presAssocID="{571308E1-B461-4D43-9647-BF63C11CCE95}" presName="rootComposite" presStyleCnt="0"/>
      <dgm:spPr/>
    </dgm:pt>
    <dgm:pt modelId="{4A65DCBA-0AAF-4762-A44D-32641B164FE1}" type="pres">
      <dgm:prSet presAssocID="{571308E1-B461-4D43-9647-BF63C11CCE95}" presName="rootText" presStyleLbl="node4" presStyleIdx="12" presStyleCnt="24">
        <dgm:presLayoutVars>
          <dgm:chPref val="3"/>
        </dgm:presLayoutVars>
      </dgm:prSet>
      <dgm:spPr/>
    </dgm:pt>
    <dgm:pt modelId="{6D4AF4BA-8839-4277-A67E-B8B426B0A5D0}" type="pres">
      <dgm:prSet presAssocID="{571308E1-B461-4D43-9647-BF63C11CCE95}" presName="rootConnector" presStyleLbl="node4" presStyleIdx="12" presStyleCnt="24"/>
      <dgm:spPr/>
    </dgm:pt>
    <dgm:pt modelId="{1B7F61BF-D719-4F5A-B3FE-DA2889C9E881}" type="pres">
      <dgm:prSet presAssocID="{571308E1-B461-4D43-9647-BF63C11CCE95}" presName="hierChild4" presStyleCnt="0"/>
      <dgm:spPr/>
    </dgm:pt>
    <dgm:pt modelId="{EB2E0BA0-1EF3-4C03-BF01-6643B5F696F6}" type="pres">
      <dgm:prSet presAssocID="{215E6BE5-B231-4D3E-8CA8-4C4D3B766CBA}" presName="Name37" presStyleLbl="parChTrans1D4" presStyleIdx="13" presStyleCnt="24"/>
      <dgm:spPr/>
    </dgm:pt>
    <dgm:pt modelId="{9DC220DE-1FB8-4DF2-85A2-109BE5AB95BD}" type="pres">
      <dgm:prSet presAssocID="{96CB5F5D-1768-4BE1-83AB-C15E95F67E39}" presName="hierRoot2" presStyleCnt="0">
        <dgm:presLayoutVars>
          <dgm:hierBranch val="init"/>
        </dgm:presLayoutVars>
      </dgm:prSet>
      <dgm:spPr/>
    </dgm:pt>
    <dgm:pt modelId="{6631B0B2-5D76-4A97-ACBE-438B47C037CB}" type="pres">
      <dgm:prSet presAssocID="{96CB5F5D-1768-4BE1-83AB-C15E95F67E39}" presName="rootComposite" presStyleCnt="0"/>
      <dgm:spPr/>
    </dgm:pt>
    <dgm:pt modelId="{19E69D85-CF8C-4761-AB12-288AB75EF401}" type="pres">
      <dgm:prSet presAssocID="{96CB5F5D-1768-4BE1-83AB-C15E95F67E39}" presName="rootText" presStyleLbl="node4" presStyleIdx="13" presStyleCnt="24">
        <dgm:presLayoutVars>
          <dgm:chPref val="3"/>
        </dgm:presLayoutVars>
      </dgm:prSet>
      <dgm:spPr/>
    </dgm:pt>
    <dgm:pt modelId="{01E87911-CA3D-4A57-9AFE-6990FE91082D}" type="pres">
      <dgm:prSet presAssocID="{96CB5F5D-1768-4BE1-83AB-C15E95F67E39}" presName="rootConnector" presStyleLbl="node4" presStyleIdx="13" presStyleCnt="24"/>
      <dgm:spPr/>
    </dgm:pt>
    <dgm:pt modelId="{F028DE48-AB38-4A2E-BBBF-7ABCCD654999}" type="pres">
      <dgm:prSet presAssocID="{96CB5F5D-1768-4BE1-83AB-C15E95F67E39}" presName="hierChild4" presStyleCnt="0"/>
      <dgm:spPr/>
    </dgm:pt>
    <dgm:pt modelId="{C96203D5-B6B1-4B0C-A5EE-D5082381C710}" type="pres">
      <dgm:prSet presAssocID="{96CB5F5D-1768-4BE1-83AB-C15E95F67E39}" presName="hierChild5" presStyleCnt="0"/>
      <dgm:spPr/>
    </dgm:pt>
    <dgm:pt modelId="{B738C411-DB66-4216-8C73-3EDC03092D15}" type="pres">
      <dgm:prSet presAssocID="{571308E1-B461-4D43-9647-BF63C11CCE95}" presName="hierChild5" presStyleCnt="0"/>
      <dgm:spPr/>
    </dgm:pt>
    <dgm:pt modelId="{E61E0482-4B4D-4094-991C-86103B1DBABC}" type="pres">
      <dgm:prSet presAssocID="{DA28D18F-7CEF-4AAC-ADC6-41A21FB9040A}" presName="Name37" presStyleLbl="parChTrans1D4" presStyleIdx="14" presStyleCnt="24"/>
      <dgm:spPr/>
    </dgm:pt>
    <dgm:pt modelId="{087B2E0E-B773-4CBD-BBDF-F0051C5DBB91}" type="pres">
      <dgm:prSet presAssocID="{FE875432-60E5-4236-8EA7-AD931E696B77}" presName="hierRoot2" presStyleCnt="0">
        <dgm:presLayoutVars>
          <dgm:hierBranch val="init"/>
        </dgm:presLayoutVars>
      </dgm:prSet>
      <dgm:spPr/>
    </dgm:pt>
    <dgm:pt modelId="{0FC80916-1C11-4394-8DFE-12D7DF95B180}" type="pres">
      <dgm:prSet presAssocID="{FE875432-60E5-4236-8EA7-AD931E696B77}" presName="rootComposite" presStyleCnt="0"/>
      <dgm:spPr/>
    </dgm:pt>
    <dgm:pt modelId="{AC27D87E-5C91-46D5-89BC-F974EC05FD89}" type="pres">
      <dgm:prSet presAssocID="{FE875432-60E5-4236-8EA7-AD931E696B77}" presName="rootText" presStyleLbl="node4" presStyleIdx="14" presStyleCnt="24">
        <dgm:presLayoutVars>
          <dgm:chPref val="3"/>
        </dgm:presLayoutVars>
      </dgm:prSet>
      <dgm:spPr/>
    </dgm:pt>
    <dgm:pt modelId="{BA4EE7C9-1AFC-44AF-AE7D-7351ACA7952B}" type="pres">
      <dgm:prSet presAssocID="{FE875432-60E5-4236-8EA7-AD931E696B77}" presName="rootConnector" presStyleLbl="node4" presStyleIdx="14" presStyleCnt="24"/>
      <dgm:spPr/>
    </dgm:pt>
    <dgm:pt modelId="{5F6D0DD4-C1EB-4476-93BF-6B605C6429E0}" type="pres">
      <dgm:prSet presAssocID="{FE875432-60E5-4236-8EA7-AD931E696B77}" presName="hierChild4" presStyleCnt="0"/>
      <dgm:spPr/>
    </dgm:pt>
    <dgm:pt modelId="{DB788C7E-2DDD-4623-AC5D-33E62D568D63}" type="pres">
      <dgm:prSet presAssocID="{88D3CEA3-A877-42A6-8BDD-7D8023B23370}" presName="Name37" presStyleLbl="parChTrans1D4" presStyleIdx="15" presStyleCnt="24"/>
      <dgm:spPr/>
    </dgm:pt>
    <dgm:pt modelId="{44281FF6-8D46-4DE9-8C36-22B85F5DF737}" type="pres">
      <dgm:prSet presAssocID="{39CF60F1-E553-4D84-8B79-EAEF71ADF0D3}" presName="hierRoot2" presStyleCnt="0">
        <dgm:presLayoutVars>
          <dgm:hierBranch val="init"/>
        </dgm:presLayoutVars>
      </dgm:prSet>
      <dgm:spPr/>
    </dgm:pt>
    <dgm:pt modelId="{F806106E-4C66-4876-9B58-F6AF43F5546E}" type="pres">
      <dgm:prSet presAssocID="{39CF60F1-E553-4D84-8B79-EAEF71ADF0D3}" presName="rootComposite" presStyleCnt="0"/>
      <dgm:spPr/>
    </dgm:pt>
    <dgm:pt modelId="{3962A412-74B1-406A-BEA4-755E08C3872E}" type="pres">
      <dgm:prSet presAssocID="{39CF60F1-E553-4D84-8B79-EAEF71ADF0D3}" presName="rootText" presStyleLbl="node4" presStyleIdx="15" presStyleCnt="24">
        <dgm:presLayoutVars>
          <dgm:chPref val="3"/>
        </dgm:presLayoutVars>
      </dgm:prSet>
      <dgm:spPr/>
    </dgm:pt>
    <dgm:pt modelId="{4CA1C5AB-43B6-47A0-8B59-F385A76D1433}" type="pres">
      <dgm:prSet presAssocID="{39CF60F1-E553-4D84-8B79-EAEF71ADF0D3}" presName="rootConnector" presStyleLbl="node4" presStyleIdx="15" presStyleCnt="24"/>
      <dgm:spPr/>
    </dgm:pt>
    <dgm:pt modelId="{464E7F58-AFDF-45EA-9714-BC65E83ACC6F}" type="pres">
      <dgm:prSet presAssocID="{39CF60F1-E553-4D84-8B79-EAEF71ADF0D3}" presName="hierChild4" presStyleCnt="0"/>
      <dgm:spPr/>
    </dgm:pt>
    <dgm:pt modelId="{A015F80F-6683-4AFD-A737-8E0D291D3306}" type="pres">
      <dgm:prSet presAssocID="{39CF60F1-E553-4D84-8B79-EAEF71ADF0D3}" presName="hierChild5" presStyleCnt="0"/>
      <dgm:spPr/>
    </dgm:pt>
    <dgm:pt modelId="{0E4D2162-9A2C-41A2-93F5-1EAF51DA02E3}" type="pres">
      <dgm:prSet presAssocID="{FE875432-60E5-4236-8EA7-AD931E696B77}" presName="hierChild5" presStyleCnt="0"/>
      <dgm:spPr/>
    </dgm:pt>
    <dgm:pt modelId="{A0B8E3BB-E09F-4972-9DBA-D30D7828A5E2}" type="pres">
      <dgm:prSet presAssocID="{F86AEE15-7B17-4A45-9A36-FA35AD020584}" presName="hierChild5" presStyleCnt="0"/>
      <dgm:spPr/>
    </dgm:pt>
    <dgm:pt modelId="{3C2BB057-080B-4F4F-9A05-75BFAF8AF556}" type="pres">
      <dgm:prSet presAssocID="{F6407812-AAE3-43A5-B5DC-C7B8399A19B3}" presName="hierChild5" presStyleCnt="0"/>
      <dgm:spPr/>
    </dgm:pt>
    <dgm:pt modelId="{BE339D2F-F9F3-43E7-BD39-34DD7496AE47}" type="pres">
      <dgm:prSet presAssocID="{D974A043-15CD-4C21-B459-406AEDC01D07}" presName="Name37" presStyleLbl="parChTrans1D2" presStyleIdx="4" presStyleCnt="6"/>
      <dgm:spPr/>
    </dgm:pt>
    <dgm:pt modelId="{96112F60-B937-4B28-8734-76E27AF28816}" type="pres">
      <dgm:prSet presAssocID="{07CE9D08-ADD7-48AD-8A79-34F80852B143}" presName="hierRoot2" presStyleCnt="0">
        <dgm:presLayoutVars>
          <dgm:hierBranch val="init"/>
        </dgm:presLayoutVars>
      </dgm:prSet>
      <dgm:spPr/>
    </dgm:pt>
    <dgm:pt modelId="{6D55BA8A-C1CA-41CC-8890-9498B18AC46D}" type="pres">
      <dgm:prSet presAssocID="{07CE9D08-ADD7-48AD-8A79-34F80852B143}" presName="rootComposite" presStyleCnt="0"/>
      <dgm:spPr/>
    </dgm:pt>
    <dgm:pt modelId="{C1118551-C963-4A8F-A427-185771862860}" type="pres">
      <dgm:prSet presAssocID="{07CE9D08-ADD7-48AD-8A79-34F80852B143}" presName="rootText" presStyleLbl="node2" presStyleIdx="4" presStyleCnt="6" custScaleX="108318" custScaleY="108318">
        <dgm:presLayoutVars>
          <dgm:chPref val="3"/>
        </dgm:presLayoutVars>
      </dgm:prSet>
      <dgm:spPr/>
    </dgm:pt>
    <dgm:pt modelId="{EBDF9E57-44A8-4ECC-9FDB-2BF431F405AD}" type="pres">
      <dgm:prSet presAssocID="{07CE9D08-ADD7-48AD-8A79-34F80852B143}" presName="rootConnector" presStyleLbl="node2" presStyleIdx="4" presStyleCnt="6"/>
      <dgm:spPr/>
    </dgm:pt>
    <dgm:pt modelId="{91F333E8-C4DC-475A-827B-9C7BF5D6856E}" type="pres">
      <dgm:prSet presAssocID="{07CE9D08-ADD7-48AD-8A79-34F80852B143}" presName="hierChild4" presStyleCnt="0"/>
      <dgm:spPr/>
    </dgm:pt>
    <dgm:pt modelId="{A40454A1-87F4-423A-87B1-5E47703D8A42}" type="pres">
      <dgm:prSet presAssocID="{47D28129-1FB7-4CF8-ACC2-C2C1C6D76BE0}" presName="Name37" presStyleLbl="parChTrans1D3" presStyleIdx="4" presStyleCnt="6"/>
      <dgm:spPr/>
    </dgm:pt>
    <dgm:pt modelId="{B5600685-4F66-4E0C-963E-C7B4CB9164B8}" type="pres">
      <dgm:prSet presAssocID="{56D18A89-0CD9-451A-8358-759C30350293}" presName="hierRoot2" presStyleCnt="0">
        <dgm:presLayoutVars>
          <dgm:hierBranch val="init"/>
        </dgm:presLayoutVars>
      </dgm:prSet>
      <dgm:spPr/>
    </dgm:pt>
    <dgm:pt modelId="{0AE8FA04-60E3-4394-9538-A58C3CDBBE98}" type="pres">
      <dgm:prSet presAssocID="{56D18A89-0CD9-451A-8358-759C30350293}" presName="rootComposite" presStyleCnt="0"/>
      <dgm:spPr/>
    </dgm:pt>
    <dgm:pt modelId="{3D6FDA05-CF48-49D4-9469-D5102DC47B59}" type="pres">
      <dgm:prSet presAssocID="{56D18A89-0CD9-451A-8358-759C30350293}" presName="rootText" presStyleLbl="node3" presStyleIdx="4" presStyleCnt="6" custScaleX="135397" custScaleY="43327">
        <dgm:presLayoutVars>
          <dgm:chPref val="3"/>
        </dgm:presLayoutVars>
      </dgm:prSet>
      <dgm:spPr/>
    </dgm:pt>
    <dgm:pt modelId="{E8F0265E-D80A-48D7-BE99-C755A45ED588}" type="pres">
      <dgm:prSet presAssocID="{56D18A89-0CD9-451A-8358-759C30350293}" presName="rootConnector" presStyleLbl="node3" presStyleIdx="4" presStyleCnt="6"/>
      <dgm:spPr/>
    </dgm:pt>
    <dgm:pt modelId="{DE02C009-700B-4800-9FCC-79710BF87695}" type="pres">
      <dgm:prSet presAssocID="{56D18A89-0CD9-451A-8358-759C30350293}" presName="hierChild4" presStyleCnt="0"/>
      <dgm:spPr/>
    </dgm:pt>
    <dgm:pt modelId="{90E8F159-90AB-4C20-9A3C-C12111BE12FA}" type="pres">
      <dgm:prSet presAssocID="{C48E42EB-410D-4770-A44B-78FE59E17EDB}" presName="Name37" presStyleLbl="parChTrans1D4" presStyleIdx="16" presStyleCnt="24"/>
      <dgm:spPr/>
    </dgm:pt>
    <dgm:pt modelId="{35CB061B-63F1-43B5-A397-5CABD8C0FB5D}" type="pres">
      <dgm:prSet presAssocID="{746FEB4A-B696-4AEF-B977-2B34519614F8}" presName="hierRoot2" presStyleCnt="0">
        <dgm:presLayoutVars>
          <dgm:hierBranch val="init"/>
        </dgm:presLayoutVars>
      </dgm:prSet>
      <dgm:spPr/>
    </dgm:pt>
    <dgm:pt modelId="{326ED20F-75DB-4D1F-A224-9896B9D66D3D}" type="pres">
      <dgm:prSet presAssocID="{746FEB4A-B696-4AEF-B977-2B34519614F8}" presName="rootComposite" presStyleCnt="0"/>
      <dgm:spPr/>
    </dgm:pt>
    <dgm:pt modelId="{87F0E037-0A75-4982-B58A-FA6A4309126B}" type="pres">
      <dgm:prSet presAssocID="{746FEB4A-B696-4AEF-B977-2B34519614F8}" presName="rootText" presStyleLbl="node4" presStyleIdx="16" presStyleCnt="24">
        <dgm:presLayoutVars>
          <dgm:chPref val="3"/>
        </dgm:presLayoutVars>
      </dgm:prSet>
      <dgm:spPr/>
    </dgm:pt>
    <dgm:pt modelId="{26D3E648-F15C-416F-9D57-8B1BD913915B}" type="pres">
      <dgm:prSet presAssocID="{746FEB4A-B696-4AEF-B977-2B34519614F8}" presName="rootConnector" presStyleLbl="node4" presStyleIdx="16" presStyleCnt="24"/>
      <dgm:spPr/>
    </dgm:pt>
    <dgm:pt modelId="{D559B145-8A91-43F8-9B5F-9D0A6E941510}" type="pres">
      <dgm:prSet presAssocID="{746FEB4A-B696-4AEF-B977-2B34519614F8}" presName="hierChild4" presStyleCnt="0"/>
      <dgm:spPr/>
    </dgm:pt>
    <dgm:pt modelId="{7DAFC8D6-0AC0-472B-81A1-F82377CD4751}" type="pres">
      <dgm:prSet presAssocID="{B5D96CB9-D5B2-4886-9A1F-5B4378E25D21}" presName="Name37" presStyleLbl="parChTrans1D4" presStyleIdx="17" presStyleCnt="24"/>
      <dgm:spPr/>
    </dgm:pt>
    <dgm:pt modelId="{A6EA63B5-39BE-466B-B4E5-BD616687C45D}" type="pres">
      <dgm:prSet presAssocID="{64F8E58D-01F8-46A0-A783-823FCEB85914}" presName="hierRoot2" presStyleCnt="0">
        <dgm:presLayoutVars>
          <dgm:hierBranch val="init"/>
        </dgm:presLayoutVars>
      </dgm:prSet>
      <dgm:spPr/>
    </dgm:pt>
    <dgm:pt modelId="{A3472CA3-C163-4FA9-B8F3-C921321C2C63}" type="pres">
      <dgm:prSet presAssocID="{64F8E58D-01F8-46A0-A783-823FCEB85914}" presName="rootComposite" presStyleCnt="0"/>
      <dgm:spPr/>
    </dgm:pt>
    <dgm:pt modelId="{88FD69EF-6A6E-48F4-A5BD-486EC6FB92D7}" type="pres">
      <dgm:prSet presAssocID="{64F8E58D-01F8-46A0-A783-823FCEB85914}" presName="rootText" presStyleLbl="node4" presStyleIdx="17" presStyleCnt="24">
        <dgm:presLayoutVars>
          <dgm:chPref val="3"/>
        </dgm:presLayoutVars>
      </dgm:prSet>
      <dgm:spPr/>
    </dgm:pt>
    <dgm:pt modelId="{2F240813-087F-483B-886F-EC758D0D64C3}" type="pres">
      <dgm:prSet presAssocID="{64F8E58D-01F8-46A0-A783-823FCEB85914}" presName="rootConnector" presStyleLbl="node4" presStyleIdx="17" presStyleCnt="24"/>
      <dgm:spPr/>
    </dgm:pt>
    <dgm:pt modelId="{C6A3ECA1-F257-480D-AEFA-E0217A61C492}" type="pres">
      <dgm:prSet presAssocID="{64F8E58D-01F8-46A0-A783-823FCEB85914}" presName="hierChild4" presStyleCnt="0"/>
      <dgm:spPr/>
    </dgm:pt>
    <dgm:pt modelId="{5E034DF0-48C0-4986-A11F-4F4B5F036F8B}" type="pres">
      <dgm:prSet presAssocID="{64F8E58D-01F8-46A0-A783-823FCEB85914}" presName="hierChild5" presStyleCnt="0"/>
      <dgm:spPr/>
    </dgm:pt>
    <dgm:pt modelId="{C93A8D20-E3F3-445C-AECA-2C769CCD4D46}" type="pres">
      <dgm:prSet presAssocID="{746FEB4A-B696-4AEF-B977-2B34519614F8}" presName="hierChild5" presStyleCnt="0"/>
      <dgm:spPr/>
    </dgm:pt>
    <dgm:pt modelId="{B273DC24-CFBC-4D5A-AA2C-AD9A0C30E2D2}" type="pres">
      <dgm:prSet presAssocID="{907B545F-D16E-454B-AEE8-3F76C112746E}" presName="Name37" presStyleLbl="parChTrans1D4" presStyleIdx="18" presStyleCnt="24"/>
      <dgm:spPr/>
    </dgm:pt>
    <dgm:pt modelId="{60E52392-8392-4E45-AB88-014A6F73C51D}" type="pres">
      <dgm:prSet presAssocID="{2852BF0E-CC16-4EB2-BE60-3CB501592C52}" presName="hierRoot2" presStyleCnt="0">
        <dgm:presLayoutVars>
          <dgm:hierBranch val="init"/>
        </dgm:presLayoutVars>
      </dgm:prSet>
      <dgm:spPr/>
    </dgm:pt>
    <dgm:pt modelId="{3788DAD4-8A24-4D9C-98EC-BACC06082F6E}" type="pres">
      <dgm:prSet presAssocID="{2852BF0E-CC16-4EB2-BE60-3CB501592C52}" presName="rootComposite" presStyleCnt="0"/>
      <dgm:spPr/>
    </dgm:pt>
    <dgm:pt modelId="{AF2D0DC5-950B-4D43-AAEB-DD0100955396}" type="pres">
      <dgm:prSet presAssocID="{2852BF0E-CC16-4EB2-BE60-3CB501592C52}" presName="rootText" presStyleLbl="node4" presStyleIdx="18" presStyleCnt="24">
        <dgm:presLayoutVars>
          <dgm:chPref val="3"/>
        </dgm:presLayoutVars>
      </dgm:prSet>
      <dgm:spPr/>
    </dgm:pt>
    <dgm:pt modelId="{6F2BFE1C-9377-4F0E-8BDC-A06CD81F0EA1}" type="pres">
      <dgm:prSet presAssocID="{2852BF0E-CC16-4EB2-BE60-3CB501592C52}" presName="rootConnector" presStyleLbl="node4" presStyleIdx="18" presStyleCnt="24"/>
      <dgm:spPr/>
    </dgm:pt>
    <dgm:pt modelId="{E2C11678-A363-4330-93CE-2BD8511E46BD}" type="pres">
      <dgm:prSet presAssocID="{2852BF0E-CC16-4EB2-BE60-3CB501592C52}" presName="hierChild4" presStyleCnt="0"/>
      <dgm:spPr/>
    </dgm:pt>
    <dgm:pt modelId="{392FB563-E061-4D10-9615-7B834DF09065}" type="pres">
      <dgm:prSet presAssocID="{60AACC0D-5775-4B04-976A-69E455B418F4}" presName="Name37" presStyleLbl="parChTrans1D4" presStyleIdx="19" presStyleCnt="24"/>
      <dgm:spPr/>
    </dgm:pt>
    <dgm:pt modelId="{99BF6059-D77A-4E25-ADA2-E524F0398337}" type="pres">
      <dgm:prSet presAssocID="{17411BF3-9845-4741-9011-0A5F65E6742E}" presName="hierRoot2" presStyleCnt="0">
        <dgm:presLayoutVars>
          <dgm:hierBranch val="init"/>
        </dgm:presLayoutVars>
      </dgm:prSet>
      <dgm:spPr/>
    </dgm:pt>
    <dgm:pt modelId="{A5A5107D-CD92-41C6-82EF-6AC392B5EC9C}" type="pres">
      <dgm:prSet presAssocID="{17411BF3-9845-4741-9011-0A5F65E6742E}" presName="rootComposite" presStyleCnt="0"/>
      <dgm:spPr/>
    </dgm:pt>
    <dgm:pt modelId="{64840E0A-5983-49E0-A822-4E5A2EB9F52A}" type="pres">
      <dgm:prSet presAssocID="{17411BF3-9845-4741-9011-0A5F65E6742E}" presName="rootText" presStyleLbl="node4" presStyleIdx="19" presStyleCnt="24">
        <dgm:presLayoutVars>
          <dgm:chPref val="3"/>
        </dgm:presLayoutVars>
      </dgm:prSet>
      <dgm:spPr/>
    </dgm:pt>
    <dgm:pt modelId="{5406B0FE-4C88-4A1D-B15D-651BB733562A}" type="pres">
      <dgm:prSet presAssocID="{17411BF3-9845-4741-9011-0A5F65E6742E}" presName="rootConnector" presStyleLbl="node4" presStyleIdx="19" presStyleCnt="24"/>
      <dgm:spPr/>
    </dgm:pt>
    <dgm:pt modelId="{A94D071D-8F34-4D2E-839B-1298196AEC43}" type="pres">
      <dgm:prSet presAssocID="{17411BF3-9845-4741-9011-0A5F65E6742E}" presName="hierChild4" presStyleCnt="0"/>
      <dgm:spPr/>
    </dgm:pt>
    <dgm:pt modelId="{A4F09AFA-D0FF-480F-8C37-1D266597181E}" type="pres">
      <dgm:prSet presAssocID="{17411BF3-9845-4741-9011-0A5F65E6742E}" presName="hierChild5" presStyleCnt="0"/>
      <dgm:spPr/>
    </dgm:pt>
    <dgm:pt modelId="{F598B236-3C06-4F13-9F23-9F87530E3DBF}" type="pres">
      <dgm:prSet presAssocID="{2852BF0E-CC16-4EB2-BE60-3CB501592C52}" presName="hierChild5" presStyleCnt="0"/>
      <dgm:spPr/>
    </dgm:pt>
    <dgm:pt modelId="{AEF5E320-1A8F-4FEE-8240-C2D067E87E59}" type="pres">
      <dgm:prSet presAssocID="{56D18A89-0CD9-451A-8358-759C30350293}" presName="hierChild5" presStyleCnt="0"/>
      <dgm:spPr/>
    </dgm:pt>
    <dgm:pt modelId="{CF8F0191-7A14-4B79-9A83-CBFA7300E91E}" type="pres">
      <dgm:prSet presAssocID="{07CE9D08-ADD7-48AD-8A79-34F80852B143}" presName="hierChild5" presStyleCnt="0"/>
      <dgm:spPr/>
    </dgm:pt>
    <dgm:pt modelId="{219B3117-9CA1-44A5-A2F5-EED61DA0E038}" type="pres">
      <dgm:prSet presAssocID="{F841E676-7758-4BE4-B969-67CA8E9211A2}" presName="Name37" presStyleLbl="parChTrans1D2" presStyleIdx="5" presStyleCnt="6"/>
      <dgm:spPr/>
    </dgm:pt>
    <dgm:pt modelId="{C7B45999-8FF0-41BA-98FF-F658B2CD5080}" type="pres">
      <dgm:prSet presAssocID="{5F2444DB-7D25-4755-BC97-B97ADB11D217}" presName="hierRoot2" presStyleCnt="0">
        <dgm:presLayoutVars>
          <dgm:hierBranch val="init"/>
        </dgm:presLayoutVars>
      </dgm:prSet>
      <dgm:spPr/>
    </dgm:pt>
    <dgm:pt modelId="{B050633A-9822-42CF-B3BD-729518AB821D}" type="pres">
      <dgm:prSet presAssocID="{5F2444DB-7D25-4755-BC97-B97ADB11D217}" presName="rootComposite" presStyleCnt="0"/>
      <dgm:spPr/>
    </dgm:pt>
    <dgm:pt modelId="{5A72FD38-0C27-4BB9-BB82-C8D2E37763CD}" type="pres">
      <dgm:prSet presAssocID="{5F2444DB-7D25-4755-BC97-B97ADB11D217}" presName="rootText" presStyleLbl="node2" presStyleIdx="5" presStyleCnt="6" custScaleX="108318" custScaleY="108318">
        <dgm:presLayoutVars>
          <dgm:chPref val="3"/>
        </dgm:presLayoutVars>
      </dgm:prSet>
      <dgm:spPr/>
    </dgm:pt>
    <dgm:pt modelId="{3781BCF6-5DB5-4499-941E-55103AF5A42D}" type="pres">
      <dgm:prSet presAssocID="{5F2444DB-7D25-4755-BC97-B97ADB11D217}" presName="rootConnector" presStyleLbl="node2" presStyleIdx="5" presStyleCnt="6"/>
      <dgm:spPr/>
    </dgm:pt>
    <dgm:pt modelId="{69F2A5D0-0212-4451-BBF9-FB2F66CA119B}" type="pres">
      <dgm:prSet presAssocID="{5F2444DB-7D25-4755-BC97-B97ADB11D217}" presName="hierChild4" presStyleCnt="0"/>
      <dgm:spPr/>
    </dgm:pt>
    <dgm:pt modelId="{C92DB363-C852-4C11-9B1A-604F8D2879F2}" type="pres">
      <dgm:prSet presAssocID="{D8CD908B-48B3-4256-8A07-A5616862B6BB}" presName="Name37" presStyleLbl="parChTrans1D3" presStyleIdx="5" presStyleCnt="6"/>
      <dgm:spPr/>
    </dgm:pt>
    <dgm:pt modelId="{7EC17774-6733-4F90-B4A6-D9DDC39186B4}" type="pres">
      <dgm:prSet presAssocID="{E6F8F1BE-AF58-411B-8F96-CF39F90FE2FA}" presName="hierRoot2" presStyleCnt="0">
        <dgm:presLayoutVars>
          <dgm:hierBranch val="init"/>
        </dgm:presLayoutVars>
      </dgm:prSet>
      <dgm:spPr/>
    </dgm:pt>
    <dgm:pt modelId="{A7A78862-0388-4ED8-BEF2-0628520DAF9E}" type="pres">
      <dgm:prSet presAssocID="{E6F8F1BE-AF58-411B-8F96-CF39F90FE2FA}" presName="rootComposite" presStyleCnt="0"/>
      <dgm:spPr/>
    </dgm:pt>
    <dgm:pt modelId="{0E6C55A5-2AE6-4A71-B2B0-77D0F5412EA6}" type="pres">
      <dgm:prSet presAssocID="{E6F8F1BE-AF58-411B-8F96-CF39F90FE2FA}" presName="rootText" presStyleLbl="node3" presStyleIdx="5" presStyleCnt="6" custScaleX="133140" custScaleY="43327">
        <dgm:presLayoutVars>
          <dgm:chPref val="3"/>
        </dgm:presLayoutVars>
      </dgm:prSet>
      <dgm:spPr/>
    </dgm:pt>
    <dgm:pt modelId="{D32E62F4-D47C-4151-8653-8908537A5E23}" type="pres">
      <dgm:prSet presAssocID="{E6F8F1BE-AF58-411B-8F96-CF39F90FE2FA}" presName="rootConnector" presStyleLbl="node3" presStyleIdx="5" presStyleCnt="6"/>
      <dgm:spPr/>
    </dgm:pt>
    <dgm:pt modelId="{57AE13BD-61F8-4AAE-ACA7-4E317BDE13BE}" type="pres">
      <dgm:prSet presAssocID="{E6F8F1BE-AF58-411B-8F96-CF39F90FE2FA}" presName="hierChild4" presStyleCnt="0"/>
      <dgm:spPr/>
    </dgm:pt>
    <dgm:pt modelId="{E02702B6-A32E-4A1C-8A3C-3126697E3728}" type="pres">
      <dgm:prSet presAssocID="{BD15130A-3FB3-44BF-9385-6E91E0E5D749}" presName="Name37" presStyleLbl="parChTrans1D4" presStyleIdx="20" presStyleCnt="24"/>
      <dgm:spPr/>
    </dgm:pt>
    <dgm:pt modelId="{3065CFB9-846E-405A-BD2A-6B0438865FD8}" type="pres">
      <dgm:prSet presAssocID="{B14BC14E-00C9-47BC-8E03-B15F9F89AFF5}" presName="hierRoot2" presStyleCnt="0">
        <dgm:presLayoutVars>
          <dgm:hierBranch val="init"/>
        </dgm:presLayoutVars>
      </dgm:prSet>
      <dgm:spPr/>
    </dgm:pt>
    <dgm:pt modelId="{F3E27A29-1DCE-4B23-AC18-E3ED1A1A20B4}" type="pres">
      <dgm:prSet presAssocID="{B14BC14E-00C9-47BC-8E03-B15F9F89AFF5}" presName="rootComposite" presStyleCnt="0"/>
      <dgm:spPr/>
    </dgm:pt>
    <dgm:pt modelId="{3EBAF66F-E68E-4AC3-852C-0E67D31B88CD}" type="pres">
      <dgm:prSet presAssocID="{B14BC14E-00C9-47BC-8E03-B15F9F89AFF5}" presName="rootText" presStyleLbl="node4" presStyleIdx="20" presStyleCnt="24">
        <dgm:presLayoutVars>
          <dgm:chPref val="3"/>
        </dgm:presLayoutVars>
      </dgm:prSet>
      <dgm:spPr/>
    </dgm:pt>
    <dgm:pt modelId="{19D46B8B-4D44-4F7F-AFD6-AA91EE4C5B41}" type="pres">
      <dgm:prSet presAssocID="{B14BC14E-00C9-47BC-8E03-B15F9F89AFF5}" presName="rootConnector" presStyleLbl="node4" presStyleIdx="20" presStyleCnt="24"/>
      <dgm:spPr/>
    </dgm:pt>
    <dgm:pt modelId="{8064E803-FC61-4AF5-9B85-D48E37324876}" type="pres">
      <dgm:prSet presAssocID="{B14BC14E-00C9-47BC-8E03-B15F9F89AFF5}" presName="hierChild4" presStyleCnt="0"/>
      <dgm:spPr/>
    </dgm:pt>
    <dgm:pt modelId="{47447144-B369-4D67-A1A5-711C05F012AC}" type="pres">
      <dgm:prSet presAssocID="{43EE9B79-C61A-4AB5-8C02-4798037FBA72}" presName="Name37" presStyleLbl="parChTrans1D4" presStyleIdx="21" presStyleCnt="24"/>
      <dgm:spPr/>
    </dgm:pt>
    <dgm:pt modelId="{0F21CEBB-0F9C-4E28-B0B4-7E9C9B978024}" type="pres">
      <dgm:prSet presAssocID="{7CD40E0B-E04E-492B-87AB-339CAE60828E}" presName="hierRoot2" presStyleCnt="0">
        <dgm:presLayoutVars>
          <dgm:hierBranch val="init"/>
        </dgm:presLayoutVars>
      </dgm:prSet>
      <dgm:spPr/>
    </dgm:pt>
    <dgm:pt modelId="{7F21946A-3BB1-4C3E-BAD0-688D77D8425C}" type="pres">
      <dgm:prSet presAssocID="{7CD40E0B-E04E-492B-87AB-339CAE60828E}" presName="rootComposite" presStyleCnt="0"/>
      <dgm:spPr/>
    </dgm:pt>
    <dgm:pt modelId="{C096B98B-CCFF-46C2-B3F3-B0BBEED406F0}" type="pres">
      <dgm:prSet presAssocID="{7CD40E0B-E04E-492B-87AB-339CAE60828E}" presName="rootText" presStyleLbl="node4" presStyleIdx="21" presStyleCnt="24">
        <dgm:presLayoutVars>
          <dgm:chPref val="3"/>
        </dgm:presLayoutVars>
      </dgm:prSet>
      <dgm:spPr/>
    </dgm:pt>
    <dgm:pt modelId="{E5E6BEB6-E720-48A9-AE6A-0634F8D425ED}" type="pres">
      <dgm:prSet presAssocID="{7CD40E0B-E04E-492B-87AB-339CAE60828E}" presName="rootConnector" presStyleLbl="node4" presStyleIdx="21" presStyleCnt="24"/>
      <dgm:spPr/>
    </dgm:pt>
    <dgm:pt modelId="{526C1AB9-35E1-4AAE-A47A-5700D401B587}" type="pres">
      <dgm:prSet presAssocID="{7CD40E0B-E04E-492B-87AB-339CAE60828E}" presName="hierChild4" presStyleCnt="0"/>
      <dgm:spPr/>
    </dgm:pt>
    <dgm:pt modelId="{D6CFD155-DF7D-4AFC-BF51-B15335F0F37F}" type="pres">
      <dgm:prSet presAssocID="{7CD40E0B-E04E-492B-87AB-339CAE60828E}" presName="hierChild5" presStyleCnt="0"/>
      <dgm:spPr/>
    </dgm:pt>
    <dgm:pt modelId="{A79617AF-8443-4543-9114-F521DC67C746}" type="pres">
      <dgm:prSet presAssocID="{B14BC14E-00C9-47BC-8E03-B15F9F89AFF5}" presName="hierChild5" presStyleCnt="0"/>
      <dgm:spPr/>
    </dgm:pt>
    <dgm:pt modelId="{D523F1B7-590F-4A06-B93C-7C57EB430988}" type="pres">
      <dgm:prSet presAssocID="{8BCCDB7E-7E04-4EA3-9B90-8A00FF7AD51C}" presName="Name37" presStyleLbl="parChTrans1D4" presStyleIdx="22" presStyleCnt="24"/>
      <dgm:spPr/>
    </dgm:pt>
    <dgm:pt modelId="{A31649F4-2D73-48A1-A30B-C03E516733DD}" type="pres">
      <dgm:prSet presAssocID="{495EDCC7-1763-4C59-9706-9FDAB9A3B1BF}" presName="hierRoot2" presStyleCnt="0">
        <dgm:presLayoutVars>
          <dgm:hierBranch val="init"/>
        </dgm:presLayoutVars>
      </dgm:prSet>
      <dgm:spPr/>
    </dgm:pt>
    <dgm:pt modelId="{9EFC165D-02E1-4B88-80F0-8EB3F167C38C}" type="pres">
      <dgm:prSet presAssocID="{495EDCC7-1763-4C59-9706-9FDAB9A3B1BF}" presName="rootComposite" presStyleCnt="0"/>
      <dgm:spPr/>
    </dgm:pt>
    <dgm:pt modelId="{82CE26C2-8980-4C5E-8CFA-61E79C2F3C88}" type="pres">
      <dgm:prSet presAssocID="{495EDCC7-1763-4C59-9706-9FDAB9A3B1BF}" presName="rootText" presStyleLbl="node4" presStyleIdx="22" presStyleCnt="24">
        <dgm:presLayoutVars>
          <dgm:chPref val="3"/>
        </dgm:presLayoutVars>
      </dgm:prSet>
      <dgm:spPr/>
    </dgm:pt>
    <dgm:pt modelId="{669C3BB0-834F-454A-B6AC-2F9185FE0567}" type="pres">
      <dgm:prSet presAssocID="{495EDCC7-1763-4C59-9706-9FDAB9A3B1BF}" presName="rootConnector" presStyleLbl="node4" presStyleIdx="22" presStyleCnt="24"/>
      <dgm:spPr/>
    </dgm:pt>
    <dgm:pt modelId="{BBEF80DD-6FC6-4BF0-9355-8D52FEA5846D}" type="pres">
      <dgm:prSet presAssocID="{495EDCC7-1763-4C59-9706-9FDAB9A3B1BF}" presName="hierChild4" presStyleCnt="0"/>
      <dgm:spPr/>
    </dgm:pt>
    <dgm:pt modelId="{C5FC5FD7-4530-4C58-B273-6FA1BB5A04FD}" type="pres">
      <dgm:prSet presAssocID="{BF6FF8C2-E80F-492D-8E87-BCBA7F37534F}" presName="Name37" presStyleLbl="parChTrans1D4" presStyleIdx="23" presStyleCnt="24"/>
      <dgm:spPr/>
    </dgm:pt>
    <dgm:pt modelId="{09E02F89-B3A8-444F-BD3D-6A8F2F123422}" type="pres">
      <dgm:prSet presAssocID="{28F47CD2-0044-4720-9473-1EBD4097E226}" presName="hierRoot2" presStyleCnt="0">
        <dgm:presLayoutVars>
          <dgm:hierBranch val="init"/>
        </dgm:presLayoutVars>
      </dgm:prSet>
      <dgm:spPr/>
    </dgm:pt>
    <dgm:pt modelId="{E21111D8-E409-44E3-ADB9-707AE732ED37}" type="pres">
      <dgm:prSet presAssocID="{28F47CD2-0044-4720-9473-1EBD4097E226}" presName="rootComposite" presStyleCnt="0"/>
      <dgm:spPr/>
    </dgm:pt>
    <dgm:pt modelId="{EC350751-99F6-44E2-9093-3B48B681BF08}" type="pres">
      <dgm:prSet presAssocID="{28F47CD2-0044-4720-9473-1EBD4097E226}" presName="rootText" presStyleLbl="node4" presStyleIdx="23" presStyleCnt="24">
        <dgm:presLayoutVars>
          <dgm:chPref val="3"/>
        </dgm:presLayoutVars>
      </dgm:prSet>
      <dgm:spPr/>
    </dgm:pt>
    <dgm:pt modelId="{24332817-DC68-4B79-BC88-03E597F9F1E5}" type="pres">
      <dgm:prSet presAssocID="{28F47CD2-0044-4720-9473-1EBD4097E226}" presName="rootConnector" presStyleLbl="node4" presStyleIdx="23" presStyleCnt="24"/>
      <dgm:spPr/>
    </dgm:pt>
    <dgm:pt modelId="{9A8D5722-703C-4DC2-A394-48CBD6364287}" type="pres">
      <dgm:prSet presAssocID="{28F47CD2-0044-4720-9473-1EBD4097E226}" presName="hierChild4" presStyleCnt="0"/>
      <dgm:spPr/>
    </dgm:pt>
    <dgm:pt modelId="{F738E398-2E97-4DA2-B483-07464A85F01B}" type="pres">
      <dgm:prSet presAssocID="{28F47CD2-0044-4720-9473-1EBD4097E226}" presName="hierChild5" presStyleCnt="0"/>
      <dgm:spPr/>
    </dgm:pt>
    <dgm:pt modelId="{7E1B071D-7C42-485F-B267-E35176C00338}" type="pres">
      <dgm:prSet presAssocID="{495EDCC7-1763-4C59-9706-9FDAB9A3B1BF}" presName="hierChild5" presStyleCnt="0"/>
      <dgm:spPr/>
    </dgm:pt>
    <dgm:pt modelId="{3268B838-2D4D-4939-BBAB-28C018202635}" type="pres">
      <dgm:prSet presAssocID="{E6F8F1BE-AF58-411B-8F96-CF39F90FE2FA}" presName="hierChild5" presStyleCnt="0"/>
      <dgm:spPr/>
    </dgm:pt>
    <dgm:pt modelId="{8D7597B4-AF85-41B5-AEDC-D3095483025B}" type="pres">
      <dgm:prSet presAssocID="{5F2444DB-7D25-4755-BC97-B97ADB11D217}" presName="hierChild5" presStyleCnt="0"/>
      <dgm:spPr/>
    </dgm:pt>
    <dgm:pt modelId="{A79BD2B1-EBC4-4BBE-9EE4-6A212173ACA2}" type="pres">
      <dgm:prSet presAssocID="{99C0D561-307D-4766-9862-0C9BF929F34E}" presName="hierChild3" presStyleCnt="0"/>
      <dgm:spPr/>
    </dgm:pt>
  </dgm:ptLst>
  <dgm:cxnLst>
    <dgm:cxn modelId="{20EB7F01-3F09-407C-8CDA-4D87AEEFD82B}" srcId="{495EDCC7-1763-4C59-9706-9FDAB9A3B1BF}" destId="{28F47CD2-0044-4720-9473-1EBD4097E226}" srcOrd="0" destOrd="0" parTransId="{BF6FF8C2-E80F-492D-8E87-BCBA7F37534F}" sibTransId="{52950FF0-A7C2-44FD-9586-3EB4AE4D3B95}"/>
    <dgm:cxn modelId="{28A7CF03-14E5-49E1-9DAB-F7D3EE6CDDF2}" type="presOf" srcId="{E6F8F1BE-AF58-411B-8F96-CF39F90FE2FA}" destId="{D32E62F4-D47C-4151-8653-8908537A5E23}" srcOrd="1" destOrd="0" presId="urn:microsoft.com/office/officeart/2005/8/layout/orgChart1"/>
    <dgm:cxn modelId="{0E61E005-AEAA-435B-AF8C-D2FB47EAE6A8}" type="presOf" srcId="{5F2444DB-7D25-4755-BC97-B97ADB11D217}" destId="{5A72FD38-0C27-4BB9-BB82-C8D2E37763CD}" srcOrd="0" destOrd="0" presId="urn:microsoft.com/office/officeart/2005/8/layout/orgChart1"/>
    <dgm:cxn modelId="{B45B2706-86B7-4180-A36D-785FBB78CBA4}" srcId="{2852BF0E-CC16-4EB2-BE60-3CB501592C52}" destId="{17411BF3-9845-4741-9011-0A5F65E6742E}" srcOrd="0" destOrd="0" parTransId="{60AACC0D-5775-4B04-976A-69E455B418F4}" sibTransId="{50E91279-E09F-4468-A01A-312131B7049E}"/>
    <dgm:cxn modelId="{C1643B0B-969C-427F-9464-76F0ACB482C3}" type="presOf" srcId="{0512A947-89E0-4E99-B202-CCEC8F453E0B}" destId="{D9AE7712-49B6-48FB-8DAB-E8E461544283}" srcOrd="1" destOrd="0" presId="urn:microsoft.com/office/officeart/2005/8/layout/orgChart1"/>
    <dgm:cxn modelId="{5EE7C50D-7D8E-4104-A5D0-8B50B7C7B366}" type="presOf" srcId="{495EDCC7-1763-4C59-9706-9FDAB9A3B1BF}" destId="{82CE26C2-8980-4C5E-8CFA-61E79C2F3C88}" srcOrd="0" destOrd="0" presId="urn:microsoft.com/office/officeart/2005/8/layout/orgChart1"/>
    <dgm:cxn modelId="{47F6910E-C759-4526-A320-219AFA969460}" type="presOf" srcId="{B14BC14E-00C9-47BC-8E03-B15F9F89AFF5}" destId="{19D46B8B-4D44-4F7F-AFD6-AA91EE4C5B41}" srcOrd="1" destOrd="0" presId="urn:microsoft.com/office/officeart/2005/8/layout/orgChart1"/>
    <dgm:cxn modelId="{5656A20F-1C7B-4793-820E-242CD6BC3F69}" type="presOf" srcId="{843AB863-1EA7-4699-AEDD-266CD9FCD4A7}" destId="{5FF58408-89C3-4C15-A56E-BF323BC60FFA}" srcOrd="0" destOrd="0" presId="urn:microsoft.com/office/officeart/2005/8/layout/orgChart1"/>
    <dgm:cxn modelId="{68A5C30F-79EF-4FF9-B9E1-AE424AC71F6B}" srcId="{6D7228F3-0F10-4536-8191-389378DD49DB}" destId="{AD53A854-26AB-4CFB-95B5-C804061775A1}" srcOrd="0" destOrd="0" parTransId="{4FE55795-D031-4B57-B778-2A1A4C0F14FD}" sibTransId="{3BFD02B8-A707-4285-9CD8-C8372707DE2F}"/>
    <dgm:cxn modelId="{391B5F10-BF41-4275-B188-B2DA2E286849}" type="presOf" srcId="{F86AEE15-7B17-4A45-9A36-FA35AD020584}" destId="{7BF5CC9B-CC21-4F5F-9793-A5318276E8F3}" srcOrd="1" destOrd="0" presId="urn:microsoft.com/office/officeart/2005/8/layout/orgChart1"/>
    <dgm:cxn modelId="{CD8B0312-A357-444E-9AD1-5E635928E953}" type="presOf" srcId="{2ADEB44B-D3E7-4A9B-9948-AED906529AEE}" destId="{9B048D3A-0A23-48EF-BF04-91253E1D8838}" srcOrd="0" destOrd="0" presId="urn:microsoft.com/office/officeart/2005/8/layout/orgChart1"/>
    <dgm:cxn modelId="{8BB75C15-36AE-4039-A98B-B836783D4F5A}" type="presOf" srcId="{4DC35E4D-8A81-41E9-96A1-E79E3928B249}" destId="{ED040279-841A-4397-BF11-035E0CAEA6D6}" srcOrd="0" destOrd="0" presId="urn:microsoft.com/office/officeart/2005/8/layout/orgChart1"/>
    <dgm:cxn modelId="{66185917-7EE9-4773-B5CE-28401B2561AA}" type="presOf" srcId="{17411BF3-9845-4741-9011-0A5F65E6742E}" destId="{64840E0A-5983-49E0-A822-4E5A2EB9F52A}" srcOrd="0" destOrd="0" presId="urn:microsoft.com/office/officeart/2005/8/layout/orgChart1"/>
    <dgm:cxn modelId="{458B5718-6600-4B8A-A48A-FC9944435F7D}" srcId="{571308E1-B461-4D43-9647-BF63C11CCE95}" destId="{96CB5F5D-1768-4BE1-83AB-C15E95F67E39}" srcOrd="0" destOrd="0" parTransId="{215E6BE5-B231-4D3E-8CA8-4C4D3B766CBA}" sibTransId="{E819FE32-588C-41B3-9C19-619231B5EF3A}"/>
    <dgm:cxn modelId="{BC3FB61D-1005-4DC5-A238-7EEA79EE44EB}" type="presOf" srcId="{B9DB39A2-9003-448E-8875-D7A85200C9CA}" destId="{C58425C6-6A22-4ABA-81CF-94AFF1D0D75B}" srcOrd="1" destOrd="0" presId="urn:microsoft.com/office/officeart/2005/8/layout/orgChart1"/>
    <dgm:cxn modelId="{E784711F-703D-4C85-B96C-2FFB80F8C8A4}" type="presOf" srcId="{39CF60F1-E553-4D84-8B79-EAEF71ADF0D3}" destId="{4CA1C5AB-43B6-47A0-8B59-F385A76D1433}" srcOrd="1" destOrd="0" presId="urn:microsoft.com/office/officeart/2005/8/layout/orgChart1"/>
    <dgm:cxn modelId="{C67E981F-4CB4-473C-A992-033054471AD9}" type="presOf" srcId="{5F2444DB-7D25-4755-BC97-B97ADB11D217}" destId="{3781BCF6-5DB5-4499-941E-55103AF5A42D}" srcOrd="1" destOrd="0" presId="urn:microsoft.com/office/officeart/2005/8/layout/orgChart1"/>
    <dgm:cxn modelId="{B9920721-C614-4282-B14F-9C5A56603375}" srcId="{56D18A89-0CD9-451A-8358-759C30350293}" destId="{746FEB4A-B696-4AEF-B977-2B34519614F8}" srcOrd="0" destOrd="0" parTransId="{C48E42EB-410D-4770-A44B-78FE59E17EDB}" sibTransId="{C031D9E5-A601-4092-82D7-A89088F45E84}"/>
    <dgm:cxn modelId="{44282323-F651-40FF-8D24-F7D6BF7DFE00}" type="presOf" srcId="{A7513351-1F05-4F08-A412-1FDCC5E1CED9}" destId="{D164C7B6-8B9B-4ED8-8563-2831811F9351}" srcOrd="0" destOrd="0" presId="urn:microsoft.com/office/officeart/2005/8/layout/orgChart1"/>
    <dgm:cxn modelId="{F1A3A223-4CAF-4CFC-8C96-630B738A76CB}" srcId="{E6F8F1BE-AF58-411B-8F96-CF39F90FE2FA}" destId="{495EDCC7-1763-4C59-9706-9FDAB9A3B1BF}" srcOrd="1" destOrd="0" parTransId="{8BCCDB7E-7E04-4EA3-9B90-8A00FF7AD51C}" sibTransId="{4A0FF4D5-93FC-423F-BED6-5026A8368835}"/>
    <dgm:cxn modelId="{E9FFE023-667F-423F-920F-CA1C017D8E05}" type="presOf" srcId="{43EE9B79-C61A-4AB5-8C02-4798037FBA72}" destId="{47447144-B369-4D67-A1A5-711C05F012AC}" srcOrd="0" destOrd="0" presId="urn:microsoft.com/office/officeart/2005/8/layout/orgChart1"/>
    <dgm:cxn modelId="{3C875124-640E-4BB5-9792-926CCC8839A5}" type="presOf" srcId="{571308E1-B461-4D43-9647-BF63C11CCE95}" destId="{6D4AF4BA-8839-4277-A67E-B8B426B0A5D0}" srcOrd="1" destOrd="0" presId="urn:microsoft.com/office/officeart/2005/8/layout/orgChart1"/>
    <dgm:cxn modelId="{7EE34F28-5E00-4D96-9A9A-4204A45ADE8A}" type="presOf" srcId="{4E2CB315-162D-458F-A01D-E7B369114050}" destId="{E2AE1FE0-6ADD-4CB4-A272-93C8B4C65EB2}" srcOrd="1" destOrd="0" presId="urn:microsoft.com/office/officeart/2005/8/layout/orgChart1"/>
    <dgm:cxn modelId="{C9A98E29-B8A8-4D58-9278-5BFE19C36163}" srcId="{99C0D561-307D-4766-9862-0C9BF929F34E}" destId="{F6407812-AAE3-43A5-B5DC-C7B8399A19B3}" srcOrd="0" destOrd="0" parTransId="{DD4EB490-29F1-4FCF-BB11-E0407DFA7E5E}" sibTransId="{28AC3736-5725-4D8F-9AB4-D8CD52091D52}"/>
    <dgm:cxn modelId="{60DED32B-75A5-4AAD-8CFB-890CC68F19FF}" type="presOf" srcId="{958D4CCF-354E-414A-875A-8B8A1DF3245F}" destId="{BAB1D7D1-D768-4828-8EC9-DFA1C8273145}" srcOrd="0" destOrd="0" presId="urn:microsoft.com/office/officeart/2005/8/layout/orgChart1"/>
    <dgm:cxn modelId="{92C50B2C-3CC9-438B-8448-B9C1D20FE8E4}" type="presOf" srcId="{BCC46816-4CF3-4334-A5AE-E2AEF8FCDBE0}" destId="{9491444D-EACD-4A8A-ACB1-CFC3D90FCE8F}" srcOrd="0" destOrd="0" presId="urn:microsoft.com/office/officeart/2005/8/layout/orgChart1"/>
    <dgm:cxn modelId="{0505452F-36AE-436B-9312-B821F14255B8}" type="presOf" srcId="{0512A947-89E0-4E99-B202-CCEC8F453E0B}" destId="{E38BF51D-B807-45E1-A986-A4F6399E160F}" srcOrd="0" destOrd="0" presId="urn:microsoft.com/office/officeart/2005/8/layout/orgChart1"/>
    <dgm:cxn modelId="{D1952535-3238-4AC1-824F-CDD5827AD280}" type="presOf" srcId="{0D821C8C-72A9-47E2-9707-079881CB140C}" destId="{71C8FCA1-8653-4080-8E77-B818B60F4FA7}" srcOrd="1" destOrd="0" presId="urn:microsoft.com/office/officeart/2005/8/layout/orgChart1"/>
    <dgm:cxn modelId="{1EC91E37-292C-4BDE-BB23-3C3F3CC67725}" type="presOf" srcId="{6D7228F3-0F10-4536-8191-389378DD49DB}" destId="{6330E940-3ADE-4203-A618-205FBB3BC772}" srcOrd="0" destOrd="0" presId="urn:microsoft.com/office/officeart/2005/8/layout/orgChart1"/>
    <dgm:cxn modelId="{B5278138-26EE-4B08-8B34-4E7842CD5DA6}" type="presOf" srcId="{58B08872-F6A5-4457-A3F1-F137F2887C20}" destId="{0BF759AC-E246-4050-974D-F97E7E2D2F05}" srcOrd="1" destOrd="0" presId="urn:microsoft.com/office/officeart/2005/8/layout/orgChart1"/>
    <dgm:cxn modelId="{9176E83A-52BF-450A-AE79-597654421D57}" srcId="{4E2CB315-162D-458F-A01D-E7B369114050}" destId="{11B960C4-40E2-43A0-81DA-1E185239195C}" srcOrd="0" destOrd="0" parTransId="{A7513351-1F05-4F08-A412-1FDCC5E1CED9}" sibTransId="{6F038315-8B6F-4EBE-9555-CDD63808BD33}"/>
    <dgm:cxn modelId="{C77A7D3B-2B8E-4125-A479-C9FAFB588157}" type="presOf" srcId="{D8CD908B-48B3-4256-8A07-A5616862B6BB}" destId="{C92DB363-C852-4C11-9B1A-604F8D2879F2}" srcOrd="0" destOrd="0" presId="urn:microsoft.com/office/officeart/2005/8/layout/orgChart1"/>
    <dgm:cxn modelId="{E0E5F03B-9542-4291-9854-8AF4D7605AAF}" srcId="{F6407812-AAE3-43A5-B5DC-C7B8399A19B3}" destId="{F86AEE15-7B17-4A45-9A36-FA35AD020584}" srcOrd="0" destOrd="0" parTransId="{6DABDD89-1328-4D29-AF1B-AAA824E88818}" sibTransId="{F4F71D74-8C85-4E09-AD31-F5503CCC19BF}"/>
    <dgm:cxn modelId="{D4458840-0A3F-4BDB-A2B6-F70E718CEE7E}" srcId="{11B960C4-40E2-43A0-81DA-1E185239195C}" destId="{58C78E51-0BDB-406D-91CF-BBAC9F4F2CE5}" srcOrd="0" destOrd="0" parTransId="{53C33579-4AFA-4FB5-895A-01445CEB6ADC}" sibTransId="{6A05AC02-4B73-4F05-A86B-D563551FD2CE}"/>
    <dgm:cxn modelId="{BB1FC340-34DC-4D55-B7A5-1B6E5CF88DAE}" type="presOf" srcId="{8D3D38E0-8EEE-471E-AC46-CFF5FDD0260B}" destId="{50327D71-245A-4C63-8748-0FC78B0A3FFE}" srcOrd="0" destOrd="0" presId="urn:microsoft.com/office/officeart/2005/8/layout/orgChart1"/>
    <dgm:cxn modelId="{49ACD15C-9D01-418D-AD5C-6BB0A0C5FB24}" type="presOf" srcId="{64F8E58D-01F8-46A0-A783-823FCEB85914}" destId="{2F240813-087F-483B-886F-EC758D0D64C3}" srcOrd="1" destOrd="0" presId="urn:microsoft.com/office/officeart/2005/8/layout/orgChart1"/>
    <dgm:cxn modelId="{B7938460-BCAC-4434-A5D9-9CE9D0569CD7}" type="presOf" srcId="{4E2CB315-162D-458F-A01D-E7B369114050}" destId="{050F3E07-9C9B-4DC7-9813-9A1A89429301}" srcOrd="0" destOrd="0" presId="urn:microsoft.com/office/officeart/2005/8/layout/orgChart1"/>
    <dgm:cxn modelId="{F92F1241-9105-4AE5-9B0F-988EF840C52A}" type="presOf" srcId="{6D7228F3-0F10-4536-8191-389378DD49DB}" destId="{0FF13EEA-1667-4D58-BEF8-6041D42DBCAD}" srcOrd="1" destOrd="0" presId="urn:microsoft.com/office/officeart/2005/8/layout/orgChart1"/>
    <dgm:cxn modelId="{03C83441-620F-4022-93C1-ABE078A0493C}" srcId="{99C0D561-307D-4766-9862-0C9BF929F34E}" destId="{5F2444DB-7D25-4755-BC97-B97ADB11D217}" srcOrd="2" destOrd="0" parTransId="{F841E676-7758-4BE4-B969-67CA8E9211A2}" sibTransId="{D8CF920E-6CFD-4366-B4D2-FCDCE4F1BDFD}"/>
    <dgm:cxn modelId="{318C6141-4652-478C-8250-A4B857FA9795}" srcId="{843AB863-1EA7-4699-AEDD-266CD9FCD4A7}" destId="{4E2CB315-162D-458F-A01D-E7B369114050}" srcOrd="0" destOrd="0" parTransId="{62FF30DE-5FFB-41A4-8204-348FC840514C}" sibTransId="{CBAEBB45-5924-4A36-A923-747C22AB5D14}"/>
    <dgm:cxn modelId="{0F7EA861-616F-4359-BDCE-CE5BEE3655F1}" type="presOf" srcId="{64F8E58D-01F8-46A0-A783-823FCEB85914}" destId="{88FD69EF-6A6E-48F4-A5BD-486EC6FB92D7}" srcOrd="0" destOrd="0" presId="urn:microsoft.com/office/officeart/2005/8/layout/orgChart1"/>
    <dgm:cxn modelId="{D46FBA61-2998-42CB-AD6B-11BF520334D6}" type="presOf" srcId="{BF6FF8C2-E80F-492D-8E87-BCBA7F37534F}" destId="{C5FC5FD7-4530-4C58-B273-6FA1BB5A04FD}" srcOrd="0" destOrd="0" presId="urn:microsoft.com/office/officeart/2005/8/layout/orgChart1"/>
    <dgm:cxn modelId="{47F23B42-7800-4306-94D6-BAD7B6324009}" type="presOf" srcId="{AD53A854-26AB-4CFB-95B5-C804061775A1}" destId="{24977E90-B0B1-4C26-96CF-038B7400128A}" srcOrd="1" destOrd="0" presId="urn:microsoft.com/office/officeart/2005/8/layout/orgChart1"/>
    <dgm:cxn modelId="{151E8642-0A40-4D97-8030-4AA0DA924B25}" srcId="{FE875432-60E5-4236-8EA7-AD931E696B77}" destId="{39CF60F1-E553-4D84-8B79-EAEF71ADF0D3}" srcOrd="0" destOrd="0" parTransId="{88D3CEA3-A877-42A6-8BDD-7D8023B23370}" sibTransId="{3C16AB0C-5329-4D5C-9E38-6308EA8C8C5F}"/>
    <dgm:cxn modelId="{F0E02A63-4E00-4A70-928C-3157137C9E11}" type="presOf" srcId="{B14BC14E-00C9-47BC-8E03-B15F9F89AFF5}" destId="{3EBAF66F-E68E-4AC3-852C-0E67D31B88CD}" srcOrd="0" destOrd="0" presId="urn:microsoft.com/office/officeart/2005/8/layout/orgChart1"/>
    <dgm:cxn modelId="{383DB763-047E-4077-AD12-287A897951D1}" type="presOf" srcId="{4DC35E4D-8A81-41E9-96A1-E79E3928B249}" destId="{EB46EE1B-6977-4B97-AB52-BB08872EB0B2}" srcOrd="1" destOrd="0" presId="urn:microsoft.com/office/officeart/2005/8/layout/orgChart1"/>
    <dgm:cxn modelId="{3D9A1D64-79C4-46B7-80F3-F5710F8E0615}" type="presOf" srcId="{99C0D561-307D-4766-9862-0C9BF929F34E}" destId="{DA0923B9-9385-48E3-B55D-2C0BA1E8336B}" srcOrd="0" destOrd="0" presId="urn:microsoft.com/office/officeart/2005/8/layout/orgChart1"/>
    <dgm:cxn modelId="{D74C0465-8078-4037-B350-59B51FCBBDE9}" type="presOf" srcId="{38822584-2AC3-4CDE-B14C-B18A80E3C09C}" destId="{FEF2C185-2AAE-43B1-8171-B54DCE06A0A0}" srcOrd="0" destOrd="0" presId="urn:microsoft.com/office/officeart/2005/8/layout/orgChart1"/>
    <dgm:cxn modelId="{2CBD3166-E874-4B52-B5BF-0854739C317E}" type="presOf" srcId="{07CE9D08-ADD7-48AD-8A79-34F80852B143}" destId="{EBDF9E57-44A8-4ECC-9FDB-2BF431F405AD}" srcOrd="1" destOrd="0" presId="urn:microsoft.com/office/officeart/2005/8/layout/orgChart1"/>
    <dgm:cxn modelId="{87217766-94DF-4B3D-BFA9-F6E28D3BB685}" type="presOf" srcId="{B5D96CB9-D5B2-4886-9A1F-5B4378E25D21}" destId="{7DAFC8D6-0AC0-472B-81A1-F82377CD4751}" srcOrd="0" destOrd="0" presId="urn:microsoft.com/office/officeart/2005/8/layout/orgChart1"/>
    <dgm:cxn modelId="{A13E3648-C8F4-4726-A9C7-79F7FFB30F01}" type="presOf" srcId="{47D28129-1FB7-4CF8-ACC2-C2C1C6D76BE0}" destId="{A40454A1-87F4-423A-87B1-5E47703D8A42}" srcOrd="0" destOrd="0" presId="urn:microsoft.com/office/officeart/2005/8/layout/orgChart1"/>
    <dgm:cxn modelId="{022F2649-3AA8-4FFB-873C-ABC44D8D847D}" type="presOf" srcId="{AAB2F7DB-FCED-494F-A671-D4F66F898800}" destId="{5B6A399D-5482-44BE-9EB1-746104179AED}" srcOrd="1" destOrd="0" presId="urn:microsoft.com/office/officeart/2005/8/layout/orgChart1"/>
    <dgm:cxn modelId="{4BCF4349-9DE3-400E-92B7-55C8522DD01A}" type="presOf" srcId="{BEB7D78D-27F3-4253-827B-C973EB40B91A}" destId="{8C4B5210-6E02-490F-8879-DB6E140DF345}" srcOrd="1" destOrd="0" presId="urn:microsoft.com/office/officeart/2005/8/layout/orgChart1"/>
    <dgm:cxn modelId="{1DE94669-ECD3-4257-BF0E-C8E3C49E69B9}" type="presOf" srcId="{F841E676-7758-4BE4-B969-67CA8E9211A2}" destId="{219B3117-9CA1-44A5-A2F5-EED61DA0E038}" srcOrd="0" destOrd="0" presId="urn:microsoft.com/office/officeart/2005/8/layout/orgChart1"/>
    <dgm:cxn modelId="{7ACB6D4A-E51F-49F5-8B08-C5F6C6D8A7B8}" type="presOf" srcId="{F86AEE15-7B17-4A45-9A36-FA35AD020584}" destId="{2D257ABB-AF93-4C85-84D3-437B5937E56A}" srcOrd="0" destOrd="0" presId="urn:microsoft.com/office/officeart/2005/8/layout/orgChart1"/>
    <dgm:cxn modelId="{14B84F6A-8467-4F8E-976B-F1B2730D5F57}" type="presOf" srcId="{495EDCC7-1763-4C59-9706-9FDAB9A3B1BF}" destId="{669C3BB0-834F-454A-B6AC-2F9185FE0567}" srcOrd="1" destOrd="0" presId="urn:microsoft.com/office/officeart/2005/8/layout/orgChart1"/>
    <dgm:cxn modelId="{75009C4A-9A52-4859-9D0D-42FD06FE9920}" srcId="{56D18A89-0CD9-451A-8358-759C30350293}" destId="{2852BF0E-CC16-4EB2-BE60-3CB501592C52}" srcOrd="1" destOrd="0" parTransId="{907B545F-D16E-454B-AEE8-3F76C112746E}" sibTransId="{2351A925-F627-4046-A90B-94D0B106FAC6}"/>
    <dgm:cxn modelId="{47CB1B6B-5108-4CAD-8F9D-3F99F4B2BF70}" srcId="{916E9318-564D-469E-9ED7-417DC5B99CED}" destId="{B4985E5C-7E69-47CA-ABED-82E1F5A49FA7}" srcOrd="0" destOrd="0" parTransId="{5C4E8853-B2A5-4F2A-A5F8-EFEC26E61D8D}" sibTransId="{EB3DCB36-778F-4E3B-9DBF-FC285CA7DB05}"/>
    <dgm:cxn modelId="{8C7C024E-6F4A-4D8F-A789-2C39D12B825F}" type="presOf" srcId="{EB269444-D7F5-4F0B-8159-D25D5AFA3651}" destId="{3D8B6EED-A1D9-4BD4-B6CA-364742FC95D3}" srcOrd="0" destOrd="0" presId="urn:microsoft.com/office/officeart/2005/8/layout/orgChart1"/>
    <dgm:cxn modelId="{AE460E6E-4B96-4EA3-9283-58F152B38031}" type="presOf" srcId="{D47802B5-0CB4-465F-9325-FAF2C3D5B00E}" destId="{95234237-CE54-414E-A31E-296BD021BE45}" srcOrd="0" destOrd="0" presId="urn:microsoft.com/office/officeart/2005/8/layout/orgChart1"/>
    <dgm:cxn modelId="{08789F6E-A222-47CB-A636-0C9710FAFE06}" type="presOf" srcId="{52276874-54B1-4230-807C-753CBCEF9B4A}" destId="{18FA7C0F-D021-435F-8DA9-4A90BCA5B9A2}" srcOrd="0" destOrd="0" presId="urn:microsoft.com/office/officeart/2005/8/layout/orgChart1"/>
    <dgm:cxn modelId="{7C61334F-63BD-4534-9CC6-9B2689269895}" type="presOf" srcId="{60AACC0D-5775-4B04-976A-69E455B418F4}" destId="{392FB563-E061-4D10-9615-7B834DF09065}" srcOrd="0" destOrd="0" presId="urn:microsoft.com/office/officeart/2005/8/layout/orgChart1"/>
    <dgm:cxn modelId="{207CDE70-A641-46B9-BEF4-7A80C3310618}" type="presOf" srcId="{B4985E5C-7E69-47CA-ABED-82E1F5A49FA7}" destId="{E6450836-259D-4BA2-BECF-88306046145C}" srcOrd="0" destOrd="0" presId="urn:microsoft.com/office/officeart/2005/8/layout/orgChart1"/>
    <dgm:cxn modelId="{0F57F250-902C-49B4-9FBE-BF6BC38058E7}" type="presOf" srcId="{B4985E5C-7E69-47CA-ABED-82E1F5A49FA7}" destId="{C6449AAB-9CC1-4566-95A2-186ED76D79D7}" srcOrd="1" destOrd="0" presId="urn:microsoft.com/office/officeart/2005/8/layout/orgChart1"/>
    <dgm:cxn modelId="{D4B96571-68D2-47C4-94C4-17B25DB7657E}" type="presOf" srcId="{07CE9D08-ADD7-48AD-8A79-34F80852B143}" destId="{C1118551-C963-4A8F-A427-185771862860}" srcOrd="0" destOrd="0" presId="urn:microsoft.com/office/officeart/2005/8/layout/orgChart1"/>
    <dgm:cxn modelId="{F4BA2552-C61F-46D8-8DF3-058B3DFE9BD7}" type="presOf" srcId="{56D18A89-0CD9-451A-8358-759C30350293}" destId="{E8F0265E-D80A-48D7-BE99-C755A45ED588}" srcOrd="1" destOrd="0" presId="urn:microsoft.com/office/officeart/2005/8/layout/orgChart1"/>
    <dgm:cxn modelId="{73EB9174-0FCB-426A-9B72-F0C131288A48}" type="presOf" srcId="{2ADEB44B-D3E7-4A9B-9948-AED906529AEE}" destId="{18F00B55-465D-438B-BC76-2256A548FB3A}" srcOrd="1" destOrd="0" presId="urn:microsoft.com/office/officeart/2005/8/layout/orgChart1"/>
    <dgm:cxn modelId="{2E4CB054-6DD2-4223-9463-C7DE63084128}" type="presOf" srcId="{DBBD282A-2B76-42F3-B6B4-78FAD7A9493B}" destId="{644C7F39-2025-40D2-9C61-330C77D90930}" srcOrd="0" destOrd="0" presId="urn:microsoft.com/office/officeart/2005/8/layout/orgChart1"/>
    <dgm:cxn modelId="{FBD4BA54-FDCF-48BF-9ED6-B2939378C53C}" srcId="{B263F422-3EF4-47DD-82E8-AC4427B866BF}" destId="{BEB7D78D-27F3-4253-827B-C973EB40B91A}" srcOrd="0" destOrd="0" parTransId="{3C1A275C-60EE-4A8D-919D-48DD95042223}" sibTransId="{BB06EE74-39AC-4787-BA84-9643F1412964}"/>
    <dgm:cxn modelId="{DAA5D054-A49C-4618-B739-D22BD85411FC}" type="presOf" srcId="{746FEB4A-B696-4AEF-B977-2B34519614F8}" destId="{87F0E037-0A75-4982-B58A-FA6A4309126B}" srcOrd="0" destOrd="0" presId="urn:microsoft.com/office/officeart/2005/8/layout/orgChart1"/>
    <dgm:cxn modelId="{7D262655-D139-42DE-957E-ABFD749EE8AB}" type="presOf" srcId="{BD15130A-3FB3-44BF-9385-6E91E0E5D749}" destId="{E02702B6-A32E-4A1C-8A3C-3126697E3728}" srcOrd="0" destOrd="0" presId="urn:microsoft.com/office/officeart/2005/8/layout/orgChart1"/>
    <dgm:cxn modelId="{52F23375-C0E7-4C6B-834C-18D693DF0CF5}" type="presOf" srcId="{FE875432-60E5-4236-8EA7-AD931E696B77}" destId="{BA4EE7C9-1AFC-44AF-AE7D-7351ACA7952B}" srcOrd="1" destOrd="0" presId="urn:microsoft.com/office/officeart/2005/8/layout/orgChart1"/>
    <dgm:cxn modelId="{AE0EA376-DE06-4538-B374-AA02A2F450BE}" type="presOf" srcId="{DCF6059F-D8EA-4EEB-A939-214DCEF1C4D6}" destId="{F25E6F59-EC30-424F-B499-7ACFA0CD94DC}" srcOrd="0" destOrd="0" presId="urn:microsoft.com/office/officeart/2005/8/layout/orgChart1"/>
    <dgm:cxn modelId="{3FDFAB76-C563-4A50-80F0-225A7AF39F28}" srcId="{4E2CB315-162D-458F-A01D-E7B369114050}" destId="{6D7228F3-0F10-4536-8191-389378DD49DB}" srcOrd="1" destOrd="0" parTransId="{BCC46816-4CF3-4334-A5AE-E2AEF8FCDBE0}" sibTransId="{C1A24C30-F774-4AD8-908C-EF417AF19D23}"/>
    <dgm:cxn modelId="{DC4BE077-35CE-4EF5-8F82-EF2103FA1816}" type="presOf" srcId="{F6407812-AAE3-43A5-B5DC-C7B8399A19B3}" destId="{D08E92D4-ACEF-4B89-90E3-553FDCE953C9}" srcOrd="0" destOrd="0" presId="urn:microsoft.com/office/officeart/2005/8/layout/orgChart1"/>
    <dgm:cxn modelId="{AC2FE778-3976-4493-8434-EDBF66975ED5}" type="presOf" srcId="{AD53A854-26AB-4CFB-95B5-C804061775A1}" destId="{4D72FA4C-4C63-417B-ADDA-F5D0F31498CC}" srcOrd="0" destOrd="0" presId="urn:microsoft.com/office/officeart/2005/8/layout/orgChart1"/>
    <dgm:cxn modelId="{AF73237A-BC9D-4E5A-93E0-2607A9DF1E2A}" srcId="{58C78E51-0BDB-406D-91CF-BBAC9F4F2CE5}" destId="{EB269444-D7F5-4F0B-8159-D25D5AFA3651}" srcOrd="1" destOrd="0" parTransId="{60C5BAEB-46E0-4840-9CF1-7095808CB6A7}" sibTransId="{5F21AC85-00B5-4FD9-9C15-3E604D3C98EA}"/>
    <dgm:cxn modelId="{A599297A-33B5-4A0B-A43A-746D916508B0}" srcId="{746FEB4A-B696-4AEF-B977-2B34519614F8}" destId="{64F8E58D-01F8-46A0-A783-823FCEB85914}" srcOrd="0" destOrd="0" parTransId="{B5D96CB9-D5B2-4886-9A1F-5B4378E25D21}" sibTransId="{2C4ED0B4-5C19-4A16-B798-51DD0ACEBF10}"/>
    <dgm:cxn modelId="{25D1475A-2BFC-4105-A541-EC938ED4A62C}" srcId="{99C0D561-307D-4766-9862-0C9BF929F34E}" destId="{07CE9D08-ADD7-48AD-8A79-34F80852B143}" srcOrd="1" destOrd="0" parTransId="{D974A043-15CD-4C21-B459-406AEDC01D07}" sibTransId="{309BCB4A-6065-468D-895F-DD38CB59A323}"/>
    <dgm:cxn modelId="{BBB9ED5A-6481-47AE-9E50-C6B829875D0A}" type="presOf" srcId="{C48E42EB-410D-4770-A44B-78FE59E17EDB}" destId="{90E8F159-90AB-4C20-9A3C-C12111BE12FA}" srcOrd="0" destOrd="0" presId="urn:microsoft.com/office/officeart/2005/8/layout/orgChart1"/>
    <dgm:cxn modelId="{8517C37C-A9DF-481D-9C5F-70EB488398D8}" type="presOf" srcId="{907B545F-D16E-454B-AEE8-3F76C112746E}" destId="{B273DC24-CFBC-4D5A-AA2C-AD9A0C30E2D2}" srcOrd="0" destOrd="0" presId="urn:microsoft.com/office/officeart/2005/8/layout/orgChart1"/>
    <dgm:cxn modelId="{3B16D67C-35D4-410E-9BA3-B322280E1654}" type="presOf" srcId="{53C33579-4AFA-4FB5-895A-01445CEB6ADC}" destId="{467902ED-6C82-47D8-8BB0-9AC9D61F6177}" srcOrd="0" destOrd="0" presId="urn:microsoft.com/office/officeart/2005/8/layout/orgChart1"/>
    <dgm:cxn modelId="{B0FECB7E-C1BA-47F3-9BFC-4A23247A7E63}" type="presOf" srcId="{3C1A275C-60EE-4A8D-919D-48DD95042223}" destId="{6C2D7D89-8A0C-49AE-8E9A-B95B47C72DC7}" srcOrd="0" destOrd="0" presId="urn:microsoft.com/office/officeart/2005/8/layout/orgChart1"/>
    <dgm:cxn modelId="{C53DD981-FD96-4551-9355-5DBFBC163AF4}" type="presOf" srcId="{96CB5F5D-1768-4BE1-83AB-C15E95F67E39}" destId="{19E69D85-CF8C-4761-AB12-288AB75EF401}" srcOrd="0" destOrd="0" presId="urn:microsoft.com/office/officeart/2005/8/layout/orgChart1"/>
    <dgm:cxn modelId="{BC5F8982-0F63-42F5-BB9F-96CDAA2F9F6C}" srcId="{5F2444DB-7D25-4755-BC97-B97ADB11D217}" destId="{E6F8F1BE-AF58-411B-8F96-CF39F90FE2FA}" srcOrd="0" destOrd="0" parTransId="{D8CD908B-48B3-4256-8A07-A5616862B6BB}" sibTransId="{EC178561-6C86-4078-9D97-084AC4DCA7E6}"/>
    <dgm:cxn modelId="{11DDAE84-1C0A-408C-B5BA-B403FB3A8F8A}" type="presOf" srcId="{11B960C4-40E2-43A0-81DA-1E185239195C}" destId="{94D94B92-CFD2-4E7F-8CE0-E63991DA6F5F}" srcOrd="0" destOrd="0" presId="urn:microsoft.com/office/officeart/2005/8/layout/orgChart1"/>
    <dgm:cxn modelId="{1D963D86-1405-443F-9A34-116C0FABA3AC}" type="presOf" srcId="{DD4EB490-29F1-4FCF-BB11-E0407DFA7E5E}" destId="{BB752B68-8C93-42E0-91C3-7015FD58C725}" srcOrd="0" destOrd="0" presId="urn:microsoft.com/office/officeart/2005/8/layout/orgChart1"/>
    <dgm:cxn modelId="{CCE65287-7504-4DFF-AA2F-8ADD644D9CE2}" type="presOf" srcId="{8BCCDB7E-7E04-4EA3-9B90-8A00FF7AD51C}" destId="{D523F1B7-590F-4A06-B93C-7C57EB430988}" srcOrd="0" destOrd="0" presId="urn:microsoft.com/office/officeart/2005/8/layout/orgChart1"/>
    <dgm:cxn modelId="{BEEBAC87-84CD-487B-9B7C-E86D1E414160}" type="presOf" srcId="{DBBD282A-2B76-42F3-B6B4-78FAD7A9493B}" destId="{3FAF2B0D-EB19-4E9C-8641-A92B0920D529}" srcOrd="1" destOrd="0" presId="urn:microsoft.com/office/officeart/2005/8/layout/orgChart1"/>
    <dgm:cxn modelId="{B47B9988-339B-435E-89FB-C923634D3093}" srcId="{F86AEE15-7B17-4A45-9A36-FA35AD020584}" destId="{FE875432-60E5-4236-8EA7-AD931E696B77}" srcOrd="1" destOrd="0" parTransId="{DA28D18F-7CEF-4AAC-ADC6-41A21FB9040A}" sibTransId="{3F831401-A2E1-4890-A943-517C6A462A58}"/>
    <dgm:cxn modelId="{E7B9CA8C-12F3-4748-9475-3E4CAC73CD48}" type="presOf" srcId="{28F47CD2-0044-4720-9473-1EBD4097E226}" destId="{EC350751-99F6-44E2-9093-3B48B681BF08}" srcOrd="0" destOrd="0" presId="urn:microsoft.com/office/officeart/2005/8/layout/orgChart1"/>
    <dgm:cxn modelId="{F68DD68C-87C4-45A8-9C08-B0E29F4943C5}" type="presOf" srcId="{2852BF0E-CC16-4EB2-BE60-3CB501592C52}" destId="{6F2BFE1C-9377-4F0E-8BDC-A06CD81F0EA1}" srcOrd="1" destOrd="0" presId="urn:microsoft.com/office/officeart/2005/8/layout/orgChart1"/>
    <dgm:cxn modelId="{C7EA948D-FE06-44F4-8A29-2F0236E56A3D}" srcId="{4E2CB315-162D-458F-A01D-E7B369114050}" destId="{4DC35E4D-8A81-41E9-96A1-E79E3928B249}" srcOrd="2" destOrd="0" parTransId="{20771541-C4BB-436C-ADCE-838A7B798702}" sibTransId="{E9FF9CB9-47D2-481C-937E-B7AB73D29523}"/>
    <dgm:cxn modelId="{3B26728E-5D81-4C2C-B8E4-2272355D73B1}" type="presOf" srcId="{D47802B5-0CB4-465F-9325-FAF2C3D5B00E}" destId="{15BA98CE-DC9E-4F8A-9882-FF6833A4C36E}" srcOrd="1" destOrd="0" presId="urn:microsoft.com/office/officeart/2005/8/layout/orgChart1"/>
    <dgm:cxn modelId="{8AD4E38F-506C-4B8F-8F3D-593895079342}" type="presOf" srcId="{439BD549-A04A-44F4-9901-080C10875A7A}" destId="{F4A53EF0-940A-437F-91FD-5B03395C7F72}" srcOrd="0" destOrd="0" presId="urn:microsoft.com/office/officeart/2005/8/layout/orgChart1"/>
    <dgm:cxn modelId="{6035F290-D54F-483A-91A5-3B6CF02F1638}" type="presOf" srcId="{4FE55795-D031-4B57-B778-2A1A4C0F14FD}" destId="{B81EA9A7-B407-4371-8AC4-40E246DE0AB7}" srcOrd="0" destOrd="0" presId="urn:microsoft.com/office/officeart/2005/8/layout/orgChart1"/>
    <dgm:cxn modelId="{955E3A91-FE65-42EA-B72E-6FF53E4B11AD}" type="presOf" srcId="{39CF60F1-E553-4D84-8B79-EAEF71ADF0D3}" destId="{3962A412-74B1-406A-BEA4-755E08C3872E}" srcOrd="0" destOrd="0" presId="urn:microsoft.com/office/officeart/2005/8/layout/orgChart1"/>
    <dgm:cxn modelId="{EBC3B992-24EA-417F-9A07-DA74170F998D}" srcId="{B4985E5C-7E69-47CA-ABED-82E1F5A49FA7}" destId="{B9DB39A2-9003-448E-8875-D7A85200C9CA}" srcOrd="0" destOrd="0" parTransId="{958D4CCF-354E-414A-875A-8B8A1DF3245F}" sibTransId="{B2C88FB4-A6F2-4A93-866F-13C99C417EF9}"/>
    <dgm:cxn modelId="{34C08097-223F-4D3E-AD31-E1604B31411B}" type="presOf" srcId="{D974A043-15CD-4C21-B459-406AEDC01D07}" destId="{BE339D2F-F9F3-43E7-BD39-34DD7496AE47}" srcOrd="0" destOrd="0" presId="urn:microsoft.com/office/officeart/2005/8/layout/orgChart1"/>
    <dgm:cxn modelId="{187BDA97-E798-44CE-8E73-194DE86C2938}" type="presOf" srcId="{B263F422-3EF4-47DD-82E8-AC4427B866BF}" destId="{32BD6E72-E432-4EB2-A000-28F0C58EBEAC}" srcOrd="1" destOrd="0" presId="urn:microsoft.com/office/officeart/2005/8/layout/orgChart1"/>
    <dgm:cxn modelId="{19E32698-EA31-4F9E-807B-27B12F9EEC80}" srcId="{0D821C8C-72A9-47E2-9707-079881CB140C}" destId="{2ADEB44B-D3E7-4A9B-9948-AED906529AEE}" srcOrd="0" destOrd="0" parTransId="{14DE0594-EDFD-4EE3-B9F0-EE3D9EBCFB1C}" sibTransId="{1DFD6344-9EAB-4450-B179-F5D5BBF2D1D5}"/>
    <dgm:cxn modelId="{DCAB4E98-AFC8-434B-9A62-EC02AABD2D5A}" type="presOf" srcId="{1A0ACFBD-DCB0-42E3-9395-3C09485D156A}" destId="{A833751D-CCBB-454E-A481-C4EA9294CDE1}" srcOrd="0" destOrd="0" presId="urn:microsoft.com/office/officeart/2005/8/layout/orgChart1"/>
    <dgm:cxn modelId="{AE405B9C-9534-4AD5-BD28-AACA70BA36BB}" type="presOf" srcId="{56D18A89-0CD9-451A-8358-759C30350293}" destId="{3D6FDA05-CF48-49D4-9469-D5102DC47B59}" srcOrd="0" destOrd="0" presId="urn:microsoft.com/office/officeart/2005/8/layout/orgChart1"/>
    <dgm:cxn modelId="{605799A1-1E7A-4EBD-BF2F-952A64F854F9}" srcId="{07CE9D08-ADD7-48AD-8A79-34F80852B143}" destId="{56D18A89-0CD9-451A-8358-759C30350293}" srcOrd="0" destOrd="0" parTransId="{47D28129-1FB7-4CF8-ACC2-C2C1C6D76BE0}" sibTransId="{E0FFE63E-7A13-43C5-903E-93D9BDF2FEB6}"/>
    <dgm:cxn modelId="{483BACA1-A395-4451-B79C-C5C41B626B4E}" srcId="{AD53A854-26AB-4CFB-95B5-C804061775A1}" destId="{DBBD282A-2B76-42F3-B6B4-78FAD7A9493B}" srcOrd="1" destOrd="0" parTransId="{52276874-54B1-4230-807C-753CBCEF9B4A}" sibTransId="{C8A08CB3-7779-4C40-9E2D-D3C08A555AB8}"/>
    <dgm:cxn modelId="{A55381A2-A3C5-4DD2-BD84-B0336673C4EF}" type="presOf" srcId="{6DABDD89-1328-4D29-AF1B-AAA824E88818}" destId="{C620512F-977A-49B0-B012-415E6D49B956}" srcOrd="0" destOrd="0" presId="urn:microsoft.com/office/officeart/2005/8/layout/orgChart1"/>
    <dgm:cxn modelId="{6EAFE3A5-2312-4A17-BB45-B936E27C644A}" type="presOf" srcId="{17411BF3-9845-4741-9011-0A5F65E6742E}" destId="{5406B0FE-4C88-4A1D-B15D-651BB733562A}" srcOrd="1" destOrd="0" presId="urn:microsoft.com/office/officeart/2005/8/layout/orgChart1"/>
    <dgm:cxn modelId="{B5396CA6-E784-43BF-8FD2-DFC3840C5CC5}" type="presOf" srcId="{58C78E51-0BDB-406D-91CF-BBAC9F4F2CE5}" destId="{D823D09E-ABDC-4F23-9472-4E47E065F6B2}" srcOrd="0" destOrd="0" presId="urn:microsoft.com/office/officeart/2005/8/layout/orgChart1"/>
    <dgm:cxn modelId="{EEA396A8-61AF-4E27-8323-569267965EF3}" type="presOf" srcId="{88D3CEA3-A877-42A6-8BDD-7D8023B23370}" destId="{DB788C7E-2DDD-4623-AC5D-33E62D568D63}" srcOrd="0" destOrd="0" presId="urn:microsoft.com/office/officeart/2005/8/layout/orgChart1"/>
    <dgm:cxn modelId="{2C821DA9-B303-42EB-B470-01F24392B6C7}" type="presOf" srcId="{7CD40E0B-E04E-492B-87AB-339CAE60828E}" destId="{E5E6BEB6-E720-48A9-AE6A-0634F8D425ED}" srcOrd="1" destOrd="0" presId="urn:microsoft.com/office/officeart/2005/8/layout/orgChart1"/>
    <dgm:cxn modelId="{75E3A1AA-D47B-4350-9E95-536D42C2C46B}" type="presOf" srcId="{746FEB4A-B696-4AEF-B977-2B34519614F8}" destId="{26D3E648-F15C-416F-9D57-8B1BD913915B}" srcOrd="1" destOrd="0" presId="urn:microsoft.com/office/officeart/2005/8/layout/orgChart1"/>
    <dgm:cxn modelId="{092D52AC-7AC9-4EB1-A0C5-73A671071772}" type="presOf" srcId="{14DE0594-EDFD-4EE3-B9F0-EE3D9EBCFB1C}" destId="{44D3EC2D-C767-4124-A0B6-4EB2F475E826}" srcOrd="0" destOrd="0" presId="urn:microsoft.com/office/officeart/2005/8/layout/orgChart1"/>
    <dgm:cxn modelId="{4B2694AE-1373-4937-B0EE-599E5125DF78}" type="presOf" srcId="{B263F422-3EF4-47DD-82E8-AC4427B866BF}" destId="{B81202EE-87F6-42CD-9083-70146D1CB21B}" srcOrd="0" destOrd="0" presId="urn:microsoft.com/office/officeart/2005/8/layout/orgChart1"/>
    <dgm:cxn modelId="{2EAF64B4-3EC6-4FF0-9CFF-3D1F56246ECF}" type="presOf" srcId="{BEB7D78D-27F3-4253-827B-C973EB40B91A}" destId="{E18877A4-45E0-461D-BFD7-DED3643E88BF}" srcOrd="0" destOrd="0" presId="urn:microsoft.com/office/officeart/2005/8/layout/orgChart1"/>
    <dgm:cxn modelId="{582BB3B6-F323-4D12-AD3C-1CADFB67BBF0}" type="presOf" srcId="{957586DE-08FC-4365-B34E-D8850BEF7391}" destId="{19381CA4-9A42-43C2-BA73-BE3A753880D6}" srcOrd="0" destOrd="0" presId="urn:microsoft.com/office/officeart/2005/8/layout/orgChart1"/>
    <dgm:cxn modelId="{B6153EB7-9097-45C3-AD7C-8806DE2B54AF}" srcId="{E6F8F1BE-AF58-411B-8F96-CF39F90FE2FA}" destId="{B14BC14E-00C9-47BC-8E03-B15F9F89AFF5}" srcOrd="0" destOrd="0" parTransId="{BD15130A-3FB3-44BF-9385-6E91E0E5D749}" sibTransId="{5C4FE6A4-2C2F-444C-B41D-2329402CC353}"/>
    <dgm:cxn modelId="{C1D030BC-41EE-4AF9-A2C9-9B0F13BC19BA}" type="presOf" srcId="{2852BF0E-CC16-4EB2-BE60-3CB501592C52}" destId="{AF2D0DC5-950B-4D43-AAEB-DD0100955396}" srcOrd="0" destOrd="0" presId="urn:microsoft.com/office/officeart/2005/8/layout/orgChart1"/>
    <dgm:cxn modelId="{7957C8BE-E35A-4A12-9DFD-17C7B9068C24}" type="presOf" srcId="{916E9318-564D-469E-9ED7-417DC5B99CED}" destId="{C3E4A5F0-D89C-499B-B3FC-0B754DAB44DE}" srcOrd="0" destOrd="0" presId="urn:microsoft.com/office/officeart/2005/8/layout/orgChart1"/>
    <dgm:cxn modelId="{12FF7EBF-9D1E-498D-A8FE-798C4841DFBC}" type="presOf" srcId="{60C5BAEB-46E0-4840-9CF1-7095808CB6A7}" destId="{EA2901B2-AC58-400D-9A8E-6F33F5536645}" srcOrd="0" destOrd="0" presId="urn:microsoft.com/office/officeart/2005/8/layout/orgChart1"/>
    <dgm:cxn modelId="{08142FC0-8BFD-4E19-AC8C-D1E596620027}" type="presOf" srcId="{DA28D18F-7CEF-4AAC-ADC6-41A21FB9040A}" destId="{E61E0482-4B4D-4094-991C-86103B1DBABC}" srcOrd="0" destOrd="0" presId="urn:microsoft.com/office/officeart/2005/8/layout/orgChart1"/>
    <dgm:cxn modelId="{E49BFEC0-BC15-412A-A565-FF8CA08F9110}" type="presOf" srcId="{C997F739-D09E-455F-B620-461C140A4D07}" destId="{109DB669-A01A-4837-BBFF-4848128CCD5E}" srcOrd="0" destOrd="0" presId="urn:microsoft.com/office/officeart/2005/8/layout/orgChart1"/>
    <dgm:cxn modelId="{EEDCF3C1-1295-492F-A458-2386C24FC935}" type="presOf" srcId="{063F832A-EA9E-4938-8008-B196D208F2E3}" destId="{7E23AB8B-961D-4B9F-AB4C-DC4D85131FA6}" srcOrd="0" destOrd="0" presId="urn:microsoft.com/office/officeart/2005/8/layout/orgChart1"/>
    <dgm:cxn modelId="{9184F8C3-00CA-42C1-B888-CEC258D57C3B}" srcId="{F86AEE15-7B17-4A45-9A36-FA35AD020584}" destId="{571308E1-B461-4D43-9647-BF63C11CCE95}" srcOrd="0" destOrd="0" parTransId="{C997F739-D09E-455F-B620-461C140A4D07}" sibTransId="{6706EBFD-AFE7-4F22-BE68-C5F34365C663}"/>
    <dgm:cxn modelId="{018C91C8-D34E-41DA-891D-FC1CD4517BD9}" type="presOf" srcId="{571308E1-B461-4D43-9647-BF63C11CCE95}" destId="{4A65DCBA-0AAF-4762-A44D-32641B164FE1}" srcOrd="0" destOrd="0" presId="urn:microsoft.com/office/officeart/2005/8/layout/orgChart1"/>
    <dgm:cxn modelId="{301CB6CA-27DB-4E14-8D95-76FCDDB4D2F3}" type="presOf" srcId="{EB269444-D7F5-4F0B-8159-D25D5AFA3651}" destId="{D55F4EBE-7EF8-4020-B646-538D8B3C6F19}" srcOrd="1" destOrd="0" presId="urn:microsoft.com/office/officeart/2005/8/layout/orgChart1"/>
    <dgm:cxn modelId="{46FC14CB-64BE-4752-A710-B10970EA00BE}" type="presOf" srcId="{5C4E8853-B2A5-4F2A-A5F8-EFEC26E61D8D}" destId="{7AEC66FF-9C21-4A91-AF7C-3F656FBA8365}" srcOrd="0" destOrd="0" presId="urn:microsoft.com/office/officeart/2005/8/layout/orgChart1"/>
    <dgm:cxn modelId="{A127B8CB-8480-42BA-A534-8BE1FFC4BFF5}" type="presOf" srcId="{20771541-C4BB-436C-ADCE-838A7B798702}" destId="{96091DD5-B9DA-4E70-9DBE-D262C0E93B9B}" srcOrd="0" destOrd="0" presId="urn:microsoft.com/office/officeart/2005/8/layout/orgChart1"/>
    <dgm:cxn modelId="{D40B92CF-3C42-417B-9EBB-5330C32830A5}" srcId="{DBBD282A-2B76-42F3-B6B4-78FAD7A9493B}" destId="{AAB2F7DB-FCED-494F-A671-D4F66F898800}" srcOrd="0" destOrd="0" parTransId="{38822584-2AC3-4CDE-B14C-B18A80E3C09C}" sibTransId="{F96A98E8-4E12-4786-9C15-C812202FD1B8}"/>
    <dgm:cxn modelId="{8CB7FFD4-850D-43A1-B51E-F7B9EC77E44F}" srcId="{4DC35E4D-8A81-41E9-96A1-E79E3928B249}" destId="{916E9318-564D-469E-9ED7-417DC5B99CED}" srcOrd="0" destOrd="0" parTransId="{DCF6059F-D8EA-4EEB-A939-214DCEF1C4D6}" sibTransId="{842C39B3-6AF3-432F-8CFF-51ED6B224E51}"/>
    <dgm:cxn modelId="{DAD163D5-3696-4AF6-AA7F-D13214C3D917}" type="presOf" srcId="{AAB2F7DB-FCED-494F-A671-D4F66F898800}" destId="{50ADA2D9-B52A-4D55-929B-30050E8C486E}" srcOrd="0" destOrd="0" presId="urn:microsoft.com/office/officeart/2005/8/layout/orgChart1"/>
    <dgm:cxn modelId="{56BCD1D8-BA71-4F92-BD4B-3589ADF8A559}" type="presOf" srcId="{96CB5F5D-1768-4BE1-83AB-C15E95F67E39}" destId="{01E87911-CA3D-4A57-9AFE-6990FE91082D}" srcOrd="1" destOrd="0" presId="urn:microsoft.com/office/officeart/2005/8/layout/orgChart1"/>
    <dgm:cxn modelId="{751180DA-9842-4FC0-86D8-EC04303B2E9B}" type="presOf" srcId="{E6F8F1BE-AF58-411B-8F96-CF39F90FE2FA}" destId="{0E6C55A5-2AE6-4A71-B2B0-77D0F5412EA6}" srcOrd="0" destOrd="0" presId="urn:microsoft.com/office/officeart/2005/8/layout/orgChart1"/>
    <dgm:cxn modelId="{68F58ADB-AA29-43A8-BA45-962AA6B53F31}" srcId="{D47802B5-0CB4-465F-9325-FAF2C3D5B00E}" destId="{0512A947-89E0-4E99-B202-CCEC8F453E0B}" srcOrd="0" destOrd="0" parTransId="{439BD549-A04A-44F4-9901-080C10875A7A}" sibTransId="{56453A9B-9A2A-4CCA-934B-A4F8858B97D9}"/>
    <dgm:cxn modelId="{1D7F6EDE-B7D8-4EB2-98FD-4FC031E87FAD}" srcId="{B14BC14E-00C9-47BC-8E03-B15F9F89AFF5}" destId="{7CD40E0B-E04E-492B-87AB-339CAE60828E}" srcOrd="0" destOrd="0" parTransId="{43EE9B79-C61A-4AB5-8C02-4798037FBA72}" sibTransId="{CF846DF9-D932-4C9A-B181-54C37EE0929F}"/>
    <dgm:cxn modelId="{CBC8F4DE-0FDF-4F85-AD09-EB550F2D8E30}" type="presOf" srcId="{58B08872-F6A5-4457-A3F1-F137F2887C20}" destId="{9B838F41-F217-4D11-9FDB-D48C97385764}" srcOrd="0" destOrd="0" presId="urn:microsoft.com/office/officeart/2005/8/layout/orgChart1"/>
    <dgm:cxn modelId="{A5C0DAE1-42C4-4FC8-B97F-31900E4662DA}" srcId="{916E9318-564D-469E-9ED7-417DC5B99CED}" destId="{B263F422-3EF4-47DD-82E8-AC4427B866BF}" srcOrd="1" destOrd="0" parTransId="{957586DE-08FC-4365-B34E-D8850BEF7391}" sibTransId="{EA389305-3B23-4FFB-AB8A-12B63D3A9FB8}"/>
    <dgm:cxn modelId="{2770A5E2-FAC3-4107-95ED-9BB650B79706}" type="presOf" srcId="{916E9318-564D-469E-9ED7-417DC5B99CED}" destId="{6DE51348-79A5-418B-84A3-F506C7F9E8D5}" srcOrd="1" destOrd="0" presId="urn:microsoft.com/office/officeart/2005/8/layout/orgChart1"/>
    <dgm:cxn modelId="{6E645DE4-5344-4E23-9967-DA7FD20D7478}" srcId="{AD53A854-26AB-4CFB-95B5-C804061775A1}" destId="{D47802B5-0CB4-465F-9325-FAF2C3D5B00E}" srcOrd="0" destOrd="0" parTransId="{8D3D38E0-8EEE-471E-AC46-CFF5FDD0260B}" sibTransId="{1928A5DD-DA3B-46F7-B9B9-ADFB7B170F3B}"/>
    <dgm:cxn modelId="{DFB314E6-D16A-496B-AE1C-033C98378845}" type="presOf" srcId="{58C78E51-0BDB-406D-91CF-BBAC9F4F2CE5}" destId="{DAB5D79F-C823-416F-BB5F-DBD1525DD7F5}" srcOrd="1" destOrd="0" presId="urn:microsoft.com/office/officeart/2005/8/layout/orgChart1"/>
    <dgm:cxn modelId="{DB7376E6-5456-470E-91CA-E2BA7EF77392}" srcId="{843AB863-1EA7-4699-AEDD-266CD9FCD4A7}" destId="{99C0D561-307D-4766-9862-0C9BF929F34E}" srcOrd="1" destOrd="0" parTransId="{CF600EBD-9DB4-43C9-95E9-18B779DE4B22}" sibTransId="{5F9045F6-5F2A-4221-AA57-2F998F88D046}"/>
    <dgm:cxn modelId="{482802E7-2974-4341-B97B-50B71041E00E}" type="presOf" srcId="{F6407812-AAE3-43A5-B5DC-C7B8399A19B3}" destId="{762E5EC9-9516-481E-AC2A-7F538425BFDF}" srcOrd="1" destOrd="0" presId="urn:microsoft.com/office/officeart/2005/8/layout/orgChart1"/>
    <dgm:cxn modelId="{4CAF1BEA-0614-48E3-AB1F-16FF40E9FFF0}" srcId="{EB269444-D7F5-4F0B-8159-D25D5AFA3651}" destId="{58B08872-F6A5-4457-A3F1-F137F2887C20}" srcOrd="0" destOrd="0" parTransId="{063F832A-EA9E-4938-8008-B196D208F2E3}" sibTransId="{7CFD7826-B95C-48FB-96D7-BF803C14CAAC}"/>
    <dgm:cxn modelId="{FDCBD6EC-FFB8-4FAE-83B6-D323A7F06DED}" type="presOf" srcId="{28F47CD2-0044-4720-9473-1EBD4097E226}" destId="{24332817-DC68-4B79-BC88-03E597F9F1E5}" srcOrd="1" destOrd="0" presId="urn:microsoft.com/office/officeart/2005/8/layout/orgChart1"/>
    <dgm:cxn modelId="{A5BBD5F0-77A8-4198-865D-42619F55575A}" type="presOf" srcId="{215E6BE5-B231-4D3E-8CA8-4C4D3B766CBA}" destId="{EB2E0BA0-1EF3-4C03-BF01-6643B5F696F6}" srcOrd="0" destOrd="0" presId="urn:microsoft.com/office/officeart/2005/8/layout/orgChart1"/>
    <dgm:cxn modelId="{CC1929F4-AE42-4BCE-A823-5BBA596E291A}" type="presOf" srcId="{FE875432-60E5-4236-8EA7-AD931E696B77}" destId="{AC27D87E-5C91-46D5-89BC-F974EC05FD89}" srcOrd="0" destOrd="0" presId="urn:microsoft.com/office/officeart/2005/8/layout/orgChart1"/>
    <dgm:cxn modelId="{3CA2C6F8-5C28-4C02-A4D0-FF6CD0084AA3}" type="presOf" srcId="{0D821C8C-72A9-47E2-9707-079881CB140C}" destId="{EEDC563A-F7A6-4906-8BB6-F36A75B02589}" srcOrd="0" destOrd="0" presId="urn:microsoft.com/office/officeart/2005/8/layout/orgChart1"/>
    <dgm:cxn modelId="{63800DFA-F91B-40BB-AC12-4DADF08BABD5}" type="presOf" srcId="{11B960C4-40E2-43A0-81DA-1E185239195C}" destId="{1B859057-AC5D-46CD-8130-9A81D1F02C91}" srcOrd="1" destOrd="0" presId="urn:microsoft.com/office/officeart/2005/8/layout/orgChart1"/>
    <dgm:cxn modelId="{9FFD52FB-CCF1-4570-A7EF-BD418171AA2B}" srcId="{58C78E51-0BDB-406D-91CF-BBAC9F4F2CE5}" destId="{0D821C8C-72A9-47E2-9707-079881CB140C}" srcOrd="0" destOrd="0" parTransId="{1A0ACFBD-DCB0-42E3-9395-3C09485D156A}" sibTransId="{FA57F12A-E2E1-49A6-A05B-779AF334F599}"/>
    <dgm:cxn modelId="{7F6953FC-0720-4559-B2D4-E88A44F1318B}" type="presOf" srcId="{7CD40E0B-E04E-492B-87AB-339CAE60828E}" destId="{C096B98B-CCFF-46C2-B3F3-B0BBEED406F0}" srcOrd="0" destOrd="0" presId="urn:microsoft.com/office/officeart/2005/8/layout/orgChart1"/>
    <dgm:cxn modelId="{1FEF86FE-FF6A-43BC-857E-23264354D1DA}" type="presOf" srcId="{B9DB39A2-9003-448E-8875-D7A85200C9CA}" destId="{6111B1C5-455C-41F5-8714-1D3DB11940BB}" srcOrd="0" destOrd="0" presId="urn:microsoft.com/office/officeart/2005/8/layout/orgChart1"/>
    <dgm:cxn modelId="{788381FF-D5CE-4987-89D3-82CAA59846A0}" type="presOf" srcId="{99C0D561-307D-4766-9862-0C9BF929F34E}" destId="{80DE2901-88FF-4154-81D1-6FD1F82DC12E}" srcOrd="1" destOrd="0" presId="urn:microsoft.com/office/officeart/2005/8/layout/orgChart1"/>
    <dgm:cxn modelId="{75691281-9C4C-40C1-865C-195219E4CF68}" type="presParOf" srcId="{5FF58408-89C3-4C15-A56E-BF323BC60FFA}" destId="{A4FADE26-E5C0-4BF4-AA8B-FCAB05F016A3}" srcOrd="0" destOrd="0" presId="urn:microsoft.com/office/officeart/2005/8/layout/orgChart1"/>
    <dgm:cxn modelId="{F643A000-7CFF-4CFB-8AD4-1F92EB98EEC8}" type="presParOf" srcId="{A4FADE26-E5C0-4BF4-AA8B-FCAB05F016A3}" destId="{1D66F1A4-CF5E-4947-9A4F-4E4A304F7A61}" srcOrd="0" destOrd="0" presId="urn:microsoft.com/office/officeart/2005/8/layout/orgChart1"/>
    <dgm:cxn modelId="{3A413BFD-2E27-4D06-A8EA-6FF8EBBA7ED9}" type="presParOf" srcId="{1D66F1A4-CF5E-4947-9A4F-4E4A304F7A61}" destId="{050F3E07-9C9B-4DC7-9813-9A1A89429301}" srcOrd="0" destOrd="0" presId="urn:microsoft.com/office/officeart/2005/8/layout/orgChart1"/>
    <dgm:cxn modelId="{4EEA2E68-B51D-431D-92E4-F5C2457EB300}" type="presParOf" srcId="{1D66F1A4-CF5E-4947-9A4F-4E4A304F7A61}" destId="{E2AE1FE0-6ADD-4CB4-A272-93C8B4C65EB2}" srcOrd="1" destOrd="0" presId="urn:microsoft.com/office/officeart/2005/8/layout/orgChart1"/>
    <dgm:cxn modelId="{DE696DCC-1C32-418A-A1F5-38904755BD94}" type="presParOf" srcId="{A4FADE26-E5C0-4BF4-AA8B-FCAB05F016A3}" destId="{23A1F263-BFA1-49A4-A3AA-8F2FFDFE1649}" srcOrd="1" destOrd="0" presId="urn:microsoft.com/office/officeart/2005/8/layout/orgChart1"/>
    <dgm:cxn modelId="{2930EF35-C057-4F67-9F2C-0182B5D28EB2}" type="presParOf" srcId="{23A1F263-BFA1-49A4-A3AA-8F2FFDFE1649}" destId="{D164C7B6-8B9B-4ED8-8563-2831811F9351}" srcOrd="0" destOrd="0" presId="urn:microsoft.com/office/officeart/2005/8/layout/orgChart1"/>
    <dgm:cxn modelId="{0DB44124-35E5-487C-839D-55196FCE1C8C}" type="presParOf" srcId="{23A1F263-BFA1-49A4-A3AA-8F2FFDFE1649}" destId="{8B264FC8-5EFC-47B1-B256-040BBC8C8B6A}" srcOrd="1" destOrd="0" presId="urn:microsoft.com/office/officeart/2005/8/layout/orgChart1"/>
    <dgm:cxn modelId="{3E69044E-4CB8-470F-83F2-8F85CF1E77C2}" type="presParOf" srcId="{8B264FC8-5EFC-47B1-B256-040BBC8C8B6A}" destId="{5F86133C-ADD0-4AD9-ABC2-D768E18923F3}" srcOrd="0" destOrd="0" presId="urn:microsoft.com/office/officeart/2005/8/layout/orgChart1"/>
    <dgm:cxn modelId="{3CFEC62B-9640-48C3-A53C-4A201FCB922C}" type="presParOf" srcId="{5F86133C-ADD0-4AD9-ABC2-D768E18923F3}" destId="{94D94B92-CFD2-4E7F-8CE0-E63991DA6F5F}" srcOrd="0" destOrd="0" presId="urn:microsoft.com/office/officeart/2005/8/layout/orgChart1"/>
    <dgm:cxn modelId="{901C6FC7-B78E-4C92-8180-D6E13123C54E}" type="presParOf" srcId="{5F86133C-ADD0-4AD9-ABC2-D768E18923F3}" destId="{1B859057-AC5D-46CD-8130-9A81D1F02C91}" srcOrd="1" destOrd="0" presId="urn:microsoft.com/office/officeart/2005/8/layout/orgChart1"/>
    <dgm:cxn modelId="{FC367337-F379-4E7E-AF13-6A53D5E44F15}" type="presParOf" srcId="{8B264FC8-5EFC-47B1-B256-040BBC8C8B6A}" destId="{E52DBE2C-A954-40EF-A3DF-59C1DCE2EEF0}" srcOrd="1" destOrd="0" presId="urn:microsoft.com/office/officeart/2005/8/layout/orgChart1"/>
    <dgm:cxn modelId="{5545C6BE-4A4A-4944-9F68-AC894ECF1FE8}" type="presParOf" srcId="{E52DBE2C-A954-40EF-A3DF-59C1DCE2EEF0}" destId="{467902ED-6C82-47D8-8BB0-9AC9D61F6177}" srcOrd="0" destOrd="0" presId="urn:microsoft.com/office/officeart/2005/8/layout/orgChart1"/>
    <dgm:cxn modelId="{55AB091A-36A8-490E-AC32-414CA668B170}" type="presParOf" srcId="{E52DBE2C-A954-40EF-A3DF-59C1DCE2EEF0}" destId="{8DC22DD1-A65F-494D-BE54-F2F76B917493}" srcOrd="1" destOrd="0" presId="urn:microsoft.com/office/officeart/2005/8/layout/orgChart1"/>
    <dgm:cxn modelId="{40B11CF4-EF56-41DA-9BDD-10CE4D48C083}" type="presParOf" srcId="{8DC22DD1-A65F-494D-BE54-F2F76B917493}" destId="{7A8EB26B-8316-45AA-84EE-95C4AEF1F4FB}" srcOrd="0" destOrd="0" presId="urn:microsoft.com/office/officeart/2005/8/layout/orgChart1"/>
    <dgm:cxn modelId="{F922EFFF-4430-4A6B-A07F-4400FA56922C}" type="presParOf" srcId="{7A8EB26B-8316-45AA-84EE-95C4AEF1F4FB}" destId="{D823D09E-ABDC-4F23-9472-4E47E065F6B2}" srcOrd="0" destOrd="0" presId="urn:microsoft.com/office/officeart/2005/8/layout/orgChart1"/>
    <dgm:cxn modelId="{9B933F64-7DA4-488F-88BA-3116C90BDE21}" type="presParOf" srcId="{7A8EB26B-8316-45AA-84EE-95C4AEF1F4FB}" destId="{DAB5D79F-C823-416F-BB5F-DBD1525DD7F5}" srcOrd="1" destOrd="0" presId="urn:microsoft.com/office/officeart/2005/8/layout/orgChart1"/>
    <dgm:cxn modelId="{6923BBB6-FDB3-406B-884A-C508CADB0998}" type="presParOf" srcId="{8DC22DD1-A65F-494D-BE54-F2F76B917493}" destId="{7E418393-0F49-4ABC-8BB8-7E5981290BD0}" srcOrd="1" destOrd="0" presId="urn:microsoft.com/office/officeart/2005/8/layout/orgChart1"/>
    <dgm:cxn modelId="{31A7E09C-5E6D-4C60-B463-E3158EB96F20}" type="presParOf" srcId="{7E418393-0F49-4ABC-8BB8-7E5981290BD0}" destId="{A833751D-CCBB-454E-A481-C4EA9294CDE1}" srcOrd="0" destOrd="0" presId="urn:microsoft.com/office/officeart/2005/8/layout/orgChart1"/>
    <dgm:cxn modelId="{5D1AD4CC-784F-49C3-B288-3F7742C77414}" type="presParOf" srcId="{7E418393-0F49-4ABC-8BB8-7E5981290BD0}" destId="{35DB8D73-8E68-4581-BDE4-2EBA7541D938}" srcOrd="1" destOrd="0" presId="urn:microsoft.com/office/officeart/2005/8/layout/orgChart1"/>
    <dgm:cxn modelId="{8E4674FA-14ED-484B-B841-2F59B788B571}" type="presParOf" srcId="{35DB8D73-8E68-4581-BDE4-2EBA7541D938}" destId="{CC43D533-6118-4911-A386-FBA8D7994C2C}" srcOrd="0" destOrd="0" presId="urn:microsoft.com/office/officeart/2005/8/layout/orgChart1"/>
    <dgm:cxn modelId="{47310BF7-8C4B-48C8-911B-D0FAD592BEAD}" type="presParOf" srcId="{CC43D533-6118-4911-A386-FBA8D7994C2C}" destId="{EEDC563A-F7A6-4906-8BB6-F36A75B02589}" srcOrd="0" destOrd="0" presId="urn:microsoft.com/office/officeart/2005/8/layout/orgChart1"/>
    <dgm:cxn modelId="{098878A2-6D59-4545-8012-B18FE5A0388B}" type="presParOf" srcId="{CC43D533-6118-4911-A386-FBA8D7994C2C}" destId="{71C8FCA1-8653-4080-8E77-B818B60F4FA7}" srcOrd="1" destOrd="0" presId="urn:microsoft.com/office/officeart/2005/8/layout/orgChart1"/>
    <dgm:cxn modelId="{DD89037E-2914-46AC-9BA8-D007F7A7DF7A}" type="presParOf" srcId="{35DB8D73-8E68-4581-BDE4-2EBA7541D938}" destId="{DABDFDCB-AC06-41CA-A0B6-0FD986521CE6}" srcOrd="1" destOrd="0" presId="urn:microsoft.com/office/officeart/2005/8/layout/orgChart1"/>
    <dgm:cxn modelId="{900D03F2-810D-4C52-9AAB-C3FFC4A837AC}" type="presParOf" srcId="{DABDFDCB-AC06-41CA-A0B6-0FD986521CE6}" destId="{44D3EC2D-C767-4124-A0B6-4EB2F475E826}" srcOrd="0" destOrd="0" presId="urn:microsoft.com/office/officeart/2005/8/layout/orgChart1"/>
    <dgm:cxn modelId="{E2BB06F5-7471-4E08-ABCE-48A86BD894C5}" type="presParOf" srcId="{DABDFDCB-AC06-41CA-A0B6-0FD986521CE6}" destId="{57EF328B-7EFA-4EAF-ABCA-62CA036B06C7}" srcOrd="1" destOrd="0" presId="urn:microsoft.com/office/officeart/2005/8/layout/orgChart1"/>
    <dgm:cxn modelId="{D2985D52-8A23-4239-9865-2A6B3C0070A0}" type="presParOf" srcId="{57EF328B-7EFA-4EAF-ABCA-62CA036B06C7}" destId="{23A73C1B-5B5A-4076-9095-302D42D9A902}" srcOrd="0" destOrd="0" presId="urn:microsoft.com/office/officeart/2005/8/layout/orgChart1"/>
    <dgm:cxn modelId="{6962118A-D25B-4B17-8A28-0DD636C7EC68}" type="presParOf" srcId="{23A73C1B-5B5A-4076-9095-302D42D9A902}" destId="{9B048D3A-0A23-48EF-BF04-91253E1D8838}" srcOrd="0" destOrd="0" presId="urn:microsoft.com/office/officeart/2005/8/layout/orgChart1"/>
    <dgm:cxn modelId="{755EAAB8-AE6A-45E9-BEF4-3B1E1814DD37}" type="presParOf" srcId="{23A73C1B-5B5A-4076-9095-302D42D9A902}" destId="{18F00B55-465D-438B-BC76-2256A548FB3A}" srcOrd="1" destOrd="0" presId="urn:microsoft.com/office/officeart/2005/8/layout/orgChart1"/>
    <dgm:cxn modelId="{AB4631CC-A4D9-472B-B30E-36E628C47A41}" type="presParOf" srcId="{57EF328B-7EFA-4EAF-ABCA-62CA036B06C7}" destId="{E61F5FE1-505A-4BA0-B094-543367753F45}" srcOrd="1" destOrd="0" presId="urn:microsoft.com/office/officeart/2005/8/layout/orgChart1"/>
    <dgm:cxn modelId="{6A3CFE60-B458-4212-87C9-17C91864CEAF}" type="presParOf" srcId="{57EF328B-7EFA-4EAF-ABCA-62CA036B06C7}" destId="{210792B6-BE2A-4E00-B3CD-3BF1454F2239}" srcOrd="2" destOrd="0" presId="urn:microsoft.com/office/officeart/2005/8/layout/orgChart1"/>
    <dgm:cxn modelId="{94FFE5A0-08E4-439D-BE83-083907C90485}" type="presParOf" srcId="{35DB8D73-8E68-4581-BDE4-2EBA7541D938}" destId="{ACC99A6A-4371-42B6-A947-FDBE316E66EA}" srcOrd="2" destOrd="0" presId="urn:microsoft.com/office/officeart/2005/8/layout/orgChart1"/>
    <dgm:cxn modelId="{891544CF-5518-4355-AC8C-ED5E49715595}" type="presParOf" srcId="{7E418393-0F49-4ABC-8BB8-7E5981290BD0}" destId="{EA2901B2-AC58-400D-9A8E-6F33F5536645}" srcOrd="2" destOrd="0" presId="urn:microsoft.com/office/officeart/2005/8/layout/orgChart1"/>
    <dgm:cxn modelId="{CE7C502A-8EF2-4D31-BBB5-BD5D17E43407}" type="presParOf" srcId="{7E418393-0F49-4ABC-8BB8-7E5981290BD0}" destId="{B690F717-36CA-46ED-8558-D966323BBA41}" srcOrd="3" destOrd="0" presId="urn:microsoft.com/office/officeart/2005/8/layout/orgChart1"/>
    <dgm:cxn modelId="{55E6B985-F88A-44CB-92D4-D1E645CCA4F5}" type="presParOf" srcId="{B690F717-36CA-46ED-8558-D966323BBA41}" destId="{3B386E62-0243-411A-8E47-C92C1B0D040C}" srcOrd="0" destOrd="0" presId="urn:microsoft.com/office/officeart/2005/8/layout/orgChart1"/>
    <dgm:cxn modelId="{5EE34F37-B3FE-451C-B984-3D42EF7CF431}" type="presParOf" srcId="{3B386E62-0243-411A-8E47-C92C1B0D040C}" destId="{3D8B6EED-A1D9-4BD4-B6CA-364742FC95D3}" srcOrd="0" destOrd="0" presId="urn:microsoft.com/office/officeart/2005/8/layout/orgChart1"/>
    <dgm:cxn modelId="{0F1DF794-8905-48D1-845B-86D6F965322D}" type="presParOf" srcId="{3B386E62-0243-411A-8E47-C92C1B0D040C}" destId="{D55F4EBE-7EF8-4020-B646-538D8B3C6F19}" srcOrd="1" destOrd="0" presId="urn:microsoft.com/office/officeart/2005/8/layout/orgChart1"/>
    <dgm:cxn modelId="{2DDD8CE4-229F-405B-8AC5-9A3FA0BED2A4}" type="presParOf" srcId="{B690F717-36CA-46ED-8558-D966323BBA41}" destId="{86A04A10-C490-4199-9729-1B3B1FA36289}" srcOrd="1" destOrd="0" presId="urn:microsoft.com/office/officeart/2005/8/layout/orgChart1"/>
    <dgm:cxn modelId="{2215D322-D227-4C7E-84DB-CEB16B5F2614}" type="presParOf" srcId="{86A04A10-C490-4199-9729-1B3B1FA36289}" destId="{7E23AB8B-961D-4B9F-AB4C-DC4D85131FA6}" srcOrd="0" destOrd="0" presId="urn:microsoft.com/office/officeart/2005/8/layout/orgChart1"/>
    <dgm:cxn modelId="{447A558E-A0BB-4934-AA62-9E18690B3602}" type="presParOf" srcId="{86A04A10-C490-4199-9729-1B3B1FA36289}" destId="{29F81FB8-0FCE-433E-A3F8-9304CDB60D9D}" srcOrd="1" destOrd="0" presId="urn:microsoft.com/office/officeart/2005/8/layout/orgChart1"/>
    <dgm:cxn modelId="{C6A91D05-7DCF-4629-8F88-48FE5D0B8BEC}" type="presParOf" srcId="{29F81FB8-0FCE-433E-A3F8-9304CDB60D9D}" destId="{7F8E43D0-7D4D-4741-A5FE-4C4B4BE0F47E}" srcOrd="0" destOrd="0" presId="urn:microsoft.com/office/officeart/2005/8/layout/orgChart1"/>
    <dgm:cxn modelId="{8DBF78C5-2342-494D-8C28-26E4C42F33A2}" type="presParOf" srcId="{7F8E43D0-7D4D-4741-A5FE-4C4B4BE0F47E}" destId="{9B838F41-F217-4D11-9FDB-D48C97385764}" srcOrd="0" destOrd="0" presId="urn:microsoft.com/office/officeart/2005/8/layout/orgChart1"/>
    <dgm:cxn modelId="{ABCB10EB-CF73-480E-BA8D-C03C2C5B712D}" type="presParOf" srcId="{7F8E43D0-7D4D-4741-A5FE-4C4B4BE0F47E}" destId="{0BF759AC-E246-4050-974D-F97E7E2D2F05}" srcOrd="1" destOrd="0" presId="urn:microsoft.com/office/officeart/2005/8/layout/orgChart1"/>
    <dgm:cxn modelId="{CBF5BC31-DA07-4EED-84BA-CD0E16266C3F}" type="presParOf" srcId="{29F81FB8-0FCE-433E-A3F8-9304CDB60D9D}" destId="{D868FC74-AC96-4FC3-AFAE-EA6B98E695DE}" srcOrd="1" destOrd="0" presId="urn:microsoft.com/office/officeart/2005/8/layout/orgChart1"/>
    <dgm:cxn modelId="{1D3E2635-339B-4E4E-B504-C6CFDA4178DA}" type="presParOf" srcId="{29F81FB8-0FCE-433E-A3F8-9304CDB60D9D}" destId="{99530F7D-2B65-459D-9B4E-2504C3BB30AF}" srcOrd="2" destOrd="0" presId="urn:microsoft.com/office/officeart/2005/8/layout/orgChart1"/>
    <dgm:cxn modelId="{35604F7A-3D8A-40C7-8ED0-2A50F5462DEA}" type="presParOf" srcId="{B690F717-36CA-46ED-8558-D966323BBA41}" destId="{215E8DB2-CB50-467E-BFBA-52F2B0187A8D}" srcOrd="2" destOrd="0" presId="urn:microsoft.com/office/officeart/2005/8/layout/orgChart1"/>
    <dgm:cxn modelId="{6024F2E5-749F-4CD6-A6E3-23E4E55CDEE2}" type="presParOf" srcId="{8DC22DD1-A65F-494D-BE54-F2F76B917493}" destId="{A8925659-21DD-4F8C-BEE8-5404D1E304AE}" srcOrd="2" destOrd="0" presId="urn:microsoft.com/office/officeart/2005/8/layout/orgChart1"/>
    <dgm:cxn modelId="{87A90151-E092-407F-B7C1-1B2166681C3C}" type="presParOf" srcId="{8B264FC8-5EFC-47B1-B256-040BBC8C8B6A}" destId="{1D828671-58A9-4307-8D5D-8CB16E8DBA07}" srcOrd="2" destOrd="0" presId="urn:microsoft.com/office/officeart/2005/8/layout/orgChart1"/>
    <dgm:cxn modelId="{8FBFE332-D8D7-44EC-945E-14CBB286DFA8}" type="presParOf" srcId="{23A1F263-BFA1-49A4-A3AA-8F2FFDFE1649}" destId="{9491444D-EACD-4A8A-ACB1-CFC3D90FCE8F}" srcOrd="2" destOrd="0" presId="urn:microsoft.com/office/officeart/2005/8/layout/orgChart1"/>
    <dgm:cxn modelId="{80FA5C34-F8A6-43DF-A0F2-53B3FA583FDF}" type="presParOf" srcId="{23A1F263-BFA1-49A4-A3AA-8F2FFDFE1649}" destId="{E7636361-BC9E-4721-B43B-BCDBA22CBE96}" srcOrd="3" destOrd="0" presId="urn:microsoft.com/office/officeart/2005/8/layout/orgChart1"/>
    <dgm:cxn modelId="{47638811-B9FF-40E0-B10F-1FE298FB1910}" type="presParOf" srcId="{E7636361-BC9E-4721-B43B-BCDBA22CBE96}" destId="{D422716A-E755-4B00-BA89-8918B2BC5818}" srcOrd="0" destOrd="0" presId="urn:microsoft.com/office/officeart/2005/8/layout/orgChart1"/>
    <dgm:cxn modelId="{0407820A-6C91-4A6E-A3E9-68D7129029E5}" type="presParOf" srcId="{D422716A-E755-4B00-BA89-8918B2BC5818}" destId="{6330E940-3ADE-4203-A618-205FBB3BC772}" srcOrd="0" destOrd="0" presId="urn:microsoft.com/office/officeart/2005/8/layout/orgChart1"/>
    <dgm:cxn modelId="{2162BD26-C6BD-446C-A40E-C7BEA27AE48C}" type="presParOf" srcId="{D422716A-E755-4B00-BA89-8918B2BC5818}" destId="{0FF13EEA-1667-4D58-BEF8-6041D42DBCAD}" srcOrd="1" destOrd="0" presId="urn:microsoft.com/office/officeart/2005/8/layout/orgChart1"/>
    <dgm:cxn modelId="{9B793D4F-CA2F-4E17-8664-0327B9DC46B0}" type="presParOf" srcId="{E7636361-BC9E-4721-B43B-BCDBA22CBE96}" destId="{58645E9E-27A2-410C-BCB1-D067B2FCD97D}" srcOrd="1" destOrd="0" presId="urn:microsoft.com/office/officeart/2005/8/layout/orgChart1"/>
    <dgm:cxn modelId="{24BFC508-0F8F-4D57-A331-A5BE296692FF}" type="presParOf" srcId="{58645E9E-27A2-410C-BCB1-D067B2FCD97D}" destId="{B81EA9A7-B407-4371-8AC4-40E246DE0AB7}" srcOrd="0" destOrd="0" presId="urn:microsoft.com/office/officeart/2005/8/layout/orgChart1"/>
    <dgm:cxn modelId="{D0A42892-4BD3-43A6-AE73-097CDD3EF689}" type="presParOf" srcId="{58645E9E-27A2-410C-BCB1-D067B2FCD97D}" destId="{F061E6ED-AEC7-4F1D-8452-91FAE73498A8}" srcOrd="1" destOrd="0" presId="urn:microsoft.com/office/officeart/2005/8/layout/orgChart1"/>
    <dgm:cxn modelId="{FDC6C0D5-444F-4A39-AFBF-C575F483F635}" type="presParOf" srcId="{F061E6ED-AEC7-4F1D-8452-91FAE73498A8}" destId="{589DB039-D550-4679-AD9E-4A0C048191EA}" srcOrd="0" destOrd="0" presId="urn:microsoft.com/office/officeart/2005/8/layout/orgChart1"/>
    <dgm:cxn modelId="{2CEB3A3A-A0C0-421D-84BB-F5F6D16C108A}" type="presParOf" srcId="{589DB039-D550-4679-AD9E-4A0C048191EA}" destId="{4D72FA4C-4C63-417B-ADDA-F5D0F31498CC}" srcOrd="0" destOrd="0" presId="urn:microsoft.com/office/officeart/2005/8/layout/orgChart1"/>
    <dgm:cxn modelId="{74234711-C52B-4793-ACEA-27F37738CE64}" type="presParOf" srcId="{589DB039-D550-4679-AD9E-4A0C048191EA}" destId="{24977E90-B0B1-4C26-96CF-038B7400128A}" srcOrd="1" destOrd="0" presId="urn:microsoft.com/office/officeart/2005/8/layout/orgChart1"/>
    <dgm:cxn modelId="{06D3D773-530D-45AF-BA59-A851F54F0D18}" type="presParOf" srcId="{F061E6ED-AEC7-4F1D-8452-91FAE73498A8}" destId="{A1FFAA07-CFDE-4D10-946A-74F097C2CF7E}" srcOrd="1" destOrd="0" presId="urn:microsoft.com/office/officeart/2005/8/layout/orgChart1"/>
    <dgm:cxn modelId="{B43328A0-537A-4A24-B491-4CDEB9474FBC}" type="presParOf" srcId="{A1FFAA07-CFDE-4D10-946A-74F097C2CF7E}" destId="{50327D71-245A-4C63-8748-0FC78B0A3FFE}" srcOrd="0" destOrd="0" presId="urn:microsoft.com/office/officeart/2005/8/layout/orgChart1"/>
    <dgm:cxn modelId="{A2B49384-0951-47AA-B3AC-C37B6A854B76}" type="presParOf" srcId="{A1FFAA07-CFDE-4D10-946A-74F097C2CF7E}" destId="{E4B07535-89F7-469A-A285-DDB00EB96B3B}" srcOrd="1" destOrd="0" presId="urn:microsoft.com/office/officeart/2005/8/layout/orgChart1"/>
    <dgm:cxn modelId="{F8A77737-6FAD-4FE3-B200-B6039518C167}" type="presParOf" srcId="{E4B07535-89F7-469A-A285-DDB00EB96B3B}" destId="{6D684401-162B-442B-AC1D-4307ECC5F281}" srcOrd="0" destOrd="0" presId="urn:microsoft.com/office/officeart/2005/8/layout/orgChart1"/>
    <dgm:cxn modelId="{33221CCD-0186-4FEA-801F-7BD7EBDFF04A}" type="presParOf" srcId="{6D684401-162B-442B-AC1D-4307ECC5F281}" destId="{95234237-CE54-414E-A31E-296BD021BE45}" srcOrd="0" destOrd="0" presId="urn:microsoft.com/office/officeart/2005/8/layout/orgChart1"/>
    <dgm:cxn modelId="{B2C4A004-68DB-4A71-973E-B78C60276925}" type="presParOf" srcId="{6D684401-162B-442B-AC1D-4307ECC5F281}" destId="{15BA98CE-DC9E-4F8A-9882-FF6833A4C36E}" srcOrd="1" destOrd="0" presId="urn:microsoft.com/office/officeart/2005/8/layout/orgChart1"/>
    <dgm:cxn modelId="{3F152B18-76BB-40C5-A779-A07EEEFACAED}" type="presParOf" srcId="{E4B07535-89F7-469A-A285-DDB00EB96B3B}" destId="{EE66B952-B08E-40CB-8AC1-E729B6116B8A}" srcOrd="1" destOrd="0" presId="urn:microsoft.com/office/officeart/2005/8/layout/orgChart1"/>
    <dgm:cxn modelId="{A0E3F5D2-17F0-40BF-97E7-C036FE38760C}" type="presParOf" srcId="{EE66B952-B08E-40CB-8AC1-E729B6116B8A}" destId="{F4A53EF0-940A-437F-91FD-5B03395C7F72}" srcOrd="0" destOrd="0" presId="urn:microsoft.com/office/officeart/2005/8/layout/orgChart1"/>
    <dgm:cxn modelId="{3EEBDB23-CD38-4BA8-BB30-71FA8F804E6F}" type="presParOf" srcId="{EE66B952-B08E-40CB-8AC1-E729B6116B8A}" destId="{53877414-C5CA-40B3-A554-42643F62D49E}" srcOrd="1" destOrd="0" presId="urn:microsoft.com/office/officeart/2005/8/layout/orgChart1"/>
    <dgm:cxn modelId="{FCBEC307-41B8-44CB-B151-AB34097BF052}" type="presParOf" srcId="{53877414-C5CA-40B3-A554-42643F62D49E}" destId="{AAE0D27E-B991-4AE3-B833-BBECA5F8635D}" srcOrd="0" destOrd="0" presId="urn:microsoft.com/office/officeart/2005/8/layout/orgChart1"/>
    <dgm:cxn modelId="{278A02E5-B224-4BB9-80AD-30820D7063EB}" type="presParOf" srcId="{AAE0D27E-B991-4AE3-B833-BBECA5F8635D}" destId="{E38BF51D-B807-45E1-A986-A4F6399E160F}" srcOrd="0" destOrd="0" presId="urn:microsoft.com/office/officeart/2005/8/layout/orgChart1"/>
    <dgm:cxn modelId="{0A3371F7-9ABE-4720-90AE-0D6686B69CB6}" type="presParOf" srcId="{AAE0D27E-B991-4AE3-B833-BBECA5F8635D}" destId="{D9AE7712-49B6-48FB-8DAB-E8E461544283}" srcOrd="1" destOrd="0" presId="urn:microsoft.com/office/officeart/2005/8/layout/orgChart1"/>
    <dgm:cxn modelId="{857D52ED-D017-46D1-9041-2C46E124EA88}" type="presParOf" srcId="{53877414-C5CA-40B3-A554-42643F62D49E}" destId="{B14CF902-91BE-4586-A87F-566A3D6FE263}" srcOrd="1" destOrd="0" presId="urn:microsoft.com/office/officeart/2005/8/layout/orgChart1"/>
    <dgm:cxn modelId="{7FEA297B-88EB-4ADA-B083-CB044F10DCBB}" type="presParOf" srcId="{53877414-C5CA-40B3-A554-42643F62D49E}" destId="{AA857C1A-B91F-4DA5-9CF4-F72115E8BB7F}" srcOrd="2" destOrd="0" presId="urn:microsoft.com/office/officeart/2005/8/layout/orgChart1"/>
    <dgm:cxn modelId="{3D0C3893-A631-4A2F-B752-951D5768928A}" type="presParOf" srcId="{E4B07535-89F7-469A-A285-DDB00EB96B3B}" destId="{82F1D51A-F2C3-4183-8B36-8720729222AA}" srcOrd="2" destOrd="0" presId="urn:microsoft.com/office/officeart/2005/8/layout/orgChart1"/>
    <dgm:cxn modelId="{76EFFBE5-AE81-4542-96D6-D0DCB1935ADA}" type="presParOf" srcId="{A1FFAA07-CFDE-4D10-946A-74F097C2CF7E}" destId="{18FA7C0F-D021-435F-8DA9-4A90BCA5B9A2}" srcOrd="2" destOrd="0" presId="urn:microsoft.com/office/officeart/2005/8/layout/orgChart1"/>
    <dgm:cxn modelId="{0932325A-63F3-4847-B9AA-CE75C8C4BCF3}" type="presParOf" srcId="{A1FFAA07-CFDE-4D10-946A-74F097C2CF7E}" destId="{E11CE910-D1B8-4202-A687-BC7CF0B1B66E}" srcOrd="3" destOrd="0" presId="urn:microsoft.com/office/officeart/2005/8/layout/orgChart1"/>
    <dgm:cxn modelId="{A6BB7C8E-0DA7-4EE0-B23A-6327443F0A25}" type="presParOf" srcId="{E11CE910-D1B8-4202-A687-BC7CF0B1B66E}" destId="{7B21FD6A-136B-4C01-84BD-79FEAA88268B}" srcOrd="0" destOrd="0" presId="urn:microsoft.com/office/officeart/2005/8/layout/orgChart1"/>
    <dgm:cxn modelId="{CFFF9360-3157-4D04-9199-9A553885F978}" type="presParOf" srcId="{7B21FD6A-136B-4C01-84BD-79FEAA88268B}" destId="{644C7F39-2025-40D2-9C61-330C77D90930}" srcOrd="0" destOrd="0" presId="urn:microsoft.com/office/officeart/2005/8/layout/orgChart1"/>
    <dgm:cxn modelId="{4994D33A-009A-4CBE-90C1-B9B8011431A4}" type="presParOf" srcId="{7B21FD6A-136B-4C01-84BD-79FEAA88268B}" destId="{3FAF2B0D-EB19-4E9C-8641-A92B0920D529}" srcOrd="1" destOrd="0" presId="urn:microsoft.com/office/officeart/2005/8/layout/orgChart1"/>
    <dgm:cxn modelId="{10D44B63-6285-4908-B701-7AFE8170A4EE}" type="presParOf" srcId="{E11CE910-D1B8-4202-A687-BC7CF0B1B66E}" destId="{AC73A3D7-7F74-445A-B2DD-A5443A81B56C}" srcOrd="1" destOrd="0" presId="urn:microsoft.com/office/officeart/2005/8/layout/orgChart1"/>
    <dgm:cxn modelId="{DCA59F04-E99B-428D-B5D2-405BA9E01547}" type="presParOf" srcId="{AC73A3D7-7F74-445A-B2DD-A5443A81B56C}" destId="{FEF2C185-2AAE-43B1-8171-B54DCE06A0A0}" srcOrd="0" destOrd="0" presId="urn:microsoft.com/office/officeart/2005/8/layout/orgChart1"/>
    <dgm:cxn modelId="{9210E4B8-2641-463C-81E4-01D8AB32FC14}" type="presParOf" srcId="{AC73A3D7-7F74-445A-B2DD-A5443A81B56C}" destId="{E76269E6-865D-4B84-9421-AA324DCC4CEA}" srcOrd="1" destOrd="0" presId="urn:microsoft.com/office/officeart/2005/8/layout/orgChart1"/>
    <dgm:cxn modelId="{2142CAFD-F9FB-4F42-AFFF-768F5757D236}" type="presParOf" srcId="{E76269E6-865D-4B84-9421-AA324DCC4CEA}" destId="{12CC7F34-2854-484F-B11E-4B186ABA0845}" srcOrd="0" destOrd="0" presId="urn:microsoft.com/office/officeart/2005/8/layout/orgChart1"/>
    <dgm:cxn modelId="{9809E546-4C6A-467D-93D9-1B4443167424}" type="presParOf" srcId="{12CC7F34-2854-484F-B11E-4B186ABA0845}" destId="{50ADA2D9-B52A-4D55-929B-30050E8C486E}" srcOrd="0" destOrd="0" presId="urn:microsoft.com/office/officeart/2005/8/layout/orgChart1"/>
    <dgm:cxn modelId="{129FA254-E525-4549-9C79-34B4F5A84634}" type="presParOf" srcId="{12CC7F34-2854-484F-B11E-4B186ABA0845}" destId="{5B6A399D-5482-44BE-9EB1-746104179AED}" srcOrd="1" destOrd="0" presId="urn:microsoft.com/office/officeart/2005/8/layout/orgChart1"/>
    <dgm:cxn modelId="{46AAF889-62A5-4E9E-8591-3E6F23F8CCC9}" type="presParOf" srcId="{E76269E6-865D-4B84-9421-AA324DCC4CEA}" destId="{8E084A18-A46A-4C45-B4AB-3CA8004A4AF1}" srcOrd="1" destOrd="0" presId="urn:microsoft.com/office/officeart/2005/8/layout/orgChart1"/>
    <dgm:cxn modelId="{94A5AF09-1553-4AB7-9BF0-FD2568ECCB3E}" type="presParOf" srcId="{E76269E6-865D-4B84-9421-AA324DCC4CEA}" destId="{6CC9742B-8E3A-44B9-BBC7-9F83116B9485}" srcOrd="2" destOrd="0" presId="urn:microsoft.com/office/officeart/2005/8/layout/orgChart1"/>
    <dgm:cxn modelId="{CFDB62B2-A79E-4D1C-B6DB-0ADB14CE3339}" type="presParOf" srcId="{E11CE910-D1B8-4202-A687-BC7CF0B1B66E}" destId="{DF507661-D4B5-421C-A553-C864FD565873}" srcOrd="2" destOrd="0" presId="urn:microsoft.com/office/officeart/2005/8/layout/orgChart1"/>
    <dgm:cxn modelId="{A770EFD0-CC44-4C0A-8AE9-55E39D7BFD40}" type="presParOf" srcId="{F061E6ED-AEC7-4F1D-8452-91FAE73498A8}" destId="{D8E00F48-4230-4348-97AF-F1009848428C}" srcOrd="2" destOrd="0" presId="urn:microsoft.com/office/officeart/2005/8/layout/orgChart1"/>
    <dgm:cxn modelId="{6590647C-4029-4F48-B53C-69B3E0DD8FBC}" type="presParOf" srcId="{E7636361-BC9E-4721-B43B-BCDBA22CBE96}" destId="{E24A9A35-51D0-4DF6-8F9F-0A35CF6A5E1C}" srcOrd="2" destOrd="0" presId="urn:microsoft.com/office/officeart/2005/8/layout/orgChart1"/>
    <dgm:cxn modelId="{93C4DC6F-8BE3-462D-969E-435C06B7E741}" type="presParOf" srcId="{23A1F263-BFA1-49A4-A3AA-8F2FFDFE1649}" destId="{96091DD5-B9DA-4E70-9DBE-D262C0E93B9B}" srcOrd="4" destOrd="0" presId="urn:microsoft.com/office/officeart/2005/8/layout/orgChart1"/>
    <dgm:cxn modelId="{E08E2C48-FB54-4E1B-9B0F-1C33296B9BE3}" type="presParOf" srcId="{23A1F263-BFA1-49A4-A3AA-8F2FFDFE1649}" destId="{6105E226-1999-44A8-98A6-430058376296}" srcOrd="5" destOrd="0" presId="urn:microsoft.com/office/officeart/2005/8/layout/orgChart1"/>
    <dgm:cxn modelId="{10F95E91-C242-4387-B600-EA540CB5D4E9}" type="presParOf" srcId="{6105E226-1999-44A8-98A6-430058376296}" destId="{90859349-68A6-4F04-A559-E4E47F1D1A3A}" srcOrd="0" destOrd="0" presId="urn:microsoft.com/office/officeart/2005/8/layout/orgChart1"/>
    <dgm:cxn modelId="{E07F3707-5714-494C-89FB-BB108495F591}" type="presParOf" srcId="{90859349-68A6-4F04-A559-E4E47F1D1A3A}" destId="{ED040279-841A-4397-BF11-035E0CAEA6D6}" srcOrd="0" destOrd="0" presId="urn:microsoft.com/office/officeart/2005/8/layout/orgChart1"/>
    <dgm:cxn modelId="{2A4078DD-C5AB-4709-8A58-9B874C95F13E}" type="presParOf" srcId="{90859349-68A6-4F04-A559-E4E47F1D1A3A}" destId="{EB46EE1B-6977-4B97-AB52-BB08872EB0B2}" srcOrd="1" destOrd="0" presId="urn:microsoft.com/office/officeart/2005/8/layout/orgChart1"/>
    <dgm:cxn modelId="{50AE1B19-BD68-46A2-AFB8-CDE2B57EDEB9}" type="presParOf" srcId="{6105E226-1999-44A8-98A6-430058376296}" destId="{B1A1A851-7710-4792-AB5F-31417CD33A36}" srcOrd="1" destOrd="0" presId="urn:microsoft.com/office/officeart/2005/8/layout/orgChart1"/>
    <dgm:cxn modelId="{C168573E-BA65-4DF4-9F3E-64E87F9396CE}" type="presParOf" srcId="{B1A1A851-7710-4792-AB5F-31417CD33A36}" destId="{F25E6F59-EC30-424F-B499-7ACFA0CD94DC}" srcOrd="0" destOrd="0" presId="urn:microsoft.com/office/officeart/2005/8/layout/orgChart1"/>
    <dgm:cxn modelId="{D6B34C4C-1522-4EA8-95F9-8C5105BEF9CA}" type="presParOf" srcId="{B1A1A851-7710-4792-AB5F-31417CD33A36}" destId="{D75B0D43-1A9D-463F-A24B-25371FDB3916}" srcOrd="1" destOrd="0" presId="urn:microsoft.com/office/officeart/2005/8/layout/orgChart1"/>
    <dgm:cxn modelId="{9678E631-BF72-4734-98F1-C79A7E5B6AD9}" type="presParOf" srcId="{D75B0D43-1A9D-463F-A24B-25371FDB3916}" destId="{FC45A8B5-E2CB-4A0E-B215-0EB5C89E6BF1}" srcOrd="0" destOrd="0" presId="urn:microsoft.com/office/officeart/2005/8/layout/orgChart1"/>
    <dgm:cxn modelId="{232FCBA4-3423-4EE3-AE2D-F873F375631D}" type="presParOf" srcId="{FC45A8B5-E2CB-4A0E-B215-0EB5C89E6BF1}" destId="{C3E4A5F0-D89C-499B-B3FC-0B754DAB44DE}" srcOrd="0" destOrd="0" presId="urn:microsoft.com/office/officeart/2005/8/layout/orgChart1"/>
    <dgm:cxn modelId="{BC295BE0-525A-4A2F-90C0-B62BE6BD9FB5}" type="presParOf" srcId="{FC45A8B5-E2CB-4A0E-B215-0EB5C89E6BF1}" destId="{6DE51348-79A5-418B-84A3-F506C7F9E8D5}" srcOrd="1" destOrd="0" presId="urn:microsoft.com/office/officeart/2005/8/layout/orgChart1"/>
    <dgm:cxn modelId="{4AB783C8-CF40-4CA8-B9F7-DCF0EB6670F8}" type="presParOf" srcId="{D75B0D43-1A9D-463F-A24B-25371FDB3916}" destId="{7C3E9728-9046-4447-A0BB-9CD68E5FDF56}" srcOrd="1" destOrd="0" presId="urn:microsoft.com/office/officeart/2005/8/layout/orgChart1"/>
    <dgm:cxn modelId="{0D19DF70-2BE5-4F44-94A3-F13647BE9499}" type="presParOf" srcId="{7C3E9728-9046-4447-A0BB-9CD68E5FDF56}" destId="{7AEC66FF-9C21-4A91-AF7C-3F656FBA8365}" srcOrd="0" destOrd="0" presId="urn:microsoft.com/office/officeart/2005/8/layout/orgChart1"/>
    <dgm:cxn modelId="{FBBA3F9A-B102-4F13-A336-96E2D2AF1B92}" type="presParOf" srcId="{7C3E9728-9046-4447-A0BB-9CD68E5FDF56}" destId="{1AACB3E2-B7E1-4523-8520-FE7FF8E2D628}" srcOrd="1" destOrd="0" presId="urn:microsoft.com/office/officeart/2005/8/layout/orgChart1"/>
    <dgm:cxn modelId="{F94DC153-F5B3-4881-A579-8602469BDAD4}" type="presParOf" srcId="{1AACB3E2-B7E1-4523-8520-FE7FF8E2D628}" destId="{F614353A-2C44-4FF5-A0FA-9F07523B7A30}" srcOrd="0" destOrd="0" presId="urn:microsoft.com/office/officeart/2005/8/layout/orgChart1"/>
    <dgm:cxn modelId="{5BDE12D9-BDEB-4939-B609-61F76D818A31}" type="presParOf" srcId="{F614353A-2C44-4FF5-A0FA-9F07523B7A30}" destId="{E6450836-259D-4BA2-BECF-88306046145C}" srcOrd="0" destOrd="0" presId="urn:microsoft.com/office/officeart/2005/8/layout/orgChart1"/>
    <dgm:cxn modelId="{13136D9D-1BC3-4A7D-B554-4D674A5B43EA}" type="presParOf" srcId="{F614353A-2C44-4FF5-A0FA-9F07523B7A30}" destId="{C6449AAB-9CC1-4566-95A2-186ED76D79D7}" srcOrd="1" destOrd="0" presId="urn:microsoft.com/office/officeart/2005/8/layout/orgChart1"/>
    <dgm:cxn modelId="{F8B5FAD5-9B50-4F50-8A4C-383E8DF6A560}" type="presParOf" srcId="{1AACB3E2-B7E1-4523-8520-FE7FF8E2D628}" destId="{9AA3EA15-AA41-44FD-8821-F2107D462672}" srcOrd="1" destOrd="0" presId="urn:microsoft.com/office/officeart/2005/8/layout/orgChart1"/>
    <dgm:cxn modelId="{ADCEE9B9-4430-4E12-8447-0E4019980B7F}" type="presParOf" srcId="{9AA3EA15-AA41-44FD-8821-F2107D462672}" destId="{BAB1D7D1-D768-4828-8EC9-DFA1C8273145}" srcOrd="0" destOrd="0" presId="urn:microsoft.com/office/officeart/2005/8/layout/orgChart1"/>
    <dgm:cxn modelId="{489FAA45-ABBB-41C1-9FC2-3B216DB2D0BE}" type="presParOf" srcId="{9AA3EA15-AA41-44FD-8821-F2107D462672}" destId="{D66213E8-2BD8-4C18-A580-181B2803D07F}" srcOrd="1" destOrd="0" presId="urn:microsoft.com/office/officeart/2005/8/layout/orgChart1"/>
    <dgm:cxn modelId="{3F762016-4AFD-471C-A0B5-B6AA548353BA}" type="presParOf" srcId="{D66213E8-2BD8-4C18-A580-181B2803D07F}" destId="{C8F1A824-003D-43C7-87CC-FC7615B50C43}" srcOrd="0" destOrd="0" presId="urn:microsoft.com/office/officeart/2005/8/layout/orgChart1"/>
    <dgm:cxn modelId="{3034601E-9C44-4CE5-A84C-1A19774B7489}" type="presParOf" srcId="{C8F1A824-003D-43C7-87CC-FC7615B50C43}" destId="{6111B1C5-455C-41F5-8714-1D3DB11940BB}" srcOrd="0" destOrd="0" presId="urn:microsoft.com/office/officeart/2005/8/layout/orgChart1"/>
    <dgm:cxn modelId="{51B06466-DF54-449D-AEC9-105A62EF667D}" type="presParOf" srcId="{C8F1A824-003D-43C7-87CC-FC7615B50C43}" destId="{C58425C6-6A22-4ABA-81CF-94AFF1D0D75B}" srcOrd="1" destOrd="0" presId="urn:microsoft.com/office/officeart/2005/8/layout/orgChart1"/>
    <dgm:cxn modelId="{80D8863C-0D48-4DDB-8EB2-55E66A7BF63A}" type="presParOf" srcId="{D66213E8-2BD8-4C18-A580-181B2803D07F}" destId="{BFEB3D36-C2BC-45FC-B81D-35551A8D4A3B}" srcOrd="1" destOrd="0" presId="urn:microsoft.com/office/officeart/2005/8/layout/orgChart1"/>
    <dgm:cxn modelId="{D0754F70-F048-4AE9-8B3A-2D346CDD9B74}" type="presParOf" srcId="{D66213E8-2BD8-4C18-A580-181B2803D07F}" destId="{26658B5E-D000-4B63-907F-2699075FFA20}" srcOrd="2" destOrd="0" presId="urn:microsoft.com/office/officeart/2005/8/layout/orgChart1"/>
    <dgm:cxn modelId="{309F6A85-402C-4E6A-9C28-1E2E07797F82}" type="presParOf" srcId="{1AACB3E2-B7E1-4523-8520-FE7FF8E2D628}" destId="{72F96240-0A49-4BD6-AC04-F1619D0DB4C9}" srcOrd="2" destOrd="0" presId="urn:microsoft.com/office/officeart/2005/8/layout/orgChart1"/>
    <dgm:cxn modelId="{0423C26B-5F39-4C3B-94D1-002E8FAF9F4F}" type="presParOf" srcId="{7C3E9728-9046-4447-A0BB-9CD68E5FDF56}" destId="{19381CA4-9A42-43C2-BA73-BE3A753880D6}" srcOrd="2" destOrd="0" presId="urn:microsoft.com/office/officeart/2005/8/layout/orgChart1"/>
    <dgm:cxn modelId="{ECE48A34-CAE1-428D-8FCE-BF53818390BE}" type="presParOf" srcId="{7C3E9728-9046-4447-A0BB-9CD68E5FDF56}" destId="{97F9F5E2-F4A8-4DA4-AA7B-19AA9A08755E}" srcOrd="3" destOrd="0" presId="urn:microsoft.com/office/officeart/2005/8/layout/orgChart1"/>
    <dgm:cxn modelId="{F52238FA-13E8-4FD8-90E7-DE17BC1AB32D}" type="presParOf" srcId="{97F9F5E2-F4A8-4DA4-AA7B-19AA9A08755E}" destId="{A6A86F5B-F9A6-43C0-A9D3-BDE8C2285A0E}" srcOrd="0" destOrd="0" presId="urn:microsoft.com/office/officeart/2005/8/layout/orgChart1"/>
    <dgm:cxn modelId="{7BDDF433-F3A1-46A0-8132-5C2A2D1ED985}" type="presParOf" srcId="{A6A86F5B-F9A6-43C0-A9D3-BDE8C2285A0E}" destId="{B81202EE-87F6-42CD-9083-70146D1CB21B}" srcOrd="0" destOrd="0" presId="urn:microsoft.com/office/officeart/2005/8/layout/orgChart1"/>
    <dgm:cxn modelId="{DD556EF9-E7A3-456A-9271-1B38035A9103}" type="presParOf" srcId="{A6A86F5B-F9A6-43C0-A9D3-BDE8C2285A0E}" destId="{32BD6E72-E432-4EB2-A000-28F0C58EBEAC}" srcOrd="1" destOrd="0" presId="urn:microsoft.com/office/officeart/2005/8/layout/orgChart1"/>
    <dgm:cxn modelId="{AB9D5574-820C-40B2-A7F6-B75E445CD6B2}" type="presParOf" srcId="{97F9F5E2-F4A8-4DA4-AA7B-19AA9A08755E}" destId="{4EDCD9B4-3BFF-4F67-8BF6-FDB6EF847768}" srcOrd="1" destOrd="0" presId="urn:microsoft.com/office/officeart/2005/8/layout/orgChart1"/>
    <dgm:cxn modelId="{633EDE33-6DC9-4A56-A15F-53769806CDC3}" type="presParOf" srcId="{4EDCD9B4-3BFF-4F67-8BF6-FDB6EF847768}" destId="{6C2D7D89-8A0C-49AE-8E9A-B95B47C72DC7}" srcOrd="0" destOrd="0" presId="urn:microsoft.com/office/officeart/2005/8/layout/orgChart1"/>
    <dgm:cxn modelId="{815FFFC5-B006-4FA8-AD90-BA10BF904AAF}" type="presParOf" srcId="{4EDCD9B4-3BFF-4F67-8BF6-FDB6EF847768}" destId="{7B9A1B8A-115D-4CC2-B85D-1D9A74741FB2}" srcOrd="1" destOrd="0" presId="urn:microsoft.com/office/officeart/2005/8/layout/orgChart1"/>
    <dgm:cxn modelId="{CA7B37E5-B5FE-4584-98CA-FD2B6BC54373}" type="presParOf" srcId="{7B9A1B8A-115D-4CC2-B85D-1D9A74741FB2}" destId="{2F4F581B-0018-4C5D-AEE8-04564638AEAB}" srcOrd="0" destOrd="0" presId="urn:microsoft.com/office/officeart/2005/8/layout/orgChart1"/>
    <dgm:cxn modelId="{0EB130AA-AC9A-4039-B5A1-9FF229625E14}" type="presParOf" srcId="{2F4F581B-0018-4C5D-AEE8-04564638AEAB}" destId="{E18877A4-45E0-461D-BFD7-DED3643E88BF}" srcOrd="0" destOrd="0" presId="urn:microsoft.com/office/officeart/2005/8/layout/orgChart1"/>
    <dgm:cxn modelId="{D03999A5-8A74-4689-84F8-BB0A76F9B375}" type="presParOf" srcId="{2F4F581B-0018-4C5D-AEE8-04564638AEAB}" destId="{8C4B5210-6E02-490F-8879-DB6E140DF345}" srcOrd="1" destOrd="0" presId="urn:microsoft.com/office/officeart/2005/8/layout/orgChart1"/>
    <dgm:cxn modelId="{15DAC385-6772-49E8-8E14-30C52DD0F554}" type="presParOf" srcId="{7B9A1B8A-115D-4CC2-B85D-1D9A74741FB2}" destId="{D439D597-CC23-44ED-9F8F-1CE5FB3EBE76}" srcOrd="1" destOrd="0" presId="urn:microsoft.com/office/officeart/2005/8/layout/orgChart1"/>
    <dgm:cxn modelId="{94488E2D-724A-465A-829A-4AB8EE421822}" type="presParOf" srcId="{7B9A1B8A-115D-4CC2-B85D-1D9A74741FB2}" destId="{697A99FA-4879-4CA2-BB56-04EC4DE86600}" srcOrd="2" destOrd="0" presId="urn:microsoft.com/office/officeart/2005/8/layout/orgChart1"/>
    <dgm:cxn modelId="{5BA63385-7070-4B9F-9995-EE82019652BC}" type="presParOf" srcId="{97F9F5E2-F4A8-4DA4-AA7B-19AA9A08755E}" destId="{FC59600F-D6EB-47D5-9166-D6E18931574D}" srcOrd="2" destOrd="0" presId="urn:microsoft.com/office/officeart/2005/8/layout/orgChart1"/>
    <dgm:cxn modelId="{5CE49D47-DC19-443F-BD5D-18D52A18BDD3}" type="presParOf" srcId="{D75B0D43-1A9D-463F-A24B-25371FDB3916}" destId="{37BD3279-B7F9-4F69-A061-9E1AFF4024CF}" srcOrd="2" destOrd="0" presId="urn:microsoft.com/office/officeart/2005/8/layout/orgChart1"/>
    <dgm:cxn modelId="{65949BD2-6B36-4972-BA1B-AE00EC04E01A}" type="presParOf" srcId="{6105E226-1999-44A8-98A6-430058376296}" destId="{F45AE43E-8DFF-4BA5-AF70-B943EC5554CA}" srcOrd="2" destOrd="0" presId="urn:microsoft.com/office/officeart/2005/8/layout/orgChart1"/>
    <dgm:cxn modelId="{413207F4-45A8-48B1-B5CE-182B3A182A6A}" type="presParOf" srcId="{A4FADE26-E5C0-4BF4-AA8B-FCAB05F016A3}" destId="{307AB78C-3BC8-4910-8CB6-1AE768E42929}" srcOrd="2" destOrd="0" presId="urn:microsoft.com/office/officeart/2005/8/layout/orgChart1"/>
    <dgm:cxn modelId="{7B525C7C-830D-447E-9887-B8749B50D413}" type="presParOf" srcId="{5FF58408-89C3-4C15-A56E-BF323BC60FFA}" destId="{FBAB7BEE-506C-4661-B180-85B5F271C0F6}" srcOrd="1" destOrd="0" presId="urn:microsoft.com/office/officeart/2005/8/layout/orgChart1"/>
    <dgm:cxn modelId="{E2D49F63-8E1F-41A8-B90A-6E36AD737245}" type="presParOf" srcId="{FBAB7BEE-506C-4661-B180-85B5F271C0F6}" destId="{20ED2F8B-8C96-4C54-B63F-B05E50DC21ED}" srcOrd="0" destOrd="0" presId="urn:microsoft.com/office/officeart/2005/8/layout/orgChart1"/>
    <dgm:cxn modelId="{57710E98-D887-4A5B-BD7C-CD84778A4C4E}" type="presParOf" srcId="{20ED2F8B-8C96-4C54-B63F-B05E50DC21ED}" destId="{DA0923B9-9385-48E3-B55D-2C0BA1E8336B}" srcOrd="0" destOrd="0" presId="urn:microsoft.com/office/officeart/2005/8/layout/orgChart1"/>
    <dgm:cxn modelId="{15C654DE-9685-48E9-ABE3-7826CD098B42}" type="presParOf" srcId="{20ED2F8B-8C96-4C54-B63F-B05E50DC21ED}" destId="{80DE2901-88FF-4154-81D1-6FD1F82DC12E}" srcOrd="1" destOrd="0" presId="urn:microsoft.com/office/officeart/2005/8/layout/orgChart1"/>
    <dgm:cxn modelId="{67752E54-E411-4572-A631-6112446CBE46}" type="presParOf" srcId="{FBAB7BEE-506C-4661-B180-85B5F271C0F6}" destId="{48006DC4-13FF-49E8-ACF3-573B34F5EF30}" srcOrd="1" destOrd="0" presId="urn:microsoft.com/office/officeart/2005/8/layout/orgChart1"/>
    <dgm:cxn modelId="{FC5C46EB-9D1D-467E-88CD-96A996909EA6}" type="presParOf" srcId="{48006DC4-13FF-49E8-ACF3-573B34F5EF30}" destId="{BB752B68-8C93-42E0-91C3-7015FD58C725}" srcOrd="0" destOrd="0" presId="urn:microsoft.com/office/officeart/2005/8/layout/orgChart1"/>
    <dgm:cxn modelId="{69BEB20A-2501-4F5D-ACC3-638A341ACFAE}" type="presParOf" srcId="{48006DC4-13FF-49E8-ACF3-573B34F5EF30}" destId="{B23A8C05-A94C-47BC-827B-EF1EEE9E6A84}" srcOrd="1" destOrd="0" presId="urn:microsoft.com/office/officeart/2005/8/layout/orgChart1"/>
    <dgm:cxn modelId="{BC854AE1-5A4F-4A6D-AA3E-07BB852DE59A}" type="presParOf" srcId="{B23A8C05-A94C-47BC-827B-EF1EEE9E6A84}" destId="{877C5AA6-B54C-45A6-B84C-4ED7CB500DF1}" srcOrd="0" destOrd="0" presId="urn:microsoft.com/office/officeart/2005/8/layout/orgChart1"/>
    <dgm:cxn modelId="{4EFDDD09-623C-4914-B29A-6892CA0E25B3}" type="presParOf" srcId="{877C5AA6-B54C-45A6-B84C-4ED7CB500DF1}" destId="{D08E92D4-ACEF-4B89-90E3-553FDCE953C9}" srcOrd="0" destOrd="0" presId="urn:microsoft.com/office/officeart/2005/8/layout/orgChart1"/>
    <dgm:cxn modelId="{611FBF72-1C41-4405-9FA3-57C2CD462E90}" type="presParOf" srcId="{877C5AA6-B54C-45A6-B84C-4ED7CB500DF1}" destId="{762E5EC9-9516-481E-AC2A-7F538425BFDF}" srcOrd="1" destOrd="0" presId="urn:microsoft.com/office/officeart/2005/8/layout/orgChart1"/>
    <dgm:cxn modelId="{FD4ADA09-B3DA-43FE-BEEB-3DF65E5B8F8A}" type="presParOf" srcId="{B23A8C05-A94C-47BC-827B-EF1EEE9E6A84}" destId="{AAEC8DA1-2BB0-4C45-8960-04D36D6501F5}" srcOrd="1" destOrd="0" presId="urn:microsoft.com/office/officeart/2005/8/layout/orgChart1"/>
    <dgm:cxn modelId="{04AC14A2-EBB8-45D2-971B-5F86EB29A22F}" type="presParOf" srcId="{AAEC8DA1-2BB0-4C45-8960-04D36D6501F5}" destId="{C620512F-977A-49B0-B012-415E6D49B956}" srcOrd="0" destOrd="0" presId="urn:microsoft.com/office/officeart/2005/8/layout/orgChart1"/>
    <dgm:cxn modelId="{91268055-2ED5-45B4-8254-B82164920E9B}" type="presParOf" srcId="{AAEC8DA1-2BB0-4C45-8960-04D36D6501F5}" destId="{F3B766AD-8F72-42F2-8257-FD8EE130470C}" srcOrd="1" destOrd="0" presId="urn:microsoft.com/office/officeart/2005/8/layout/orgChart1"/>
    <dgm:cxn modelId="{5FCBF463-6ED8-4F96-97D1-42F0AE1C1AED}" type="presParOf" srcId="{F3B766AD-8F72-42F2-8257-FD8EE130470C}" destId="{A050C928-4A11-42AC-9FF1-51910DD2D43D}" srcOrd="0" destOrd="0" presId="urn:microsoft.com/office/officeart/2005/8/layout/orgChart1"/>
    <dgm:cxn modelId="{FF81DE77-54B0-4606-B84E-F81817662585}" type="presParOf" srcId="{A050C928-4A11-42AC-9FF1-51910DD2D43D}" destId="{2D257ABB-AF93-4C85-84D3-437B5937E56A}" srcOrd="0" destOrd="0" presId="urn:microsoft.com/office/officeart/2005/8/layout/orgChart1"/>
    <dgm:cxn modelId="{275D3606-6F51-4A92-B938-B12C13C0AF0D}" type="presParOf" srcId="{A050C928-4A11-42AC-9FF1-51910DD2D43D}" destId="{7BF5CC9B-CC21-4F5F-9793-A5318276E8F3}" srcOrd="1" destOrd="0" presId="urn:microsoft.com/office/officeart/2005/8/layout/orgChart1"/>
    <dgm:cxn modelId="{E9FBC552-DC99-456F-A78A-39C7E6C7F26D}" type="presParOf" srcId="{F3B766AD-8F72-42F2-8257-FD8EE130470C}" destId="{BA300B79-A731-4F3D-B4EC-5CCB043F3F69}" srcOrd="1" destOrd="0" presId="urn:microsoft.com/office/officeart/2005/8/layout/orgChart1"/>
    <dgm:cxn modelId="{2DCA3C5A-7B39-460E-B7D6-28FB72D23C02}" type="presParOf" srcId="{BA300B79-A731-4F3D-B4EC-5CCB043F3F69}" destId="{109DB669-A01A-4837-BBFF-4848128CCD5E}" srcOrd="0" destOrd="0" presId="urn:microsoft.com/office/officeart/2005/8/layout/orgChart1"/>
    <dgm:cxn modelId="{CBDA673B-CCBD-4CF3-B62E-76D8B5B97ED2}" type="presParOf" srcId="{BA300B79-A731-4F3D-B4EC-5CCB043F3F69}" destId="{87260A2A-4B68-41BA-9414-1FE60FC37CA3}" srcOrd="1" destOrd="0" presId="urn:microsoft.com/office/officeart/2005/8/layout/orgChart1"/>
    <dgm:cxn modelId="{95495931-4A0B-4CAC-BA65-DA8F74B7B9F4}" type="presParOf" srcId="{87260A2A-4B68-41BA-9414-1FE60FC37CA3}" destId="{6342439D-F6E4-46B1-A026-B66CE16E8B7C}" srcOrd="0" destOrd="0" presId="urn:microsoft.com/office/officeart/2005/8/layout/orgChart1"/>
    <dgm:cxn modelId="{3E2EBB83-EAC1-4C04-B359-91346D3F3288}" type="presParOf" srcId="{6342439D-F6E4-46B1-A026-B66CE16E8B7C}" destId="{4A65DCBA-0AAF-4762-A44D-32641B164FE1}" srcOrd="0" destOrd="0" presId="urn:microsoft.com/office/officeart/2005/8/layout/orgChart1"/>
    <dgm:cxn modelId="{EC0203FD-650A-46DF-977F-116AEFE780CA}" type="presParOf" srcId="{6342439D-F6E4-46B1-A026-B66CE16E8B7C}" destId="{6D4AF4BA-8839-4277-A67E-B8B426B0A5D0}" srcOrd="1" destOrd="0" presId="urn:microsoft.com/office/officeart/2005/8/layout/orgChart1"/>
    <dgm:cxn modelId="{C866773A-638E-44A9-AD2C-10AEA7AABC9D}" type="presParOf" srcId="{87260A2A-4B68-41BA-9414-1FE60FC37CA3}" destId="{1B7F61BF-D719-4F5A-B3FE-DA2889C9E881}" srcOrd="1" destOrd="0" presId="urn:microsoft.com/office/officeart/2005/8/layout/orgChart1"/>
    <dgm:cxn modelId="{74F305DA-1612-4D19-B148-A84B84A87FFA}" type="presParOf" srcId="{1B7F61BF-D719-4F5A-B3FE-DA2889C9E881}" destId="{EB2E0BA0-1EF3-4C03-BF01-6643B5F696F6}" srcOrd="0" destOrd="0" presId="urn:microsoft.com/office/officeart/2005/8/layout/orgChart1"/>
    <dgm:cxn modelId="{1257A5EA-F968-4665-AF7C-E424D541E4A6}" type="presParOf" srcId="{1B7F61BF-D719-4F5A-B3FE-DA2889C9E881}" destId="{9DC220DE-1FB8-4DF2-85A2-109BE5AB95BD}" srcOrd="1" destOrd="0" presId="urn:microsoft.com/office/officeart/2005/8/layout/orgChart1"/>
    <dgm:cxn modelId="{60C61F3C-14E3-4B79-A60F-E119DBA9AFF5}" type="presParOf" srcId="{9DC220DE-1FB8-4DF2-85A2-109BE5AB95BD}" destId="{6631B0B2-5D76-4A97-ACBE-438B47C037CB}" srcOrd="0" destOrd="0" presId="urn:microsoft.com/office/officeart/2005/8/layout/orgChart1"/>
    <dgm:cxn modelId="{2627E261-0D77-491E-AE8A-9F8190B20743}" type="presParOf" srcId="{6631B0B2-5D76-4A97-ACBE-438B47C037CB}" destId="{19E69D85-CF8C-4761-AB12-288AB75EF401}" srcOrd="0" destOrd="0" presId="urn:microsoft.com/office/officeart/2005/8/layout/orgChart1"/>
    <dgm:cxn modelId="{555BFF72-50D1-4744-81FE-07FF5648AF3B}" type="presParOf" srcId="{6631B0B2-5D76-4A97-ACBE-438B47C037CB}" destId="{01E87911-CA3D-4A57-9AFE-6990FE91082D}" srcOrd="1" destOrd="0" presId="urn:microsoft.com/office/officeart/2005/8/layout/orgChart1"/>
    <dgm:cxn modelId="{5B2B292E-2B16-45E3-AA64-53D7275E01F3}" type="presParOf" srcId="{9DC220DE-1FB8-4DF2-85A2-109BE5AB95BD}" destId="{F028DE48-AB38-4A2E-BBBF-7ABCCD654999}" srcOrd="1" destOrd="0" presId="urn:microsoft.com/office/officeart/2005/8/layout/orgChart1"/>
    <dgm:cxn modelId="{F2BCEBB5-9304-424D-AFCF-6CCE7B69A00A}" type="presParOf" srcId="{9DC220DE-1FB8-4DF2-85A2-109BE5AB95BD}" destId="{C96203D5-B6B1-4B0C-A5EE-D5082381C710}" srcOrd="2" destOrd="0" presId="urn:microsoft.com/office/officeart/2005/8/layout/orgChart1"/>
    <dgm:cxn modelId="{507614A7-0FC4-4B9F-9DFF-908724781B1E}" type="presParOf" srcId="{87260A2A-4B68-41BA-9414-1FE60FC37CA3}" destId="{B738C411-DB66-4216-8C73-3EDC03092D15}" srcOrd="2" destOrd="0" presId="urn:microsoft.com/office/officeart/2005/8/layout/orgChart1"/>
    <dgm:cxn modelId="{305CDFDB-5F91-4AFA-AEDC-8052A6346AAB}" type="presParOf" srcId="{BA300B79-A731-4F3D-B4EC-5CCB043F3F69}" destId="{E61E0482-4B4D-4094-991C-86103B1DBABC}" srcOrd="2" destOrd="0" presId="urn:microsoft.com/office/officeart/2005/8/layout/orgChart1"/>
    <dgm:cxn modelId="{75645063-CCD2-479A-9175-944B120F7F45}" type="presParOf" srcId="{BA300B79-A731-4F3D-B4EC-5CCB043F3F69}" destId="{087B2E0E-B773-4CBD-BBDF-F0051C5DBB91}" srcOrd="3" destOrd="0" presId="urn:microsoft.com/office/officeart/2005/8/layout/orgChart1"/>
    <dgm:cxn modelId="{BDF28771-2533-45A2-975D-9BB0B13BCF4A}" type="presParOf" srcId="{087B2E0E-B773-4CBD-BBDF-F0051C5DBB91}" destId="{0FC80916-1C11-4394-8DFE-12D7DF95B180}" srcOrd="0" destOrd="0" presId="urn:microsoft.com/office/officeart/2005/8/layout/orgChart1"/>
    <dgm:cxn modelId="{FDA01FB6-8156-43C7-8E52-146E13C6A098}" type="presParOf" srcId="{0FC80916-1C11-4394-8DFE-12D7DF95B180}" destId="{AC27D87E-5C91-46D5-89BC-F974EC05FD89}" srcOrd="0" destOrd="0" presId="urn:microsoft.com/office/officeart/2005/8/layout/orgChart1"/>
    <dgm:cxn modelId="{5676E1B9-D74A-42D6-BCDB-6D580642818D}" type="presParOf" srcId="{0FC80916-1C11-4394-8DFE-12D7DF95B180}" destId="{BA4EE7C9-1AFC-44AF-AE7D-7351ACA7952B}" srcOrd="1" destOrd="0" presId="urn:microsoft.com/office/officeart/2005/8/layout/orgChart1"/>
    <dgm:cxn modelId="{334E4501-D92F-43E4-B09E-3D0813909F62}" type="presParOf" srcId="{087B2E0E-B773-4CBD-BBDF-F0051C5DBB91}" destId="{5F6D0DD4-C1EB-4476-93BF-6B605C6429E0}" srcOrd="1" destOrd="0" presId="urn:microsoft.com/office/officeart/2005/8/layout/orgChart1"/>
    <dgm:cxn modelId="{930C8AD9-D05D-4422-B30A-719F822E10D8}" type="presParOf" srcId="{5F6D0DD4-C1EB-4476-93BF-6B605C6429E0}" destId="{DB788C7E-2DDD-4623-AC5D-33E62D568D63}" srcOrd="0" destOrd="0" presId="urn:microsoft.com/office/officeart/2005/8/layout/orgChart1"/>
    <dgm:cxn modelId="{6402D032-9933-454A-B196-2F4DB1A33B42}" type="presParOf" srcId="{5F6D0DD4-C1EB-4476-93BF-6B605C6429E0}" destId="{44281FF6-8D46-4DE9-8C36-22B85F5DF737}" srcOrd="1" destOrd="0" presId="urn:microsoft.com/office/officeart/2005/8/layout/orgChart1"/>
    <dgm:cxn modelId="{E54D928D-CBED-4417-AA89-7A2FCDE0C20D}" type="presParOf" srcId="{44281FF6-8D46-4DE9-8C36-22B85F5DF737}" destId="{F806106E-4C66-4876-9B58-F6AF43F5546E}" srcOrd="0" destOrd="0" presId="urn:microsoft.com/office/officeart/2005/8/layout/orgChart1"/>
    <dgm:cxn modelId="{B45A0D31-62BA-4C5E-B76D-B30296A23477}" type="presParOf" srcId="{F806106E-4C66-4876-9B58-F6AF43F5546E}" destId="{3962A412-74B1-406A-BEA4-755E08C3872E}" srcOrd="0" destOrd="0" presId="urn:microsoft.com/office/officeart/2005/8/layout/orgChart1"/>
    <dgm:cxn modelId="{490B99DB-029E-4865-83D7-219D32A438E9}" type="presParOf" srcId="{F806106E-4C66-4876-9B58-F6AF43F5546E}" destId="{4CA1C5AB-43B6-47A0-8B59-F385A76D1433}" srcOrd="1" destOrd="0" presId="urn:microsoft.com/office/officeart/2005/8/layout/orgChart1"/>
    <dgm:cxn modelId="{39DE0869-2C8F-4878-9D55-089F4332F757}" type="presParOf" srcId="{44281FF6-8D46-4DE9-8C36-22B85F5DF737}" destId="{464E7F58-AFDF-45EA-9714-BC65E83ACC6F}" srcOrd="1" destOrd="0" presId="urn:microsoft.com/office/officeart/2005/8/layout/orgChart1"/>
    <dgm:cxn modelId="{FFA6C0FC-F97D-441D-834D-6F3054BB6852}" type="presParOf" srcId="{44281FF6-8D46-4DE9-8C36-22B85F5DF737}" destId="{A015F80F-6683-4AFD-A737-8E0D291D3306}" srcOrd="2" destOrd="0" presId="urn:microsoft.com/office/officeart/2005/8/layout/orgChart1"/>
    <dgm:cxn modelId="{AE299DB1-9AEF-4396-BF92-6E02509B4851}" type="presParOf" srcId="{087B2E0E-B773-4CBD-BBDF-F0051C5DBB91}" destId="{0E4D2162-9A2C-41A2-93F5-1EAF51DA02E3}" srcOrd="2" destOrd="0" presId="urn:microsoft.com/office/officeart/2005/8/layout/orgChart1"/>
    <dgm:cxn modelId="{D965631F-0618-459B-8D06-A07A9CDAA112}" type="presParOf" srcId="{F3B766AD-8F72-42F2-8257-FD8EE130470C}" destId="{A0B8E3BB-E09F-4972-9DBA-D30D7828A5E2}" srcOrd="2" destOrd="0" presId="urn:microsoft.com/office/officeart/2005/8/layout/orgChart1"/>
    <dgm:cxn modelId="{D585CD58-6644-4B30-899B-E0CCE5E4597C}" type="presParOf" srcId="{B23A8C05-A94C-47BC-827B-EF1EEE9E6A84}" destId="{3C2BB057-080B-4F4F-9A05-75BFAF8AF556}" srcOrd="2" destOrd="0" presId="urn:microsoft.com/office/officeart/2005/8/layout/orgChart1"/>
    <dgm:cxn modelId="{3C65980F-600C-4731-B97D-6D2E5D3ADFF0}" type="presParOf" srcId="{48006DC4-13FF-49E8-ACF3-573B34F5EF30}" destId="{BE339D2F-F9F3-43E7-BD39-34DD7496AE47}" srcOrd="2" destOrd="0" presId="urn:microsoft.com/office/officeart/2005/8/layout/orgChart1"/>
    <dgm:cxn modelId="{6241B97E-3597-41E2-92CE-DC156756F5AD}" type="presParOf" srcId="{48006DC4-13FF-49E8-ACF3-573B34F5EF30}" destId="{96112F60-B937-4B28-8734-76E27AF28816}" srcOrd="3" destOrd="0" presId="urn:microsoft.com/office/officeart/2005/8/layout/orgChart1"/>
    <dgm:cxn modelId="{A7EA2FE3-4E1C-4B56-A06F-500F8E6683DE}" type="presParOf" srcId="{96112F60-B937-4B28-8734-76E27AF28816}" destId="{6D55BA8A-C1CA-41CC-8890-9498B18AC46D}" srcOrd="0" destOrd="0" presId="urn:microsoft.com/office/officeart/2005/8/layout/orgChart1"/>
    <dgm:cxn modelId="{50C8AA16-79D6-4062-9A30-D3C99A61EE34}" type="presParOf" srcId="{6D55BA8A-C1CA-41CC-8890-9498B18AC46D}" destId="{C1118551-C963-4A8F-A427-185771862860}" srcOrd="0" destOrd="0" presId="urn:microsoft.com/office/officeart/2005/8/layout/orgChart1"/>
    <dgm:cxn modelId="{14C7B1B4-E493-4169-86E9-5ACFBD502DFA}" type="presParOf" srcId="{6D55BA8A-C1CA-41CC-8890-9498B18AC46D}" destId="{EBDF9E57-44A8-4ECC-9FDB-2BF431F405AD}" srcOrd="1" destOrd="0" presId="urn:microsoft.com/office/officeart/2005/8/layout/orgChart1"/>
    <dgm:cxn modelId="{79B62D3A-4182-4EBA-B1BE-D2B85D3BFDE0}" type="presParOf" srcId="{96112F60-B937-4B28-8734-76E27AF28816}" destId="{91F333E8-C4DC-475A-827B-9C7BF5D6856E}" srcOrd="1" destOrd="0" presId="urn:microsoft.com/office/officeart/2005/8/layout/orgChart1"/>
    <dgm:cxn modelId="{CE2D7F84-37DE-4C70-9F9F-D1A74C6AE0B6}" type="presParOf" srcId="{91F333E8-C4DC-475A-827B-9C7BF5D6856E}" destId="{A40454A1-87F4-423A-87B1-5E47703D8A42}" srcOrd="0" destOrd="0" presId="urn:microsoft.com/office/officeart/2005/8/layout/orgChart1"/>
    <dgm:cxn modelId="{70809A0D-212B-4574-BA51-2A09769AD37D}" type="presParOf" srcId="{91F333E8-C4DC-475A-827B-9C7BF5D6856E}" destId="{B5600685-4F66-4E0C-963E-C7B4CB9164B8}" srcOrd="1" destOrd="0" presId="urn:microsoft.com/office/officeart/2005/8/layout/orgChart1"/>
    <dgm:cxn modelId="{079A153A-C6FF-4000-A9AE-9585604BBF4C}" type="presParOf" srcId="{B5600685-4F66-4E0C-963E-C7B4CB9164B8}" destId="{0AE8FA04-60E3-4394-9538-A58C3CDBBE98}" srcOrd="0" destOrd="0" presId="urn:microsoft.com/office/officeart/2005/8/layout/orgChart1"/>
    <dgm:cxn modelId="{273D1878-8AF0-4567-9E3A-821BBA29A4CE}" type="presParOf" srcId="{0AE8FA04-60E3-4394-9538-A58C3CDBBE98}" destId="{3D6FDA05-CF48-49D4-9469-D5102DC47B59}" srcOrd="0" destOrd="0" presId="urn:microsoft.com/office/officeart/2005/8/layout/orgChart1"/>
    <dgm:cxn modelId="{F9A5A45C-7D1C-4251-9389-B0D7A681884E}" type="presParOf" srcId="{0AE8FA04-60E3-4394-9538-A58C3CDBBE98}" destId="{E8F0265E-D80A-48D7-BE99-C755A45ED588}" srcOrd="1" destOrd="0" presId="urn:microsoft.com/office/officeart/2005/8/layout/orgChart1"/>
    <dgm:cxn modelId="{16FBEDD1-65F3-42E8-9A79-3B1E4C48E289}" type="presParOf" srcId="{B5600685-4F66-4E0C-963E-C7B4CB9164B8}" destId="{DE02C009-700B-4800-9FCC-79710BF87695}" srcOrd="1" destOrd="0" presId="urn:microsoft.com/office/officeart/2005/8/layout/orgChart1"/>
    <dgm:cxn modelId="{9DB7D53D-7B6E-448C-ACC9-812F3C89EF3D}" type="presParOf" srcId="{DE02C009-700B-4800-9FCC-79710BF87695}" destId="{90E8F159-90AB-4C20-9A3C-C12111BE12FA}" srcOrd="0" destOrd="0" presId="urn:microsoft.com/office/officeart/2005/8/layout/orgChart1"/>
    <dgm:cxn modelId="{3B97E57A-9E01-4E2B-BE59-52EA5B661E43}" type="presParOf" srcId="{DE02C009-700B-4800-9FCC-79710BF87695}" destId="{35CB061B-63F1-43B5-A397-5CABD8C0FB5D}" srcOrd="1" destOrd="0" presId="urn:microsoft.com/office/officeart/2005/8/layout/orgChart1"/>
    <dgm:cxn modelId="{6E66286A-7EB5-4F68-B006-325A2C7B32CB}" type="presParOf" srcId="{35CB061B-63F1-43B5-A397-5CABD8C0FB5D}" destId="{326ED20F-75DB-4D1F-A224-9896B9D66D3D}" srcOrd="0" destOrd="0" presId="urn:microsoft.com/office/officeart/2005/8/layout/orgChart1"/>
    <dgm:cxn modelId="{15F59BE6-C95F-4F46-AAD4-0B5DF6A6700F}" type="presParOf" srcId="{326ED20F-75DB-4D1F-A224-9896B9D66D3D}" destId="{87F0E037-0A75-4982-B58A-FA6A4309126B}" srcOrd="0" destOrd="0" presId="urn:microsoft.com/office/officeart/2005/8/layout/orgChart1"/>
    <dgm:cxn modelId="{3DD79A3E-765C-4AA0-B133-F26BEF828674}" type="presParOf" srcId="{326ED20F-75DB-4D1F-A224-9896B9D66D3D}" destId="{26D3E648-F15C-416F-9D57-8B1BD913915B}" srcOrd="1" destOrd="0" presId="urn:microsoft.com/office/officeart/2005/8/layout/orgChart1"/>
    <dgm:cxn modelId="{E0569237-162F-4B10-A577-36EAB6051A9C}" type="presParOf" srcId="{35CB061B-63F1-43B5-A397-5CABD8C0FB5D}" destId="{D559B145-8A91-43F8-9B5F-9D0A6E941510}" srcOrd="1" destOrd="0" presId="urn:microsoft.com/office/officeart/2005/8/layout/orgChart1"/>
    <dgm:cxn modelId="{BDF0BA43-439F-41E1-B2BE-E0A2D5F09618}" type="presParOf" srcId="{D559B145-8A91-43F8-9B5F-9D0A6E941510}" destId="{7DAFC8D6-0AC0-472B-81A1-F82377CD4751}" srcOrd="0" destOrd="0" presId="urn:microsoft.com/office/officeart/2005/8/layout/orgChart1"/>
    <dgm:cxn modelId="{76E3882B-1FAE-45FB-A477-CF985D1028B9}" type="presParOf" srcId="{D559B145-8A91-43F8-9B5F-9D0A6E941510}" destId="{A6EA63B5-39BE-466B-B4E5-BD616687C45D}" srcOrd="1" destOrd="0" presId="urn:microsoft.com/office/officeart/2005/8/layout/orgChart1"/>
    <dgm:cxn modelId="{A75D931A-BDEF-4B85-8425-92186E65459F}" type="presParOf" srcId="{A6EA63B5-39BE-466B-B4E5-BD616687C45D}" destId="{A3472CA3-C163-4FA9-B8F3-C921321C2C63}" srcOrd="0" destOrd="0" presId="urn:microsoft.com/office/officeart/2005/8/layout/orgChart1"/>
    <dgm:cxn modelId="{6BBD2824-C1D1-4BA8-9B13-6454D708D633}" type="presParOf" srcId="{A3472CA3-C163-4FA9-B8F3-C921321C2C63}" destId="{88FD69EF-6A6E-48F4-A5BD-486EC6FB92D7}" srcOrd="0" destOrd="0" presId="urn:microsoft.com/office/officeart/2005/8/layout/orgChart1"/>
    <dgm:cxn modelId="{90544996-D7C3-4709-9900-3E88E16F5641}" type="presParOf" srcId="{A3472CA3-C163-4FA9-B8F3-C921321C2C63}" destId="{2F240813-087F-483B-886F-EC758D0D64C3}" srcOrd="1" destOrd="0" presId="urn:microsoft.com/office/officeart/2005/8/layout/orgChart1"/>
    <dgm:cxn modelId="{D9121B27-7BB8-49E8-9CF4-301F1CF6CCE0}" type="presParOf" srcId="{A6EA63B5-39BE-466B-B4E5-BD616687C45D}" destId="{C6A3ECA1-F257-480D-AEFA-E0217A61C492}" srcOrd="1" destOrd="0" presId="urn:microsoft.com/office/officeart/2005/8/layout/orgChart1"/>
    <dgm:cxn modelId="{BDBD0CCA-EC2C-4500-8AA2-CBF5B151A85F}" type="presParOf" srcId="{A6EA63B5-39BE-466B-B4E5-BD616687C45D}" destId="{5E034DF0-48C0-4986-A11F-4F4B5F036F8B}" srcOrd="2" destOrd="0" presId="urn:microsoft.com/office/officeart/2005/8/layout/orgChart1"/>
    <dgm:cxn modelId="{ABD554B8-EB2B-48B3-9A8E-B2936332D8E6}" type="presParOf" srcId="{35CB061B-63F1-43B5-A397-5CABD8C0FB5D}" destId="{C93A8D20-E3F3-445C-AECA-2C769CCD4D46}" srcOrd="2" destOrd="0" presId="urn:microsoft.com/office/officeart/2005/8/layout/orgChart1"/>
    <dgm:cxn modelId="{96CA4A62-C91B-451F-A7BC-B6E4177D5AB9}" type="presParOf" srcId="{DE02C009-700B-4800-9FCC-79710BF87695}" destId="{B273DC24-CFBC-4D5A-AA2C-AD9A0C30E2D2}" srcOrd="2" destOrd="0" presId="urn:microsoft.com/office/officeart/2005/8/layout/orgChart1"/>
    <dgm:cxn modelId="{AF8EF8EA-30C7-4B19-89B1-BA1358091614}" type="presParOf" srcId="{DE02C009-700B-4800-9FCC-79710BF87695}" destId="{60E52392-8392-4E45-AB88-014A6F73C51D}" srcOrd="3" destOrd="0" presId="urn:microsoft.com/office/officeart/2005/8/layout/orgChart1"/>
    <dgm:cxn modelId="{291D71DA-DE70-48E3-BE80-C48852278DA9}" type="presParOf" srcId="{60E52392-8392-4E45-AB88-014A6F73C51D}" destId="{3788DAD4-8A24-4D9C-98EC-BACC06082F6E}" srcOrd="0" destOrd="0" presId="urn:microsoft.com/office/officeart/2005/8/layout/orgChart1"/>
    <dgm:cxn modelId="{49AA7C6D-48EB-4C43-B8EE-421F83815DC0}" type="presParOf" srcId="{3788DAD4-8A24-4D9C-98EC-BACC06082F6E}" destId="{AF2D0DC5-950B-4D43-AAEB-DD0100955396}" srcOrd="0" destOrd="0" presId="urn:microsoft.com/office/officeart/2005/8/layout/orgChart1"/>
    <dgm:cxn modelId="{44F379D7-EB2C-4F31-86FC-06D03212E0A5}" type="presParOf" srcId="{3788DAD4-8A24-4D9C-98EC-BACC06082F6E}" destId="{6F2BFE1C-9377-4F0E-8BDC-A06CD81F0EA1}" srcOrd="1" destOrd="0" presId="urn:microsoft.com/office/officeart/2005/8/layout/orgChart1"/>
    <dgm:cxn modelId="{69B151FC-0C70-4AE2-889D-4DFBC971A32F}" type="presParOf" srcId="{60E52392-8392-4E45-AB88-014A6F73C51D}" destId="{E2C11678-A363-4330-93CE-2BD8511E46BD}" srcOrd="1" destOrd="0" presId="urn:microsoft.com/office/officeart/2005/8/layout/orgChart1"/>
    <dgm:cxn modelId="{C7418C91-4A04-4EBB-A82F-48BE22222271}" type="presParOf" srcId="{E2C11678-A363-4330-93CE-2BD8511E46BD}" destId="{392FB563-E061-4D10-9615-7B834DF09065}" srcOrd="0" destOrd="0" presId="urn:microsoft.com/office/officeart/2005/8/layout/orgChart1"/>
    <dgm:cxn modelId="{8DFD9656-7EDB-4D6D-86ED-E92E3D4BFAE5}" type="presParOf" srcId="{E2C11678-A363-4330-93CE-2BD8511E46BD}" destId="{99BF6059-D77A-4E25-ADA2-E524F0398337}" srcOrd="1" destOrd="0" presId="urn:microsoft.com/office/officeart/2005/8/layout/orgChart1"/>
    <dgm:cxn modelId="{D196618F-C475-41A6-8FFC-F60E5ED8A5BC}" type="presParOf" srcId="{99BF6059-D77A-4E25-ADA2-E524F0398337}" destId="{A5A5107D-CD92-41C6-82EF-6AC392B5EC9C}" srcOrd="0" destOrd="0" presId="urn:microsoft.com/office/officeart/2005/8/layout/orgChart1"/>
    <dgm:cxn modelId="{E7E6FEA7-F6C4-4102-9174-B51DAF2777CB}" type="presParOf" srcId="{A5A5107D-CD92-41C6-82EF-6AC392B5EC9C}" destId="{64840E0A-5983-49E0-A822-4E5A2EB9F52A}" srcOrd="0" destOrd="0" presId="urn:microsoft.com/office/officeart/2005/8/layout/orgChart1"/>
    <dgm:cxn modelId="{2183E328-D9D7-4BE4-9285-20523BF412EE}" type="presParOf" srcId="{A5A5107D-CD92-41C6-82EF-6AC392B5EC9C}" destId="{5406B0FE-4C88-4A1D-B15D-651BB733562A}" srcOrd="1" destOrd="0" presId="urn:microsoft.com/office/officeart/2005/8/layout/orgChart1"/>
    <dgm:cxn modelId="{C43EBE3F-E0ED-42AA-BFEB-FA841B20114B}" type="presParOf" srcId="{99BF6059-D77A-4E25-ADA2-E524F0398337}" destId="{A94D071D-8F34-4D2E-839B-1298196AEC43}" srcOrd="1" destOrd="0" presId="urn:microsoft.com/office/officeart/2005/8/layout/orgChart1"/>
    <dgm:cxn modelId="{C4335E8D-4B15-4674-BB72-AFFD0ADD5771}" type="presParOf" srcId="{99BF6059-D77A-4E25-ADA2-E524F0398337}" destId="{A4F09AFA-D0FF-480F-8C37-1D266597181E}" srcOrd="2" destOrd="0" presId="urn:microsoft.com/office/officeart/2005/8/layout/orgChart1"/>
    <dgm:cxn modelId="{F8D110EB-C39A-42BF-814C-D2336650459C}" type="presParOf" srcId="{60E52392-8392-4E45-AB88-014A6F73C51D}" destId="{F598B236-3C06-4F13-9F23-9F87530E3DBF}" srcOrd="2" destOrd="0" presId="urn:microsoft.com/office/officeart/2005/8/layout/orgChart1"/>
    <dgm:cxn modelId="{6C5EBD6F-51CA-4279-B2AE-E9A985ADB8E7}" type="presParOf" srcId="{B5600685-4F66-4E0C-963E-C7B4CB9164B8}" destId="{AEF5E320-1A8F-4FEE-8240-C2D067E87E59}" srcOrd="2" destOrd="0" presId="urn:microsoft.com/office/officeart/2005/8/layout/orgChart1"/>
    <dgm:cxn modelId="{8A69727F-D2BB-4F54-9635-634F222511EF}" type="presParOf" srcId="{96112F60-B937-4B28-8734-76E27AF28816}" destId="{CF8F0191-7A14-4B79-9A83-CBFA7300E91E}" srcOrd="2" destOrd="0" presId="urn:microsoft.com/office/officeart/2005/8/layout/orgChart1"/>
    <dgm:cxn modelId="{67CC7EF4-E4F6-431B-8149-54E2919932CA}" type="presParOf" srcId="{48006DC4-13FF-49E8-ACF3-573B34F5EF30}" destId="{219B3117-9CA1-44A5-A2F5-EED61DA0E038}" srcOrd="4" destOrd="0" presId="urn:microsoft.com/office/officeart/2005/8/layout/orgChart1"/>
    <dgm:cxn modelId="{222C9E88-A6B3-4CAC-8904-2EB9C96F5D53}" type="presParOf" srcId="{48006DC4-13FF-49E8-ACF3-573B34F5EF30}" destId="{C7B45999-8FF0-41BA-98FF-F658B2CD5080}" srcOrd="5" destOrd="0" presId="urn:microsoft.com/office/officeart/2005/8/layout/orgChart1"/>
    <dgm:cxn modelId="{E18B5AD0-B1EB-490A-B346-C1EFCDA7F336}" type="presParOf" srcId="{C7B45999-8FF0-41BA-98FF-F658B2CD5080}" destId="{B050633A-9822-42CF-B3BD-729518AB821D}" srcOrd="0" destOrd="0" presId="urn:microsoft.com/office/officeart/2005/8/layout/orgChart1"/>
    <dgm:cxn modelId="{8B225EA3-2EE3-4611-9A70-88C27AE6F14D}" type="presParOf" srcId="{B050633A-9822-42CF-B3BD-729518AB821D}" destId="{5A72FD38-0C27-4BB9-BB82-C8D2E37763CD}" srcOrd="0" destOrd="0" presId="urn:microsoft.com/office/officeart/2005/8/layout/orgChart1"/>
    <dgm:cxn modelId="{8DB00B19-1F9C-4044-AAB9-108BAC3A5BB5}" type="presParOf" srcId="{B050633A-9822-42CF-B3BD-729518AB821D}" destId="{3781BCF6-5DB5-4499-941E-55103AF5A42D}" srcOrd="1" destOrd="0" presId="urn:microsoft.com/office/officeart/2005/8/layout/orgChart1"/>
    <dgm:cxn modelId="{242ECBE5-B589-4001-9292-653FACDB2743}" type="presParOf" srcId="{C7B45999-8FF0-41BA-98FF-F658B2CD5080}" destId="{69F2A5D0-0212-4451-BBF9-FB2F66CA119B}" srcOrd="1" destOrd="0" presId="urn:microsoft.com/office/officeart/2005/8/layout/orgChart1"/>
    <dgm:cxn modelId="{591E1DE3-CB1B-43D6-B440-BDCCFCFAFC47}" type="presParOf" srcId="{69F2A5D0-0212-4451-BBF9-FB2F66CA119B}" destId="{C92DB363-C852-4C11-9B1A-604F8D2879F2}" srcOrd="0" destOrd="0" presId="urn:microsoft.com/office/officeart/2005/8/layout/orgChart1"/>
    <dgm:cxn modelId="{4C9E59A0-3E42-4918-AF28-C3879FEBA49D}" type="presParOf" srcId="{69F2A5D0-0212-4451-BBF9-FB2F66CA119B}" destId="{7EC17774-6733-4F90-B4A6-D9DDC39186B4}" srcOrd="1" destOrd="0" presId="urn:microsoft.com/office/officeart/2005/8/layout/orgChart1"/>
    <dgm:cxn modelId="{C67EBAC0-5160-4FA2-A3EB-CBE91BDDF154}" type="presParOf" srcId="{7EC17774-6733-4F90-B4A6-D9DDC39186B4}" destId="{A7A78862-0388-4ED8-BEF2-0628520DAF9E}" srcOrd="0" destOrd="0" presId="urn:microsoft.com/office/officeart/2005/8/layout/orgChart1"/>
    <dgm:cxn modelId="{54D82DA3-B47A-454C-90CF-6CE729EB250D}" type="presParOf" srcId="{A7A78862-0388-4ED8-BEF2-0628520DAF9E}" destId="{0E6C55A5-2AE6-4A71-B2B0-77D0F5412EA6}" srcOrd="0" destOrd="0" presId="urn:microsoft.com/office/officeart/2005/8/layout/orgChart1"/>
    <dgm:cxn modelId="{82A016D6-05F6-48C1-B6CF-8445DEFAFBB0}" type="presParOf" srcId="{A7A78862-0388-4ED8-BEF2-0628520DAF9E}" destId="{D32E62F4-D47C-4151-8653-8908537A5E23}" srcOrd="1" destOrd="0" presId="urn:microsoft.com/office/officeart/2005/8/layout/orgChart1"/>
    <dgm:cxn modelId="{5689AAC3-1FAF-42A5-AA47-E1F78026802D}" type="presParOf" srcId="{7EC17774-6733-4F90-B4A6-D9DDC39186B4}" destId="{57AE13BD-61F8-4AAE-ACA7-4E317BDE13BE}" srcOrd="1" destOrd="0" presId="urn:microsoft.com/office/officeart/2005/8/layout/orgChart1"/>
    <dgm:cxn modelId="{80536CD9-8ABB-4A7F-9AB0-A94547D722D5}" type="presParOf" srcId="{57AE13BD-61F8-4AAE-ACA7-4E317BDE13BE}" destId="{E02702B6-A32E-4A1C-8A3C-3126697E3728}" srcOrd="0" destOrd="0" presId="urn:microsoft.com/office/officeart/2005/8/layout/orgChart1"/>
    <dgm:cxn modelId="{D2634F78-1E1C-41E2-BFA2-AFE4375ECC60}" type="presParOf" srcId="{57AE13BD-61F8-4AAE-ACA7-4E317BDE13BE}" destId="{3065CFB9-846E-405A-BD2A-6B0438865FD8}" srcOrd="1" destOrd="0" presId="urn:microsoft.com/office/officeart/2005/8/layout/orgChart1"/>
    <dgm:cxn modelId="{9A803DA5-604B-4E42-9CCD-DCE6885AB176}" type="presParOf" srcId="{3065CFB9-846E-405A-BD2A-6B0438865FD8}" destId="{F3E27A29-1DCE-4B23-AC18-E3ED1A1A20B4}" srcOrd="0" destOrd="0" presId="urn:microsoft.com/office/officeart/2005/8/layout/orgChart1"/>
    <dgm:cxn modelId="{4113B2F3-EDFD-47C4-B77C-C1B73955E021}" type="presParOf" srcId="{F3E27A29-1DCE-4B23-AC18-E3ED1A1A20B4}" destId="{3EBAF66F-E68E-4AC3-852C-0E67D31B88CD}" srcOrd="0" destOrd="0" presId="urn:microsoft.com/office/officeart/2005/8/layout/orgChart1"/>
    <dgm:cxn modelId="{46A91CE9-239E-47F3-BFC8-8C49AEC54FC0}" type="presParOf" srcId="{F3E27A29-1DCE-4B23-AC18-E3ED1A1A20B4}" destId="{19D46B8B-4D44-4F7F-AFD6-AA91EE4C5B41}" srcOrd="1" destOrd="0" presId="urn:microsoft.com/office/officeart/2005/8/layout/orgChart1"/>
    <dgm:cxn modelId="{E2DDCEE2-1E75-4D50-88FA-BDE2DC912CC4}" type="presParOf" srcId="{3065CFB9-846E-405A-BD2A-6B0438865FD8}" destId="{8064E803-FC61-4AF5-9B85-D48E37324876}" srcOrd="1" destOrd="0" presId="urn:microsoft.com/office/officeart/2005/8/layout/orgChart1"/>
    <dgm:cxn modelId="{3FEF6DA0-C79A-422B-B00D-8337373DA3CE}" type="presParOf" srcId="{8064E803-FC61-4AF5-9B85-D48E37324876}" destId="{47447144-B369-4D67-A1A5-711C05F012AC}" srcOrd="0" destOrd="0" presId="urn:microsoft.com/office/officeart/2005/8/layout/orgChart1"/>
    <dgm:cxn modelId="{561D828E-605B-44A2-80F6-DF9D89AE3FF6}" type="presParOf" srcId="{8064E803-FC61-4AF5-9B85-D48E37324876}" destId="{0F21CEBB-0F9C-4E28-B0B4-7E9C9B978024}" srcOrd="1" destOrd="0" presId="urn:microsoft.com/office/officeart/2005/8/layout/orgChart1"/>
    <dgm:cxn modelId="{41286FBF-F455-47CE-A425-834289F020F6}" type="presParOf" srcId="{0F21CEBB-0F9C-4E28-B0B4-7E9C9B978024}" destId="{7F21946A-3BB1-4C3E-BAD0-688D77D8425C}" srcOrd="0" destOrd="0" presId="urn:microsoft.com/office/officeart/2005/8/layout/orgChart1"/>
    <dgm:cxn modelId="{4BFB2124-D17A-494C-B3C7-3142212824BE}" type="presParOf" srcId="{7F21946A-3BB1-4C3E-BAD0-688D77D8425C}" destId="{C096B98B-CCFF-46C2-B3F3-B0BBEED406F0}" srcOrd="0" destOrd="0" presId="urn:microsoft.com/office/officeart/2005/8/layout/orgChart1"/>
    <dgm:cxn modelId="{4B6BABC8-76A0-4014-B384-96825323974C}" type="presParOf" srcId="{7F21946A-3BB1-4C3E-BAD0-688D77D8425C}" destId="{E5E6BEB6-E720-48A9-AE6A-0634F8D425ED}" srcOrd="1" destOrd="0" presId="urn:microsoft.com/office/officeart/2005/8/layout/orgChart1"/>
    <dgm:cxn modelId="{F9043A0C-C4FE-46F9-98B8-101FA8863F0D}" type="presParOf" srcId="{0F21CEBB-0F9C-4E28-B0B4-7E9C9B978024}" destId="{526C1AB9-35E1-4AAE-A47A-5700D401B587}" srcOrd="1" destOrd="0" presId="urn:microsoft.com/office/officeart/2005/8/layout/orgChart1"/>
    <dgm:cxn modelId="{D1B4337A-B8FC-4358-ACFE-060B193BE65D}" type="presParOf" srcId="{0F21CEBB-0F9C-4E28-B0B4-7E9C9B978024}" destId="{D6CFD155-DF7D-4AFC-BF51-B15335F0F37F}" srcOrd="2" destOrd="0" presId="urn:microsoft.com/office/officeart/2005/8/layout/orgChart1"/>
    <dgm:cxn modelId="{12EDEBB0-5580-4479-AB34-AB6BD9CDD1E6}" type="presParOf" srcId="{3065CFB9-846E-405A-BD2A-6B0438865FD8}" destId="{A79617AF-8443-4543-9114-F521DC67C746}" srcOrd="2" destOrd="0" presId="urn:microsoft.com/office/officeart/2005/8/layout/orgChart1"/>
    <dgm:cxn modelId="{4EFF6A52-6C24-48A3-9E5C-E1488638A219}" type="presParOf" srcId="{57AE13BD-61F8-4AAE-ACA7-4E317BDE13BE}" destId="{D523F1B7-590F-4A06-B93C-7C57EB430988}" srcOrd="2" destOrd="0" presId="urn:microsoft.com/office/officeart/2005/8/layout/orgChart1"/>
    <dgm:cxn modelId="{DDF9FE9E-0B59-4543-A096-A230025F6B77}" type="presParOf" srcId="{57AE13BD-61F8-4AAE-ACA7-4E317BDE13BE}" destId="{A31649F4-2D73-48A1-A30B-C03E516733DD}" srcOrd="3" destOrd="0" presId="urn:microsoft.com/office/officeart/2005/8/layout/orgChart1"/>
    <dgm:cxn modelId="{C75971A6-96DA-478A-865B-E4D060106A8E}" type="presParOf" srcId="{A31649F4-2D73-48A1-A30B-C03E516733DD}" destId="{9EFC165D-02E1-4B88-80F0-8EB3F167C38C}" srcOrd="0" destOrd="0" presId="urn:microsoft.com/office/officeart/2005/8/layout/orgChart1"/>
    <dgm:cxn modelId="{259F0C61-7CAB-4E64-AB3B-88E1E6FBB0DB}" type="presParOf" srcId="{9EFC165D-02E1-4B88-80F0-8EB3F167C38C}" destId="{82CE26C2-8980-4C5E-8CFA-61E79C2F3C88}" srcOrd="0" destOrd="0" presId="urn:microsoft.com/office/officeart/2005/8/layout/orgChart1"/>
    <dgm:cxn modelId="{B6AE67CD-BA7F-498C-A219-2137329976BF}" type="presParOf" srcId="{9EFC165D-02E1-4B88-80F0-8EB3F167C38C}" destId="{669C3BB0-834F-454A-B6AC-2F9185FE0567}" srcOrd="1" destOrd="0" presId="urn:microsoft.com/office/officeart/2005/8/layout/orgChart1"/>
    <dgm:cxn modelId="{D4E08339-C333-4436-BDA0-8D3B0C277168}" type="presParOf" srcId="{A31649F4-2D73-48A1-A30B-C03E516733DD}" destId="{BBEF80DD-6FC6-4BF0-9355-8D52FEA5846D}" srcOrd="1" destOrd="0" presId="urn:microsoft.com/office/officeart/2005/8/layout/orgChart1"/>
    <dgm:cxn modelId="{42DF6BF1-F2F7-4370-AA0B-489DC5C80CB3}" type="presParOf" srcId="{BBEF80DD-6FC6-4BF0-9355-8D52FEA5846D}" destId="{C5FC5FD7-4530-4C58-B273-6FA1BB5A04FD}" srcOrd="0" destOrd="0" presId="urn:microsoft.com/office/officeart/2005/8/layout/orgChart1"/>
    <dgm:cxn modelId="{5D4D2E12-2A21-40B9-84E1-74B122C0488B}" type="presParOf" srcId="{BBEF80DD-6FC6-4BF0-9355-8D52FEA5846D}" destId="{09E02F89-B3A8-444F-BD3D-6A8F2F123422}" srcOrd="1" destOrd="0" presId="urn:microsoft.com/office/officeart/2005/8/layout/orgChart1"/>
    <dgm:cxn modelId="{D363C28B-BC7A-4CB9-9D5D-EA9404BFF1DE}" type="presParOf" srcId="{09E02F89-B3A8-444F-BD3D-6A8F2F123422}" destId="{E21111D8-E409-44E3-ADB9-707AE732ED37}" srcOrd="0" destOrd="0" presId="urn:microsoft.com/office/officeart/2005/8/layout/orgChart1"/>
    <dgm:cxn modelId="{18B2AC45-E2F3-45D1-9C8C-591F81E319B4}" type="presParOf" srcId="{E21111D8-E409-44E3-ADB9-707AE732ED37}" destId="{EC350751-99F6-44E2-9093-3B48B681BF08}" srcOrd="0" destOrd="0" presId="urn:microsoft.com/office/officeart/2005/8/layout/orgChart1"/>
    <dgm:cxn modelId="{7FC15388-FD3B-44F2-9318-F0DCBAC917E3}" type="presParOf" srcId="{E21111D8-E409-44E3-ADB9-707AE732ED37}" destId="{24332817-DC68-4B79-BC88-03E597F9F1E5}" srcOrd="1" destOrd="0" presId="urn:microsoft.com/office/officeart/2005/8/layout/orgChart1"/>
    <dgm:cxn modelId="{7946841F-F83D-4B05-AFEF-B11A3CCB8DA6}" type="presParOf" srcId="{09E02F89-B3A8-444F-BD3D-6A8F2F123422}" destId="{9A8D5722-703C-4DC2-A394-48CBD6364287}" srcOrd="1" destOrd="0" presId="urn:microsoft.com/office/officeart/2005/8/layout/orgChart1"/>
    <dgm:cxn modelId="{C8E8750D-88A0-428F-8171-AB2E41F7CEF8}" type="presParOf" srcId="{09E02F89-B3A8-444F-BD3D-6A8F2F123422}" destId="{F738E398-2E97-4DA2-B483-07464A85F01B}" srcOrd="2" destOrd="0" presId="urn:microsoft.com/office/officeart/2005/8/layout/orgChart1"/>
    <dgm:cxn modelId="{A1A6F32A-66DD-42C6-998D-B3A04E3B7781}" type="presParOf" srcId="{A31649F4-2D73-48A1-A30B-C03E516733DD}" destId="{7E1B071D-7C42-485F-B267-E35176C00338}" srcOrd="2" destOrd="0" presId="urn:microsoft.com/office/officeart/2005/8/layout/orgChart1"/>
    <dgm:cxn modelId="{3B4EA1BF-1538-4E13-8FFB-9DADA1A8F753}" type="presParOf" srcId="{7EC17774-6733-4F90-B4A6-D9DDC39186B4}" destId="{3268B838-2D4D-4939-BBAB-28C018202635}" srcOrd="2" destOrd="0" presId="urn:microsoft.com/office/officeart/2005/8/layout/orgChart1"/>
    <dgm:cxn modelId="{764910F4-C2A6-40E4-82DF-F9412BCDDE2A}" type="presParOf" srcId="{C7B45999-8FF0-41BA-98FF-F658B2CD5080}" destId="{8D7597B4-AF85-41B5-AEDC-D3095483025B}" srcOrd="2" destOrd="0" presId="urn:microsoft.com/office/officeart/2005/8/layout/orgChart1"/>
    <dgm:cxn modelId="{4D9F7484-32F5-4DCB-A574-2C4AF30A7B0D}" type="presParOf" srcId="{FBAB7BEE-506C-4661-B180-85B5F271C0F6}" destId="{A79BD2B1-EBC4-4BBE-9EE4-6A212173ACA2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5FC5FD7-4530-4C58-B273-6FA1BB5A04FD}">
      <dsp:nvSpPr>
        <dsp:cNvPr id="0" name=""/>
        <dsp:cNvSpPr/>
      </dsp:nvSpPr>
      <dsp:spPr>
        <a:xfrm>
          <a:off x="9065847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523F1B7-590F-4A06-B93C-7C57EB430988}">
      <dsp:nvSpPr>
        <dsp:cNvPr id="0" name=""/>
        <dsp:cNvSpPr/>
      </dsp:nvSpPr>
      <dsp:spPr>
        <a:xfrm>
          <a:off x="8927275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408956" y="70975"/>
              </a:lnTo>
              <a:lnTo>
                <a:pt x="408956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447144-B369-4D67-A1A5-711C05F012AC}">
      <dsp:nvSpPr>
        <dsp:cNvPr id="0" name=""/>
        <dsp:cNvSpPr/>
      </dsp:nvSpPr>
      <dsp:spPr>
        <a:xfrm>
          <a:off x="8247933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2702B6-A32E-4A1C-8A3C-3126697E3728}">
      <dsp:nvSpPr>
        <dsp:cNvPr id="0" name=""/>
        <dsp:cNvSpPr/>
      </dsp:nvSpPr>
      <dsp:spPr>
        <a:xfrm>
          <a:off x="8518318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408956" y="0"/>
              </a:moveTo>
              <a:lnTo>
                <a:pt x="408956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2DB363-C852-4C11-9B1A-604F8D2879F2}">
      <dsp:nvSpPr>
        <dsp:cNvPr id="0" name=""/>
        <dsp:cNvSpPr/>
      </dsp:nvSpPr>
      <dsp:spPr>
        <a:xfrm>
          <a:off x="8881555" y="1391552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9B3117-9CA1-44A5-A2F5-EED61DA0E038}">
      <dsp:nvSpPr>
        <dsp:cNvPr id="0" name=""/>
        <dsp:cNvSpPr/>
      </dsp:nvSpPr>
      <dsp:spPr>
        <a:xfrm>
          <a:off x="7291448" y="883506"/>
          <a:ext cx="1635827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1635827" y="70975"/>
              </a:lnTo>
              <a:lnTo>
                <a:pt x="1635827" y="14195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2FB563-E061-4D10-9615-7B834DF09065}">
      <dsp:nvSpPr>
        <dsp:cNvPr id="0" name=""/>
        <dsp:cNvSpPr/>
      </dsp:nvSpPr>
      <dsp:spPr>
        <a:xfrm>
          <a:off x="7430020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73DC24-CFBC-4D5A-AA2C-AD9A0C30E2D2}">
      <dsp:nvSpPr>
        <dsp:cNvPr id="0" name=""/>
        <dsp:cNvSpPr/>
      </dsp:nvSpPr>
      <dsp:spPr>
        <a:xfrm>
          <a:off x="7291448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408956" y="70975"/>
              </a:lnTo>
              <a:lnTo>
                <a:pt x="408956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DAFC8D6-0AC0-472B-81A1-F82377CD4751}">
      <dsp:nvSpPr>
        <dsp:cNvPr id="0" name=""/>
        <dsp:cNvSpPr/>
      </dsp:nvSpPr>
      <dsp:spPr>
        <a:xfrm>
          <a:off x="6612106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0E8F159-90AB-4C20-9A3C-C12111BE12FA}">
      <dsp:nvSpPr>
        <dsp:cNvPr id="0" name=""/>
        <dsp:cNvSpPr/>
      </dsp:nvSpPr>
      <dsp:spPr>
        <a:xfrm>
          <a:off x="6882491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408956" y="0"/>
              </a:moveTo>
              <a:lnTo>
                <a:pt x="408956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0454A1-87F4-423A-87B1-5E47703D8A42}">
      <dsp:nvSpPr>
        <dsp:cNvPr id="0" name=""/>
        <dsp:cNvSpPr/>
      </dsp:nvSpPr>
      <dsp:spPr>
        <a:xfrm>
          <a:off x="7245728" y="1391552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339D2F-F9F3-43E7-BD39-34DD7496AE47}">
      <dsp:nvSpPr>
        <dsp:cNvPr id="0" name=""/>
        <dsp:cNvSpPr/>
      </dsp:nvSpPr>
      <dsp:spPr>
        <a:xfrm>
          <a:off x="7245728" y="883506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B788C7E-2DDD-4623-AC5D-33E62D568D63}">
      <dsp:nvSpPr>
        <dsp:cNvPr id="0" name=""/>
        <dsp:cNvSpPr/>
      </dsp:nvSpPr>
      <dsp:spPr>
        <a:xfrm>
          <a:off x="5794193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61E0482-4B4D-4094-991C-86103B1DBABC}">
      <dsp:nvSpPr>
        <dsp:cNvPr id="0" name=""/>
        <dsp:cNvSpPr/>
      </dsp:nvSpPr>
      <dsp:spPr>
        <a:xfrm>
          <a:off x="5655620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408956" y="70975"/>
              </a:lnTo>
              <a:lnTo>
                <a:pt x="408956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2E0BA0-1EF3-4C03-BF01-6643B5F696F6}">
      <dsp:nvSpPr>
        <dsp:cNvPr id="0" name=""/>
        <dsp:cNvSpPr/>
      </dsp:nvSpPr>
      <dsp:spPr>
        <a:xfrm>
          <a:off x="4976279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9DB669-A01A-4837-BBFF-4848128CCD5E}">
      <dsp:nvSpPr>
        <dsp:cNvPr id="0" name=""/>
        <dsp:cNvSpPr/>
      </dsp:nvSpPr>
      <dsp:spPr>
        <a:xfrm>
          <a:off x="5246664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408956" y="0"/>
              </a:moveTo>
              <a:lnTo>
                <a:pt x="408956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620512F-977A-49B0-B012-415E6D49B956}">
      <dsp:nvSpPr>
        <dsp:cNvPr id="0" name=""/>
        <dsp:cNvSpPr/>
      </dsp:nvSpPr>
      <dsp:spPr>
        <a:xfrm>
          <a:off x="5609900" y="1391552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B752B68-8C93-42E0-91C3-7015FD58C725}">
      <dsp:nvSpPr>
        <dsp:cNvPr id="0" name=""/>
        <dsp:cNvSpPr/>
      </dsp:nvSpPr>
      <dsp:spPr>
        <a:xfrm>
          <a:off x="5655620" y="883506"/>
          <a:ext cx="1635827" cy="141951"/>
        </a:xfrm>
        <a:custGeom>
          <a:avLst/>
          <a:gdLst/>
          <a:ahLst/>
          <a:cxnLst/>
          <a:rect l="0" t="0" r="0" b="0"/>
          <a:pathLst>
            <a:path>
              <a:moveTo>
                <a:pt x="1635827" y="0"/>
              </a:moveTo>
              <a:lnTo>
                <a:pt x="1635827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2D7D89-8A0C-49AE-8E9A-B95B47C72DC7}">
      <dsp:nvSpPr>
        <dsp:cNvPr id="0" name=""/>
        <dsp:cNvSpPr/>
      </dsp:nvSpPr>
      <dsp:spPr>
        <a:xfrm>
          <a:off x="4158365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9381CA4-9A42-43C2-BA73-BE3A753880D6}">
      <dsp:nvSpPr>
        <dsp:cNvPr id="0" name=""/>
        <dsp:cNvSpPr/>
      </dsp:nvSpPr>
      <dsp:spPr>
        <a:xfrm>
          <a:off x="4019793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408956" y="70975"/>
              </a:lnTo>
              <a:lnTo>
                <a:pt x="408956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B1D7D1-D768-4828-8EC9-DFA1C8273145}">
      <dsp:nvSpPr>
        <dsp:cNvPr id="0" name=""/>
        <dsp:cNvSpPr/>
      </dsp:nvSpPr>
      <dsp:spPr>
        <a:xfrm>
          <a:off x="3340452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EC66FF-9C21-4A91-AF7C-3F656FBA8365}">
      <dsp:nvSpPr>
        <dsp:cNvPr id="0" name=""/>
        <dsp:cNvSpPr/>
      </dsp:nvSpPr>
      <dsp:spPr>
        <a:xfrm>
          <a:off x="3610836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408956" y="0"/>
              </a:moveTo>
              <a:lnTo>
                <a:pt x="408956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5E6F59-EC30-424F-B499-7ACFA0CD94DC}">
      <dsp:nvSpPr>
        <dsp:cNvPr id="0" name=""/>
        <dsp:cNvSpPr/>
      </dsp:nvSpPr>
      <dsp:spPr>
        <a:xfrm>
          <a:off x="3974073" y="1391552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091DD5-B9DA-4E70-9DBE-D262C0E93B9B}">
      <dsp:nvSpPr>
        <dsp:cNvPr id="0" name=""/>
        <dsp:cNvSpPr/>
      </dsp:nvSpPr>
      <dsp:spPr>
        <a:xfrm>
          <a:off x="2383966" y="883506"/>
          <a:ext cx="1635827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1635827" y="70975"/>
              </a:lnTo>
              <a:lnTo>
                <a:pt x="1635827" y="14195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EF2C185-2AAE-43B1-8171-B54DCE06A0A0}">
      <dsp:nvSpPr>
        <dsp:cNvPr id="0" name=""/>
        <dsp:cNvSpPr/>
      </dsp:nvSpPr>
      <dsp:spPr>
        <a:xfrm>
          <a:off x="2522538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FA7C0F-D021-435F-8DA9-4A90BCA5B9A2}">
      <dsp:nvSpPr>
        <dsp:cNvPr id="0" name=""/>
        <dsp:cNvSpPr/>
      </dsp:nvSpPr>
      <dsp:spPr>
        <a:xfrm>
          <a:off x="2383966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408956" y="70975"/>
              </a:lnTo>
              <a:lnTo>
                <a:pt x="408956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A53EF0-940A-437F-91FD-5B03395C7F72}">
      <dsp:nvSpPr>
        <dsp:cNvPr id="0" name=""/>
        <dsp:cNvSpPr/>
      </dsp:nvSpPr>
      <dsp:spPr>
        <a:xfrm>
          <a:off x="1704625" y="215987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327D71-245A-4C63-8748-0FC78B0A3FFE}">
      <dsp:nvSpPr>
        <dsp:cNvPr id="0" name=""/>
        <dsp:cNvSpPr/>
      </dsp:nvSpPr>
      <dsp:spPr>
        <a:xfrm>
          <a:off x="1975009" y="167994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408956" y="0"/>
              </a:moveTo>
              <a:lnTo>
                <a:pt x="408956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1EA9A7-B407-4371-8AC4-40E246DE0AB7}">
      <dsp:nvSpPr>
        <dsp:cNvPr id="0" name=""/>
        <dsp:cNvSpPr/>
      </dsp:nvSpPr>
      <dsp:spPr>
        <a:xfrm>
          <a:off x="2338246" y="1391552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91444D-EACD-4A8A-ACB1-CFC3D90FCE8F}">
      <dsp:nvSpPr>
        <dsp:cNvPr id="0" name=""/>
        <dsp:cNvSpPr/>
      </dsp:nvSpPr>
      <dsp:spPr>
        <a:xfrm>
          <a:off x="2338246" y="883506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23AB8B-961D-4B9F-AB4C-DC4D85131FA6}">
      <dsp:nvSpPr>
        <dsp:cNvPr id="0" name=""/>
        <dsp:cNvSpPr/>
      </dsp:nvSpPr>
      <dsp:spPr>
        <a:xfrm>
          <a:off x="886711" y="215743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2901B2-AC58-400D-9A8E-6F33F5536645}">
      <dsp:nvSpPr>
        <dsp:cNvPr id="0" name=""/>
        <dsp:cNvSpPr/>
      </dsp:nvSpPr>
      <dsp:spPr>
        <a:xfrm>
          <a:off x="748139" y="167750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975"/>
              </a:lnTo>
              <a:lnTo>
                <a:pt x="408956" y="70975"/>
              </a:lnTo>
              <a:lnTo>
                <a:pt x="408956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D3EC2D-C767-4124-A0B6-4EB2F475E826}">
      <dsp:nvSpPr>
        <dsp:cNvPr id="0" name=""/>
        <dsp:cNvSpPr/>
      </dsp:nvSpPr>
      <dsp:spPr>
        <a:xfrm>
          <a:off x="68797" y="2157434"/>
          <a:ext cx="101394" cy="3109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0942"/>
              </a:lnTo>
              <a:lnTo>
                <a:pt x="101394" y="3109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33751D-CCBB-454E-A481-C4EA9294CDE1}">
      <dsp:nvSpPr>
        <dsp:cNvPr id="0" name=""/>
        <dsp:cNvSpPr/>
      </dsp:nvSpPr>
      <dsp:spPr>
        <a:xfrm>
          <a:off x="339182" y="1677501"/>
          <a:ext cx="408956" cy="141951"/>
        </a:xfrm>
        <a:custGeom>
          <a:avLst/>
          <a:gdLst/>
          <a:ahLst/>
          <a:cxnLst/>
          <a:rect l="0" t="0" r="0" b="0"/>
          <a:pathLst>
            <a:path>
              <a:moveTo>
                <a:pt x="408956" y="0"/>
              </a:moveTo>
              <a:lnTo>
                <a:pt x="408956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7902ED-6C82-47D8-8BB0-9AC9D61F6177}">
      <dsp:nvSpPr>
        <dsp:cNvPr id="0" name=""/>
        <dsp:cNvSpPr/>
      </dsp:nvSpPr>
      <dsp:spPr>
        <a:xfrm>
          <a:off x="702419" y="1391552"/>
          <a:ext cx="91440" cy="1419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9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164C7B6-8B9B-4ED8-8563-2831811F9351}">
      <dsp:nvSpPr>
        <dsp:cNvPr id="0" name=""/>
        <dsp:cNvSpPr/>
      </dsp:nvSpPr>
      <dsp:spPr>
        <a:xfrm>
          <a:off x="748139" y="883506"/>
          <a:ext cx="1635827" cy="141951"/>
        </a:xfrm>
        <a:custGeom>
          <a:avLst/>
          <a:gdLst/>
          <a:ahLst/>
          <a:cxnLst/>
          <a:rect l="0" t="0" r="0" b="0"/>
          <a:pathLst>
            <a:path>
              <a:moveTo>
                <a:pt x="1635827" y="0"/>
              </a:moveTo>
              <a:lnTo>
                <a:pt x="1635827" y="70975"/>
              </a:lnTo>
              <a:lnTo>
                <a:pt x="0" y="70975"/>
              </a:lnTo>
              <a:lnTo>
                <a:pt x="0" y="14195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0F3E07-9C9B-4DC7-9813-9A1A89429301}">
      <dsp:nvSpPr>
        <dsp:cNvPr id="0" name=""/>
        <dsp:cNvSpPr/>
      </dsp:nvSpPr>
      <dsp:spPr>
        <a:xfrm>
          <a:off x="1834828" y="517412"/>
          <a:ext cx="1098275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chool 1 </a:t>
          </a:r>
          <a:br>
            <a:rPr lang="en-US" sz="900" kern="1200"/>
          </a:br>
          <a:r>
            <a:rPr lang="en-US" sz="900" kern="1200"/>
            <a:t>(n = 530 invited)</a:t>
          </a:r>
        </a:p>
      </dsp:txBody>
      <dsp:txXfrm>
        <a:off x="1834828" y="517412"/>
        <a:ext cx="1098275" cy="366094"/>
      </dsp:txXfrm>
    </dsp:sp>
    <dsp:sp modelId="{94D94B92-CFD2-4E7F-8CE0-E63991DA6F5F}">
      <dsp:nvSpPr>
        <dsp:cNvPr id="0" name=""/>
        <dsp:cNvSpPr/>
      </dsp:nvSpPr>
      <dsp:spPr>
        <a:xfrm>
          <a:off x="382045" y="1025458"/>
          <a:ext cx="732188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9-10 years old </a:t>
          </a:r>
          <a:br>
            <a:rPr lang="en-US" sz="900" kern="1200"/>
          </a:br>
          <a:r>
            <a:rPr lang="en-US" sz="900" kern="1200"/>
            <a:t>(n = 100)</a:t>
          </a:r>
        </a:p>
      </dsp:txBody>
      <dsp:txXfrm>
        <a:off x="382045" y="1025458"/>
        <a:ext cx="732188" cy="366094"/>
      </dsp:txXfrm>
    </dsp:sp>
    <dsp:sp modelId="{D823D09E-ABDC-4F23-9472-4E47E065F6B2}">
      <dsp:nvSpPr>
        <dsp:cNvPr id="0" name=""/>
        <dsp:cNvSpPr/>
      </dsp:nvSpPr>
      <dsp:spPr>
        <a:xfrm>
          <a:off x="290523" y="1533504"/>
          <a:ext cx="915231" cy="1439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orms returned</a:t>
          </a:r>
        </a:p>
      </dsp:txBody>
      <dsp:txXfrm>
        <a:off x="290523" y="1533504"/>
        <a:ext cx="915231" cy="143996"/>
      </dsp:txXfrm>
    </dsp:sp>
    <dsp:sp modelId="{EEDC563A-F7A6-4906-8BB6-F36A75B02589}">
      <dsp:nvSpPr>
        <dsp:cNvPr id="0" name=""/>
        <dsp:cNvSpPr/>
      </dsp:nvSpPr>
      <dsp:spPr>
        <a:xfrm>
          <a:off x="1201" y="181945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Girls </a:t>
          </a:r>
          <a:br>
            <a:rPr lang="en-US" sz="900" kern="1200"/>
          </a:br>
          <a:r>
            <a:rPr lang="en-US" sz="900" kern="1200"/>
            <a:t>(n = 9)</a:t>
          </a:r>
        </a:p>
      </dsp:txBody>
      <dsp:txXfrm>
        <a:off x="1201" y="1819453"/>
        <a:ext cx="675961" cy="337980"/>
      </dsp:txXfrm>
    </dsp:sp>
    <dsp:sp modelId="{9B048D3A-0A23-48EF-BF04-91253E1D8838}">
      <dsp:nvSpPr>
        <dsp:cNvPr id="0" name=""/>
        <dsp:cNvSpPr/>
      </dsp:nvSpPr>
      <dsp:spPr>
        <a:xfrm>
          <a:off x="170192" y="229938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 </a:t>
          </a:r>
          <a:br>
            <a:rPr lang="en-US" sz="900" kern="1200"/>
          </a:br>
          <a:r>
            <a:rPr lang="en-US" sz="900" kern="1200"/>
            <a:t>(n = 4)</a:t>
          </a:r>
        </a:p>
      </dsp:txBody>
      <dsp:txXfrm>
        <a:off x="170192" y="2299386"/>
        <a:ext cx="675961" cy="337980"/>
      </dsp:txXfrm>
    </dsp:sp>
    <dsp:sp modelId="{3D8B6EED-A1D9-4BD4-B6CA-364742FC95D3}">
      <dsp:nvSpPr>
        <dsp:cNvPr id="0" name=""/>
        <dsp:cNvSpPr/>
      </dsp:nvSpPr>
      <dsp:spPr>
        <a:xfrm>
          <a:off x="819115" y="181945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ys </a:t>
          </a:r>
          <a:br>
            <a:rPr lang="en-US" sz="900" kern="1200"/>
          </a:br>
          <a:r>
            <a:rPr lang="en-US" sz="900" kern="1200"/>
            <a:t>(n = 3)</a:t>
          </a:r>
        </a:p>
      </dsp:txBody>
      <dsp:txXfrm>
        <a:off x="819115" y="1819453"/>
        <a:ext cx="675961" cy="337980"/>
      </dsp:txXfrm>
    </dsp:sp>
    <dsp:sp modelId="{9B838F41-F217-4D11-9FDB-D48C97385764}">
      <dsp:nvSpPr>
        <dsp:cNvPr id="0" name=""/>
        <dsp:cNvSpPr/>
      </dsp:nvSpPr>
      <dsp:spPr>
        <a:xfrm>
          <a:off x="988105" y="229938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 </a:t>
          </a:r>
          <a:br>
            <a:rPr lang="en-US" sz="900" kern="1200"/>
          </a:br>
          <a:r>
            <a:rPr lang="en-US" sz="900" kern="1200"/>
            <a:t>(n = 2)</a:t>
          </a:r>
        </a:p>
      </dsp:txBody>
      <dsp:txXfrm>
        <a:off x="988105" y="2299386"/>
        <a:ext cx="675961" cy="337980"/>
      </dsp:txXfrm>
    </dsp:sp>
    <dsp:sp modelId="{6330E940-3ADE-4203-A618-205FBB3BC772}">
      <dsp:nvSpPr>
        <dsp:cNvPr id="0" name=""/>
        <dsp:cNvSpPr/>
      </dsp:nvSpPr>
      <dsp:spPr>
        <a:xfrm>
          <a:off x="2017872" y="1025458"/>
          <a:ext cx="732188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1 years old </a:t>
          </a:r>
          <a:br>
            <a:rPr lang="en-US" sz="900" kern="1200"/>
          </a:br>
          <a:r>
            <a:rPr lang="en-US" sz="900" kern="1200"/>
            <a:t>(n = 210)</a:t>
          </a:r>
        </a:p>
      </dsp:txBody>
      <dsp:txXfrm>
        <a:off x="2017872" y="1025458"/>
        <a:ext cx="732188" cy="366094"/>
      </dsp:txXfrm>
    </dsp:sp>
    <dsp:sp modelId="{4D72FA4C-4C63-417B-ADDA-F5D0F31498CC}">
      <dsp:nvSpPr>
        <dsp:cNvPr id="0" name=""/>
        <dsp:cNvSpPr/>
      </dsp:nvSpPr>
      <dsp:spPr>
        <a:xfrm>
          <a:off x="1926350" y="1533504"/>
          <a:ext cx="915231" cy="14643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orms returned</a:t>
          </a:r>
        </a:p>
      </dsp:txBody>
      <dsp:txXfrm>
        <a:off x="1926350" y="1533504"/>
        <a:ext cx="915231" cy="146436"/>
      </dsp:txXfrm>
    </dsp:sp>
    <dsp:sp modelId="{95234237-CE54-414E-A31E-296BD021BE45}">
      <dsp:nvSpPr>
        <dsp:cNvPr id="0" name=""/>
        <dsp:cNvSpPr/>
      </dsp:nvSpPr>
      <dsp:spPr>
        <a:xfrm>
          <a:off x="1637028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Girls </a:t>
          </a:r>
          <a:br>
            <a:rPr lang="en-US" sz="900" kern="1200"/>
          </a:br>
          <a:r>
            <a:rPr lang="en-US" sz="900" kern="1200"/>
            <a:t>(n = 6)</a:t>
          </a:r>
        </a:p>
      </dsp:txBody>
      <dsp:txXfrm>
        <a:off x="1637028" y="1821893"/>
        <a:ext cx="675961" cy="337980"/>
      </dsp:txXfrm>
    </dsp:sp>
    <dsp:sp modelId="{E38BF51D-B807-45E1-A986-A4F6399E160F}">
      <dsp:nvSpPr>
        <dsp:cNvPr id="0" name=""/>
        <dsp:cNvSpPr/>
      </dsp:nvSpPr>
      <dsp:spPr>
        <a:xfrm>
          <a:off x="1806019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 </a:t>
          </a:r>
          <a:br>
            <a:rPr lang="en-US" sz="900" kern="1200"/>
          </a:br>
          <a:r>
            <a:rPr lang="en-US" sz="900" kern="1200"/>
            <a:t>(n = 6)</a:t>
          </a:r>
        </a:p>
      </dsp:txBody>
      <dsp:txXfrm>
        <a:off x="1806019" y="2301826"/>
        <a:ext cx="675961" cy="337980"/>
      </dsp:txXfrm>
    </dsp:sp>
    <dsp:sp modelId="{644C7F39-2025-40D2-9C61-330C77D90930}">
      <dsp:nvSpPr>
        <dsp:cNvPr id="0" name=""/>
        <dsp:cNvSpPr/>
      </dsp:nvSpPr>
      <dsp:spPr>
        <a:xfrm>
          <a:off x="2454942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ys </a:t>
          </a:r>
          <a:br>
            <a:rPr lang="en-US" sz="900" kern="1200"/>
          </a:br>
          <a:r>
            <a:rPr lang="en-US" sz="900" kern="1200"/>
            <a:t>(n=3)</a:t>
          </a:r>
        </a:p>
      </dsp:txBody>
      <dsp:txXfrm>
        <a:off x="2454942" y="1821893"/>
        <a:ext cx="675961" cy="337980"/>
      </dsp:txXfrm>
    </dsp:sp>
    <dsp:sp modelId="{50ADA2D9-B52A-4D55-929B-30050E8C486E}">
      <dsp:nvSpPr>
        <dsp:cNvPr id="0" name=""/>
        <dsp:cNvSpPr/>
      </dsp:nvSpPr>
      <dsp:spPr>
        <a:xfrm>
          <a:off x="2623932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</a:t>
          </a:r>
          <a:br>
            <a:rPr lang="en-US" sz="900" kern="1200"/>
          </a:br>
          <a:r>
            <a:rPr lang="en-US" sz="900" kern="1200"/>
            <a:t>(n = 2)</a:t>
          </a:r>
        </a:p>
      </dsp:txBody>
      <dsp:txXfrm>
        <a:off x="2623932" y="2301826"/>
        <a:ext cx="675961" cy="337980"/>
      </dsp:txXfrm>
    </dsp:sp>
    <dsp:sp modelId="{ED040279-841A-4397-BF11-035E0CAEA6D6}">
      <dsp:nvSpPr>
        <dsp:cNvPr id="0" name=""/>
        <dsp:cNvSpPr/>
      </dsp:nvSpPr>
      <dsp:spPr>
        <a:xfrm>
          <a:off x="3653699" y="1025458"/>
          <a:ext cx="732188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2 years old </a:t>
          </a:r>
          <a:br>
            <a:rPr lang="en-US" sz="900" kern="1200"/>
          </a:br>
          <a:r>
            <a:rPr lang="en-US" sz="900" kern="1200"/>
            <a:t>(n = 220)</a:t>
          </a:r>
        </a:p>
      </dsp:txBody>
      <dsp:txXfrm>
        <a:off x="3653699" y="1025458"/>
        <a:ext cx="732188" cy="366094"/>
      </dsp:txXfrm>
    </dsp:sp>
    <dsp:sp modelId="{C3E4A5F0-D89C-499B-B3FC-0B754DAB44DE}">
      <dsp:nvSpPr>
        <dsp:cNvPr id="0" name=""/>
        <dsp:cNvSpPr/>
      </dsp:nvSpPr>
      <dsp:spPr>
        <a:xfrm>
          <a:off x="3562177" y="1533504"/>
          <a:ext cx="915231" cy="14643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orms returned</a:t>
          </a:r>
        </a:p>
      </dsp:txBody>
      <dsp:txXfrm>
        <a:off x="3562177" y="1533504"/>
        <a:ext cx="915231" cy="146436"/>
      </dsp:txXfrm>
    </dsp:sp>
    <dsp:sp modelId="{E6450836-259D-4BA2-BECF-88306046145C}">
      <dsp:nvSpPr>
        <dsp:cNvPr id="0" name=""/>
        <dsp:cNvSpPr/>
      </dsp:nvSpPr>
      <dsp:spPr>
        <a:xfrm>
          <a:off x="3272856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Girls </a:t>
          </a:r>
          <a:br>
            <a:rPr lang="en-US" sz="900" kern="1200"/>
          </a:br>
          <a:r>
            <a:rPr lang="en-US" sz="900" kern="1200"/>
            <a:t>(n = 1)</a:t>
          </a:r>
        </a:p>
      </dsp:txBody>
      <dsp:txXfrm>
        <a:off x="3272856" y="1821893"/>
        <a:ext cx="675961" cy="337980"/>
      </dsp:txXfrm>
    </dsp:sp>
    <dsp:sp modelId="{6111B1C5-455C-41F5-8714-1D3DB11940BB}">
      <dsp:nvSpPr>
        <dsp:cNvPr id="0" name=""/>
        <dsp:cNvSpPr/>
      </dsp:nvSpPr>
      <dsp:spPr>
        <a:xfrm>
          <a:off x="3441846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No FGD conducted</a:t>
          </a:r>
        </a:p>
      </dsp:txBody>
      <dsp:txXfrm>
        <a:off x="3441846" y="2301826"/>
        <a:ext cx="675961" cy="337980"/>
      </dsp:txXfrm>
    </dsp:sp>
    <dsp:sp modelId="{B81202EE-87F6-42CD-9083-70146D1CB21B}">
      <dsp:nvSpPr>
        <dsp:cNvPr id="0" name=""/>
        <dsp:cNvSpPr/>
      </dsp:nvSpPr>
      <dsp:spPr>
        <a:xfrm>
          <a:off x="4090769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ys </a:t>
          </a:r>
          <a:br>
            <a:rPr lang="en-US" sz="900" kern="1200"/>
          </a:br>
          <a:r>
            <a:rPr lang="en-US" sz="900" kern="1200"/>
            <a:t>(n=2)</a:t>
          </a:r>
        </a:p>
      </dsp:txBody>
      <dsp:txXfrm>
        <a:off x="4090769" y="1821893"/>
        <a:ext cx="675961" cy="337980"/>
      </dsp:txXfrm>
    </dsp:sp>
    <dsp:sp modelId="{E18877A4-45E0-461D-BFD7-DED3643E88BF}">
      <dsp:nvSpPr>
        <dsp:cNvPr id="0" name=""/>
        <dsp:cNvSpPr/>
      </dsp:nvSpPr>
      <dsp:spPr>
        <a:xfrm>
          <a:off x="4259760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</a:t>
          </a:r>
          <a:br>
            <a:rPr lang="en-US" sz="900" kern="1200"/>
          </a:br>
          <a:r>
            <a:rPr lang="en-US" sz="900" kern="1200"/>
            <a:t>(n = 2)</a:t>
          </a:r>
        </a:p>
      </dsp:txBody>
      <dsp:txXfrm>
        <a:off x="4259760" y="2301826"/>
        <a:ext cx="675961" cy="337980"/>
      </dsp:txXfrm>
    </dsp:sp>
    <dsp:sp modelId="{DA0923B9-9385-48E3-B55D-2C0BA1E8336B}">
      <dsp:nvSpPr>
        <dsp:cNvPr id="0" name=""/>
        <dsp:cNvSpPr/>
      </dsp:nvSpPr>
      <dsp:spPr>
        <a:xfrm>
          <a:off x="6742306" y="517412"/>
          <a:ext cx="1098282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chool 2</a:t>
          </a:r>
          <a:br>
            <a:rPr lang="en-US" sz="900" kern="1200"/>
          </a:br>
          <a:r>
            <a:rPr lang="en-US" sz="900" kern="1200"/>
            <a:t>(n = 220 invited)</a:t>
          </a:r>
        </a:p>
      </dsp:txBody>
      <dsp:txXfrm>
        <a:off x="6742306" y="517412"/>
        <a:ext cx="1098282" cy="366094"/>
      </dsp:txXfrm>
    </dsp:sp>
    <dsp:sp modelId="{D08E92D4-ACEF-4B89-90E3-553FDCE953C9}">
      <dsp:nvSpPr>
        <dsp:cNvPr id="0" name=""/>
        <dsp:cNvSpPr/>
      </dsp:nvSpPr>
      <dsp:spPr>
        <a:xfrm>
          <a:off x="5289526" y="1025458"/>
          <a:ext cx="732188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9-10 years old </a:t>
          </a:r>
          <a:br>
            <a:rPr lang="en-US" sz="900" kern="1200"/>
          </a:br>
          <a:r>
            <a:rPr lang="en-US" sz="900" kern="1200"/>
            <a:t>(n = 100)</a:t>
          </a:r>
        </a:p>
      </dsp:txBody>
      <dsp:txXfrm>
        <a:off x="5289526" y="1025458"/>
        <a:ext cx="732188" cy="366094"/>
      </dsp:txXfrm>
    </dsp:sp>
    <dsp:sp modelId="{2D257ABB-AF93-4C85-84D3-437B5937E56A}">
      <dsp:nvSpPr>
        <dsp:cNvPr id="0" name=""/>
        <dsp:cNvSpPr/>
      </dsp:nvSpPr>
      <dsp:spPr>
        <a:xfrm>
          <a:off x="5198004" y="1533504"/>
          <a:ext cx="915231" cy="14643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orms returned</a:t>
          </a:r>
        </a:p>
      </dsp:txBody>
      <dsp:txXfrm>
        <a:off x="5198004" y="1533504"/>
        <a:ext cx="915231" cy="146436"/>
      </dsp:txXfrm>
    </dsp:sp>
    <dsp:sp modelId="{4A65DCBA-0AAF-4762-A44D-32641B164FE1}">
      <dsp:nvSpPr>
        <dsp:cNvPr id="0" name=""/>
        <dsp:cNvSpPr/>
      </dsp:nvSpPr>
      <dsp:spPr>
        <a:xfrm>
          <a:off x="4908683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Girls </a:t>
          </a:r>
          <a:br>
            <a:rPr lang="en-US" sz="900" kern="1200"/>
          </a:br>
          <a:r>
            <a:rPr lang="en-US" sz="900" kern="1200"/>
            <a:t>(n = 8)</a:t>
          </a:r>
        </a:p>
      </dsp:txBody>
      <dsp:txXfrm>
        <a:off x="4908683" y="1821893"/>
        <a:ext cx="675961" cy="337980"/>
      </dsp:txXfrm>
    </dsp:sp>
    <dsp:sp modelId="{19E69D85-CF8C-4761-AB12-288AB75EF401}">
      <dsp:nvSpPr>
        <dsp:cNvPr id="0" name=""/>
        <dsp:cNvSpPr/>
      </dsp:nvSpPr>
      <dsp:spPr>
        <a:xfrm>
          <a:off x="5077673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 </a:t>
          </a:r>
          <a:br>
            <a:rPr lang="en-US" sz="900" kern="1200"/>
          </a:br>
          <a:r>
            <a:rPr lang="en-US" sz="900" kern="1200"/>
            <a:t>(n = 5)</a:t>
          </a:r>
        </a:p>
      </dsp:txBody>
      <dsp:txXfrm>
        <a:off x="5077673" y="2301826"/>
        <a:ext cx="675961" cy="337980"/>
      </dsp:txXfrm>
    </dsp:sp>
    <dsp:sp modelId="{AC27D87E-5C91-46D5-89BC-F974EC05FD89}">
      <dsp:nvSpPr>
        <dsp:cNvPr id="0" name=""/>
        <dsp:cNvSpPr/>
      </dsp:nvSpPr>
      <dsp:spPr>
        <a:xfrm>
          <a:off x="5726596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ys </a:t>
          </a:r>
          <a:br>
            <a:rPr lang="en-US" sz="900" kern="1200"/>
          </a:br>
          <a:r>
            <a:rPr lang="en-US" sz="900" kern="1200"/>
            <a:t>(n = 7)</a:t>
          </a:r>
        </a:p>
      </dsp:txBody>
      <dsp:txXfrm>
        <a:off x="5726596" y="1821893"/>
        <a:ext cx="675961" cy="337980"/>
      </dsp:txXfrm>
    </dsp:sp>
    <dsp:sp modelId="{3962A412-74B1-406A-BEA4-755E08C3872E}">
      <dsp:nvSpPr>
        <dsp:cNvPr id="0" name=""/>
        <dsp:cNvSpPr/>
      </dsp:nvSpPr>
      <dsp:spPr>
        <a:xfrm>
          <a:off x="5895587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 </a:t>
          </a:r>
          <a:br>
            <a:rPr lang="en-US" sz="900" kern="1200"/>
          </a:br>
          <a:r>
            <a:rPr lang="en-US" sz="900" kern="1200"/>
            <a:t>(n = 5)</a:t>
          </a:r>
        </a:p>
      </dsp:txBody>
      <dsp:txXfrm>
        <a:off x="5895587" y="2301826"/>
        <a:ext cx="675961" cy="337980"/>
      </dsp:txXfrm>
    </dsp:sp>
    <dsp:sp modelId="{C1118551-C963-4A8F-A427-185771862860}">
      <dsp:nvSpPr>
        <dsp:cNvPr id="0" name=""/>
        <dsp:cNvSpPr/>
      </dsp:nvSpPr>
      <dsp:spPr>
        <a:xfrm>
          <a:off x="6925354" y="1025458"/>
          <a:ext cx="732188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1 years old </a:t>
          </a:r>
          <a:br>
            <a:rPr lang="en-US" sz="900" kern="1200"/>
          </a:br>
          <a:r>
            <a:rPr lang="en-US" sz="900" kern="1200"/>
            <a:t>(n = 60)</a:t>
          </a:r>
        </a:p>
      </dsp:txBody>
      <dsp:txXfrm>
        <a:off x="6925354" y="1025458"/>
        <a:ext cx="732188" cy="366094"/>
      </dsp:txXfrm>
    </dsp:sp>
    <dsp:sp modelId="{3D6FDA05-CF48-49D4-9469-D5102DC47B59}">
      <dsp:nvSpPr>
        <dsp:cNvPr id="0" name=""/>
        <dsp:cNvSpPr/>
      </dsp:nvSpPr>
      <dsp:spPr>
        <a:xfrm>
          <a:off x="6833832" y="1533504"/>
          <a:ext cx="915231" cy="14643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orms returned</a:t>
          </a:r>
        </a:p>
      </dsp:txBody>
      <dsp:txXfrm>
        <a:off x="6833832" y="1533504"/>
        <a:ext cx="915231" cy="146436"/>
      </dsp:txXfrm>
    </dsp:sp>
    <dsp:sp modelId="{87F0E037-0A75-4982-B58A-FA6A4309126B}">
      <dsp:nvSpPr>
        <dsp:cNvPr id="0" name=""/>
        <dsp:cNvSpPr/>
      </dsp:nvSpPr>
      <dsp:spPr>
        <a:xfrm>
          <a:off x="6544510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Girls </a:t>
          </a:r>
          <a:br>
            <a:rPr lang="en-US" sz="900" kern="1200"/>
          </a:br>
          <a:r>
            <a:rPr lang="en-US" sz="900" kern="1200"/>
            <a:t>(n = 8)</a:t>
          </a:r>
        </a:p>
      </dsp:txBody>
      <dsp:txXfrm>
        <a:off x="6544510" y="1821893"/>
        <a:ext cx="675961" cy="337980"/>
      </dsp:txXfrm>
    </dsp:sp>
    <dsp:sp modelId="{88FD69EF-6A6E-48F4-A5BD-486EC6FB92D7}">
      <dsp:nvSpPr>
        <dsp:cNvPr id="0" name=""/>
        <dsp:cNvSpPr/>
      </dsp:nvSpPr>
      <dsp:spPr>
        <a:xfrm>
          <a:off x="6713500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 </a:t>
          </a:r>
          <a:br>
            <a:rPr lang="en-US" sz="900" kern="1200"/>
          </a:br>
          <a:r>
            <a:rPr lang="en-US" sz="900" kern="1200"/>
            <a:t>(n = 6)</a:t>
          </a:r>
        </a:p>
      </dsp:txBody>
      <dsp:txXfrm>
        <a:off x="6713500" y="2301826"/>
        <a:ext cx="675961" cy="337980"/>
      </dsp:txXfrm>
    </dsp:sp>
    <dsp:sp modelId="{AF2D0DC5-950B-4D43-AAEB-DD0100955396}">
      <dsp:nvSpPr>
        <dsp:cNvPr id="0" name=""/>
        <dsp:cNvSpPr/>
      </dsp:nvSpPr>
      <dsp:spPr>
        <a:xfrm>
          <a:off x="7362424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ys </a:t>
          </a:r>
          <a:br>
            <a:rPr lang="en-US" sz="900" kern="1200"/>
          </a:br>
          <a:r>
            <a:rPr lang="en-US" sz="900" kern="1200"/>
            <a:t>(n=8)</a:t>
          </a:r>
        </a:p>
      </dsp:txBody>
      <dsp:txXfrm>
        <a:off x="7362424" y="1821893"/>
        <a:ext cx="675961" cy="337980"/>
      </dsp:txXfrm>
    </dsp:sp>
    <dsp:sp modelId="{64840E0A-5983-49E0-A822-4E5A2EB9F52A}">
      <dsp:nvSpPr>
        <dsp:cNvPr id="0" name=""/>
        <dsp:cNvSpPr/>
      </dsp:nvSpPr>
      <dsp:spPr>
        <a:xfrm>
          <a:off x="7531414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</a:t>
          </a:r>
          <a:br>
            <a:rPr lang="en-US" sz="900" kern="1200"/>
          </a:br>
          <a:r>
            <a:rPr lang="en-US" sz="900" kern="1200"/>
            <a:t>(n = 7)</a:t>
          </a:r>
        </a:p>
      </dsp:txBody>
      <dsp:txXfrm>
        <a:off x="7531414" y="2301826"/>
        <a:ext cx="675961" cy="337980"/>
      </dsp:txXfrm>
    </dsp:sp>
    <dsp:sp modelId="{5A72FD38-0C27-4BB9-BB82-C8D2E37763CD}">
      <dsp:nvSpPr>
        <dsp:cNvPr id="0" name=""/>
        <dsp:cNvSpPr/>
      </dsp:nvSpPr>
      <dsp:spPr>
        <a:xfrm>
          <a:off x="8561181" y="1025458"/>
          <a:ext cx="732188" cy="3660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2 years old </a:t>
          </a:r>
          <a:br>
            <a:rPr lang="en-US" sz="900" kern="1200"/>
          </a:br>
          <a:r>
            <a:rPr lang="en-US" sz="900" kern="1200"/>
            <a:t>(n = 60)</a:t>
          </a:r>
        </a:p>
      </dsp:txBody>
      <dsp:txXfrm>
        <a:off x="8561181" y="1025458"/>
        <a:ext cx="732188" cy="366094"/>
      </dsp:txXfrm>
    </dsp:sp>
    <dsp:sp modelId="{0E6C55A5-2AE6-4A71-B2B0-77D0F5412EA6}">
      <dsp:nvSpPr>
        <dsp:cNvPr id="0" name=""/>
        <dsp:cNvSpPr/>
      </dsp:nvSpPr>
      <dsp:spPr>
        <a:xfrm>
          <a:off x="8477287" y="1533504"/>
          <a:ext cx="899975" cy="14643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orms returned</a:t>
          </a:r>
        </a:p>
      </dsp:txBody>
      <dsp:txXfrm>
        <a:off x="8477287" y="1533504"/>
        <a:ext cx="899975" cy="146436"/>
      </dsp:txXfrm>
    </dsp:sp>
    <dsp:sp modelId="{3EBAF66F-E68E-4AC3-852C-0E67D31B88CD}">
      <dsp:nvSpPr>
        <dsp:cNvPr id="0" name=""/>
        <dsp:cNvSpPr/>
      </dsp:nvSpPr>
      <dsp:spPr>
        <a:xfrm>
          <a:off x="8180337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Girls </a:t>
          </a:r>
          <a:br>
            <a:rPr lang="en-US" sz="900" kern="1200"/>
          </a:br>
          <a:r>
            <a:rPr lang="en-US" sz="900" kern="1200"/>
            <a:t>(n = 5)</a:t>
          </a:r>
        </a:p>
      </dsp:txBody>
      <dsp:txXfrm>
        <a:off x="8180337" y="1821893"/>
        <a:ext cx="675961" cy="337980"/>
      </dsp:txXfrm>
    </dsp:sp>
    <dsp:sp modelId="{C096B98B-CCFF-46C2-B3F3-B0BBEED406F0}">
      <dsp:nvSpPr>
        <dsp:cNvPr id="0" name=""/>
        <dsp:cNvSpPr/>
      </dsp:nvSpPr>
      <dsp:spPr>
        <a:xfrm>
          <a:off x="8349328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 </a:t>
          </a:r>
          <a:br>
            <a:rPr lang="en-US" sz="900" kern="1200"/>
          </a:br>
          <a:r>
            <a:rPr lang="en-US" sz="900" kern="1200"/>
            <a:t>(n = 5)</a:t>
          </a:r>
        </a:p>
      </dsp:txBody>
      <dsp:txXfrm>
        <a:off x="8349328" y="2301826"/>
        <a:ext cx="675961" cy="337980"/>
      </dsp:txXfrm>
    </dsp:sp>
    <dsp:sp modelId="{82CE26C2-8980-4C5E-8CFA-61E79C2F3C88}">
      <dsp:nvSpPr>
        <dsp:cNvPr id="0" name=""/>
        <dsp:cNvSpPr/>
      </dsp:nvSpPr>
      <dsp:spPr>
        <a:xfrm>
          <a:off x="8998251" y="1821893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ys </a:t>
          </a:r>
          <a:br>
            <a:rPr lang="en-US" sz="900" kern="1200"/>
          </a:br>
          <a:r>
            <a:rPr lang="en-US" sz="900" kern="1200"/>
            <a:t>(n=4)</a:t>
          </a:r>
        </a:p>
      </dsp:txBody>
      <dsp:txXfrm>
        <a:off x="8998251" y="1821893"/>
        <a:ext cx="675961" cy="337980"/>
      </dsp:txXfrm>
    </dsp:sp>
    <dsp:sp modelId="{EC350751-99F6-44E2-9093-3B48B681BF08}">
      <dsp:nvSpPr>
        <dsp:cNvPr id="0" name=""/>
        <dsp:cNvSpPr/>
      </dsp:nvSpPr>
      <dsp:spPr>
        <a:xfrm>
          <a:off x="9167241" y="2301826"/>
          <a:ext cx="675961" cy="33798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rticipated</a:t>
          </a:r>
          <a:br>
            <a:rPr lang="en-US" sz="900" kern="1200"/>
          </a:br>
          <a:r>
            <a:rPr lang="en-US" sz="900" kern="1200"/>
            <a:t>(n = 4)</a:t>
          </a:r>
        </a:p>
      </dsp:txBody>
      <dsp:txXfrm>
        <a:off x="9167241" y="2301826"/>
        <a:ext cx="675961" cy="3379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an Mei Jun</dc:creator>
  <cp:keywords/>
  <dc:description/>
  <cp:lastModifiedBy>Mei Jun Chan</cp:lastModifiedBy>
  <cp:revision>18</cp:revision>
  <dcterms:created xsi:type="dcterms:W3CDTF">2022-01-20T07:12:00Z</dcterms:created>
  <dcterms:modified xsi:type="dcterms:W3CDTF">2022-01-25T03:24:00Z</dcterms:modified>
</cp:coreProperties>
</file>